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A02ACB" w14:textId="77777777" w:rsidR="002875E3" w:rsidRPr="00B76316" w:rsidRDefault="002875E3" w:rsidP="00C629C7">
      <w:pPr>
        <w:rPr>
          <w:rFonts w:ascii="Arial" w:hAnsi="Arial" w:cs="Arial"/>
          <w:b/>
          <w:bCs/>
          <w:sz w:val="22"/>
          <w:szCs w:val="22"/>
        </w:rPr>
      </w:pPr>
      <w:bookmarkStart w:id="0" w:name="_Ref339610364"/>
    </w:p>
    <w:p w14:paraId="41CFCB9C" w14:textId="0AA61732" w:rsidR="0036543D" w:rsidRPr="00B76316" w:rsidRDefault="00C629C7" w:rsidP="00C629C7">
      <w:pPr>
        <w:rPr>
          <w:rFonts w:ascii="Arial" w:hAnsi="Arial" w:cs="Arial"/>
          <w:b/>
          <w:bCs/>
        </w:rPr>
      </w:pPr>
      <w:r w:rsidRPr="00B76316">
        <w:rPr>
          <w:rFonts w:ascii="Arial" w:hAnsi="Arial" w:cs="Arial"/>
          <w:b/>
          <w:bCs/>
        </w:rPr>
        <w:t xml:space="preserve">Table </w:t>
      </w:r>
      <w:r w:rsidR="00352456" w:rsidRPr="00B76316">
        <w:rPr>
          <w:rFonts w:ascii="Arial" w:hAnsi="Arial" w:cs="Arial"/>
          <w:b/>
          <w:bCs/>
        </w:rPr>
        <w:t>S</w:t>
      </w:r>
      <w:r w:rsidR="005669F5" w:rsidRPr="00B76316">
        <w:rPr>
          <w:rFonts w:ascii="Arial" w:hAnsi="Arial" w:cs="Arial"/>
          <w:b/>
          <w:bCs/>
        </w:rPr>
        <w:t>2</w:t>
      </w:r>
      <w:r w:rsidR="0036543D" w:rsidRPr="00B76316">
        <w:rPr>
          <w:rFonts w:ascii="Arial" w:hAnsi="Arial" w:cs="Arial"/>
          <w:b/>
          <w:bCs/>
        </w:rPr>
        <w:t xml:space="preserve">: Characteristics of </w:t>
      </w:r>
      <w:r w:rsidR="009F6B28" w:rsidRPr="00B76316">
        <w:rPr>
          <w:rFonts w:ascii="Arial" w:hAnsi="Arial" w:cs="Arial"/>
          <w:b/>
          <w:bCs/>
        </w:rPr>
        <w:t xml:space="preserve">respondents </w:t>
      </w:r>
      <w:r w:rsidR="0036543D" w:rsidRPr="00B76316">
        <w:rPr>
          <w:rFonts w:ascii="Arial" w:hAnsi="Arial" w:cs="Arial"/>
          <w:b/>
          <w:bCs/>
        </w:rPr>
        <w:t xml:space="preserve">by </w:t>
      </w:r>
      <w:r w:rsidR="009F6B28" w:rsidRPr="00B76316">
        <w:rPr>
          <w:rFonts w:ascii="Arial" w:hAnsi="Arial" w:cs="Arial"/>
          <w:b/>
          <w:bCs/>
        </w:rPr>
        <w:t>the</w:t>
      </w:r>
      <w:r w:rsidR="001E4209" w:rsidRPr="00B76316">
        <w:rPr>
          <w:rFonts w:ascii="Arial" w:hAnsi="Arial" w:cs="Arial"/>
          <w:b/>
          <w:bCs/>
        </w:rPr>
        <w:t xml:space="preserve"> </w:t>
      </w:r>
      <w:r w:rsidR="0036543D" w:rsidRPr="00B76316">
        <w:rPr>
          <w:rFonts w:ascii="Arial" w:hAnsi="Arial" w:cs="Arial"/>
          <w:b/>
          <w:bCs/>
        </w:rPr>
        <w:t xml:space="preserve">intention to </w:t>
      </w:r>
      <w:r w:rsidR="00F92867" w:rsidRPr="00B76316">
        <w:rPr>
          <w:rFonts w:ascii="Arial" w:hAnsi="Arial" w:cs="Arial"/>
          <w:b/>
          <w:bCs/>
        </w:rPr>
        <w:t xml:space="preserve">vaccinate their children </w:t>
      </w:r>
      <w:r w:rsidR="009F6B28" w:rsidRPr="00B76316">
        <w:rPr>
          <w:rFonts w:ascii="Arial" w:hAnsi="Arial" w:cs="Arial"/>
          <w:b/>
          <w:bCs/>
        </w:rPr>
        <w:t xml:space="preserve">against </w:t>
      </w:r>
      <w:r w:rsidR="002C5E22" w:rsidRPr="00B76316">
        <w:rPr>
          <w:rFonts w:ascii="Arial" w:hAnsi="Arial" w:cs="Arial"/>
          <w:b/>
          <w:bCs/>
        </w:rPr>
        <w:t>COVID</w:t>
      </w:r>
      <w:r w:rsidR="0036543D" w:rsidRPr="00B76316">
        <w:rPr>
          <w:rFonts w:ascii="Arial" w:hAnsi="Arial" w:cs="Arial"/>
          <w:b/>
          <w:bCs/>
        </w:rPr>
        <w:t xml:space="preserve">-19 </w:t>
      </w:r>
    </w:p>
    <w:p w14:paraId="0A1589B1" w14:textId="77777777" w:rsidR="00352456" w:rsidRPr="00B76316" w:rsidRDefault="00352456" w:rsidP="00C629C7">
      <w:pPr>
        <w:rPr>
          <w:b/>
          <w:bCs/>
          <w:sz w:val="22"/>
          <w:szCs w:val="22"/>
        </w:rPr>
      </w:pPr>
    </w:p>
    <w:tbl>
      <w:tblPr>
        <w:tblW w:w="10551" w:type="dxa"/>
        <w:tblInd w:w="-108" w:type="dxa"/>
        <w:tblLook w:val="04A0" w:firstRow="1" w:lastRow="0" w:firstColumn="1" w:lastColumn="0" w:noHBand="0" w:noVBand="1"/>
      </w:tblPr>
      <w:tblGrid>
        <w:gridCol w:w="2379"/>
        <w:gridCol w:w="678"/>
        <w:gridCol w:w="1071"/>
        <w:gridCol w:w="848"/>
        <w:gridCol w:w="1070"/>
        <w:gridCol w:w="643"/>
        <w:gridCol w:w="1070"/>
        <w:gridCol w:w="1823"/>
        <w:gridCol w:w="969"/>
      </w:tblGrid>
      <w:tr w:rsidR="00D554AB" w:rsidRPr="00B76316" w14:paraId="619ED46D" w14:textId="77777777" w:rsidTr="00F808A6">
        <w:trPr>
          <w:trHeight w:val="256"/>
        </w:trPr>
        <w:tc>
          <w:tcPr>
            <w:tcW w:w="237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5BC30041" w14:textId="75845D40" w:rsidR="00D554AB" w:rsidRPr="00B76316" w:rsidRDefault="00D554AB" w:rsidP="00841E46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ciodemographic</w:t>
            </w:r>
          </w:p>
        </w:tc>
        <w:tc>
          <w:tcPr>
            <w:tcW w:w="174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2ED9C9F" w14:textId="77777777" w:rsidR="00D554AB" w:rsidRPr="00B76316" w:rsidRDefault="00D554AB" w:rsidP="00B2652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All subjects</w:t>
            </w:r>
          </w:p>
          <w:p w14:paraId="32C0FE07" w14:textId="77777777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09E65E3" w14:textId="4B9ED411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(</w:t>
            </w:r>
            <w:r w:rsidRPr="00B76316">
              <w:rPr>
                <w:rStyle w:val="Emphasis"/>
                <w:rFonts w:ascii="Arial" w:eastAsia="Berkeley LT Book" w:hAnsi="Arial" w:cs="Arial"/>
                <w:b/>
                <w:bCs/>
                <w:color w:val="2E2E2E"/>
                <w:sz w:val="22"/>
                <w:szCs w:val="22"/>
              </w:rPr>
              <w:t>n</w:t>
            </w: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=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="00352456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012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1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7523430" w14:textId="2EF96D16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O </w:t>
            </w:r>
            <w:r w:rsidR="00352456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ot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ntend to </w:t>
            </w:r>
            <w:r w:rsidR="00A413A2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accinate 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hildren 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against COVID-19</w:t>
            </w:r>
          </w:p>
          <w:p w14:paraId="67B7A568" w14:textId="2B112AB4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=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433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42.8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%)</w:t>
            </w:r>
          </w:p>
          <w:p w14:paraId="0B516EDC" w14:textId="77777777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71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2F7F6" w14:textId="7DE92530" w:rsidR="00D554AB" w:rsidRPr="00B76316" w:rsidRDefault="00D554AB" w:rsidP="00A413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end to </w:t>
            </w:r>
            <w:r w:rsidR="00A413A2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accinate 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hildren 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against COVID-19</w:t>
            </w:r>
          </w:p>
          <w:p w14:paraId="56F263F0" w14:textId="57A73CAE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=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579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="00A561C1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57.2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F0DD3C" w14:textId="77777777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  <w:szCs w:val="22"/>
                  </w:rPr>
                  <m:t>2</m:t>
                </m:r>
              </m:oMath>
            </m:oMathPara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hideMark/>
          </w:tcPr>
          <w:p w14:paraId="5264019D" w14:textId="77777777" w:rsidR="00D554AB" w:rsidRPr="00B76316" w:rsidRDefault="00D554AB" w:rsidP="00B2652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F808A6" w:rsidRPr="00B76316" w14:paraId="095A7290" w14:textId="77777777" w:rsidTr="00F808A6">
        <w:trPr>
          <w:trHeight w:val="240"/>
        </w:trPr>
        <w:tc>
          <w:tcPr>
            <w:tcW w:w="2379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48451F" w14:textId="7D2E551E" w:rsidR="00D554AB" w:rsidRPr="00B76316" w:rsidRDefault="00D554AB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9082D6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2F83E03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FACA4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3EE837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5F819E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FC32A2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18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2F5F73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36D7627" w14:textId="77777777" w:rsidR="00D554AB" w:rsidRPr="00B76316" w:rsidRDefault="00D554AB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3CAB1443" w14:textId="77777777" w:rsidTr="00F808A6">
        <w:trPr>
          <w:trHeight w:val="240"/>
        </w:trPr>
        <w:tc>
          <w:tcPr>
            <w:tcW w:w="23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C139" w14:textId="77777777" w:rsidR="0036543D" w:rsidRPr="00B76316" w:rsidRDefault="0036543D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ge group</w:t>
            </w:r>
          </w:p>
          <w:p w14:paraId="3BA6896A" w14:textId="1D5802EE" w:rsidR="0036543D" w:rsidRPr="00B76316" w:rsidRDefault="0036543D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EF27BF3" w14:textId="2F21C7A8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78A0E51" w14:textId="3303AD72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408C6" w14:textId="3E1437D0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17B7C" w14:textId="25796B40" w:rsidR="0036543D" w:rsidRPr="00B76316" w:rsidRDefault="0036543D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4AF893" w14:textId="037E75CA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2EDF8B" w14:textId="3DF53852" w:rsidR="0036543D" w:rsidRPr="00B76316" w:rsidRDefault="0036543D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429D8E" w14:textId="71FE4A48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BA3240E" w14:textId="6A58F6BB" w:rsidR="0036543D" w:rsidRPr="00B76316" w:rsidRDefault="0036543D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03A3C89E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2CD4" w14:textId="6630509C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-3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05765E" w14:textId="1D1FE06E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89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D9AB437" w14:textId="50F5E36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8.3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6112" w14:textId="3502ABE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8C721" w14:textId="1D8F71D0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0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C23CA" w14:textId="0DD1D25A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DE51" w14:textId="199B0C39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9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</w:tcPr>
          <w:p w14:paraId="3A7E8C6A" w14:textId="1BAE82E4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2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24.30</m:t>
                </m:r>
              </m:oMath>
            </m:oMathPara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DD80D2" w14:textId="10E021B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808A6" w:rsidRPr="00B76316" w14:paraId="4368A598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3FE16" w14:textId="67D0B464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0+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475DAB" w14:textId="1C3B8846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23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E1547D" w14:textId="7C826FB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51.7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34AC7" w14:textId="73569A6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88870" w14:textId="7CDF211D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5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709DB" w14:textId="204016D5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1CFE1" w14:textId="4B1729AD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4%)</w:t>
            </w:r>
          </w:p>
        </w:tc>
        <w:tc>
          <w:tcPr>
            <w:tcW w:w="18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0C2DA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1669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4C56D33D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7DD4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ender</w:t>
            </w:r>
          </w:p>
          <w:p w14:paraId="07D8FE0B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69F2C" w14:textId="7F7D5BA9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96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F653725" w14:textId="54466279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9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7051" w14:textId="3CFF8C74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EA03A" w14:textId="3E73D60F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7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B1E0" w14:textId="4230913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D24A" w14:textId="19CF431F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2.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</w:tcPr>
          <w:p w14:paraId="12F13AA6" w14:textId="1E4AEA3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1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2.87</m:t>
                </m:r>
              </m:oMath>
            </m:oMathPara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63BD02" w14:textId="461788BE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808A6" w:rsidRPr="00B76316" w14:paraId="7FD1F0FA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29903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AE4D75E" w14:textId="76BDA75D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26EB5F" w14:textId="1EF5C81D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51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05428" w14:textId="4B6D8B0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968A9" w14:textId="4A5DDBCF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8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0E50D" w14:textId="1FC96764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FEC67" w14:textId="58E2863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1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D0C9B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39FA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320B981A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6A826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Education level</w:t>
            </w:r>
          </w:p>
          <w:p w14:paraId="643D810F" w14:textId="06D36FA6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igh school or less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D12B0" w14:textId="0245EB3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12B58B" w14:textId="2A996A2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14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538A" w14:textId="4102E5BC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97E6" w14:textId="04576BC9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7.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FFF5" w14:textId="1920687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5D0D" w14:textId="2CAB6687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2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vMerge w:val="restart"/>
            <w:tcBorders>
              <w:top w:val="nil"/>
              <w:left w:val="nil"/>
              <w:right w:val="nil"/>
            </w:tcBorders>
          </w:tcPr>
          <w:p w14:paraId="1BDDB017" w14:textId="7B05CA60" w:rsidR="00A8549B" w:rsidRPr="00B76316" w:rsidRDefault="00A8549B" w:rsidP="00A854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3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0.84</m:t>
                </m:r>
              </m:oMath>
            </m:oMathPara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B91948" w14:textId="6BC38022" w:rsidR="00A8549B" w:rsidRPr="00B76316" w:rsidRDefault="00A8549B" w:rsidP="00A8549B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</w:tr>
      <w:tr w:rsidR="00F808A6" w:rsidRPr="00B76316" w14:paraId="26D74648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2EC14" w14:textId="6F3F5D04" w:rsidR="00A8549B" w:rsidRPr="00B76316" w:rsidRDefault="00A8549B" w:rsidP="00A8549B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Non-academic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7C4E8" w14:textId="4AD86196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339EC0B" w14:textId="5EA586E2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24.2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215443" w14:textId="2E42E2C5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A6841" w14:textId="14A0BDD1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6.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E5E40" w14:textId="6BEA14E9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22B8E2" w14:textId="4F31007D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3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vMerge/>
            <w:tcBorders>
              <w:left w:val="nil"/>
              <w:bottom w:val="nil"/>
              <w:right w:val="nil"/>
            </w:tcBorders>
          </w:tcPr>
          <w:p w14:paraId="411B84DA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7C4755D" w14:textId="77777777" w:rsidR="00A8549B" w:rsidRPr="00B76316" w:rsidRDefault="00A8549B" w:rsidP="00A8549B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08A6" w:rsidRPr="00B76316" w14:paraId="6325EDFD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49C1A" w14:textId="74195CAC" w:rsidR="00A8549B" w:rsidRPr="00B76316" w:rsidRDefault="00A8549B" w:rsidP="00A8549B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BA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59013" w14:textId="0F9E340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18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DF501D8" w14:textId="182C2FF3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1.3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548640" w14:textId="64172096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F035E" w14:textId="287F909C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3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0F6E2" w14:textId="3A3D324E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BE563" w14:textId="11E96526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6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</w:tcPr>
          <w:p w14:paraId="6D8BE406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AB7AAF3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08A6" w:rsidRPr="00B76316" w14:paraId="05490627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6F916" w14:textId="027B9DA4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A or hig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1E7A17" w14:textId="7D9AEDB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3E8792" w14:textId="312D1631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20.5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3B3E5" w14:textId="20184B4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93973" w14:textId="0E52CAE2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3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DC1C7" w14:textId="204C25BE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FB055" w14:textId="54591643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6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BC79D5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AA8C2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0BB20362" w14:textId="77777777" w:rsidTr="00F808A6">
        <w:trPr>
          <w:trHeight w:val="255"/>
        </w:trPr>
        <w:tc>
          <w:tcPr>
            <w:tcW w:w="237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6C8A93" w14:textId="2A9FF40B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ersonal status</w:t>
            </w:r>
          </w:p>
          <w:p w14:paraId="110D0ABD" w14:textId="14BFAFFB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Single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3C61A643" w14:textId="55228945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32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09343BA0" w14:textId="48C0CE44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.2%)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E01017" w14:textId="214B54B3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D60737" w14:textId="612CACCE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00000"/>
                <w:sz w:val="22"/>
                <w:szCs w:val="22"/>
              </w:rPr>
              <w:t>56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DFA00B" w14:textId="57F6B3EC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0BC8C0" w14:textId="30D30CAB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00000"/>
                <w:sz w:val="22"/>
                <w:szCs w:val="22"/>
              </w:rPr>
              <w:t>43.8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single" w:sz="4" w:space="0" w:color="auto"/>
              <w:left w:val="nil"/>
              <w:right w:val="nil"/>
            </w:tcBorders>
          </w:tcPr>
          <w:p w14:paraId="23211FE1" w14:textId="26979FFA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3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3.65</m:t>
                </m:r>
              </m:oMath>
            </m:oMathPara>
          </w:p>
        </w:tc>
        <w:tc>
          <w:tcPr>
            <w:tcW w:w="969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8D0C212" w14:textId="17BFC8B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301</w:t>
            </w:r>
          </w:p>
        </w:tc>
      </w:tr>
      <w:tr w:rsidR="00F808A6" w:rsidRPr="00B76316" w14:paraId="0582CE43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26B893" w14:textId="59CDCE09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arried</w:t>
            </w:r>
          </w:p>
        </w:tc>
        <w:tc>
          <w:tcPr>
            <w:tcW w:w="678" w:type="dxa"/>
            <w:tcBorders>
              <w:top w:val="nil"/>
              <w:left w:val="nil"/>
              <w:right w:val="nil"/>
            </w:tcBorders>
            <w:vAlign w:val="bottom"/>
          </w:tcPr>
          <w:p w14:paraId="7683BBA3" w14:textId="56384556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902</w:t>
            </w:r>
          </w:p>
        </w:tc>
        <w:tc>
          <w:tcPr>
            <w:tcW w:w="1069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36C24D0F" w14:textId="05C53FAA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89.1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130134" w14:textId="4A02DA99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86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22100B" w14:textId="58431FC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2.8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CE3BE8" w14:textId="1C1436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DCF8D1" w14:textId="1C55AC9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7.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right w:val="nil"/>
            </w:tcBorders>
          </w:tcPr>
          <w:p w14:paraId="5A4232FB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38AAA4D8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3D32FA34" w14:textId="77777777" w:rsidTr="00F808A6">
        <w:trPr>
          <w:trHeight w:val="256"/>
        </w:trPr>
        <w:tc>
          <w:tcPr>
            <w:tcW w:w="23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C2423E" w14:textId="473886DB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Divorced</w:t>
            </w:r>
          </w:p>
        </w:tc>
        <w:tc>
          <w:tcPr>
            <w:tcW w:w="678" w:type="dxa"/>
            <w:tcBorders>
              <w:top w:val="nil"/>
              <w:left w:val="nil"/>
              <w:right w:val="nil"/>
            </w:tcBorders>
            <w:vAlign w:val="bottom"/>
          </w:tcPr>
          <w:p w14:paraId="4F743A03" w14:textId="7E1B0759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74</w:t>
            </w:r>
          </w:p>
        </w:tc>
        <w:tc>
          <w:tcPr>
            <w:tcW w:w="1069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38E257BD" w14:textId="4A0F046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7.3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4CAE8C" w14:textId="2576432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D1163D" w14:textId="2F8A433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6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4EF2C8" w14:textId="418D2402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C4CD94" w14:textId="4E51D22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3.5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right w:val="nil"/>
            </w:tcBorders>
          </w:tcPr>
          <w:p w14:paraId="120F8866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8F07E87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6DAE5648" w14:textId="77777777" w:rsidTr="00F808A6">
        <w:trPr>
          <w:trHeight w:val="256"/>
        </w:trPr>
        <w:tc>
          <w:tcPr>
            <w:tcW w:w="237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388E15" w14:textId="609CEAC9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Widow</w:t>
            </w:r>
          </w:p>
        </w:tc>
        <w:tc>
          <w:tcPr>
            <w:tcW w:w="67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FAFA068" w14:textId="218979E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A99B62" w14:textId="3018538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0.4%)</w:t>
            </w:r>
          </w:p>
        </w:tc>
        <w:tc>
          <w:tcPr>
            <w:tcW w:w="848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BAE421" w14:textId="7B1C605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CEA4A0" w14:textId="410FD9D3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00000"/>
                <w:sz w:val="22"/>
                <w:szCs w:val="22"/>
              </w:rPr>
              <w:t>50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8E5169" w14:textId="71941EC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D60755" w14:textId="50C0B9EE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00000"/>
                <w:sz w:val="22"/>
                <w:szCs w:val="22"/>
              </w:rPr>
              <w:t>50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bottom w:val="single" w:sz="4" w:space="0" w:color="auto"/>
              <w:right w:val="nil"/>
            </w:tcBorders>
          </w:tcPr>
          <w:p w14:paraId="29E407B8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08EE65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8549B" w:rsidRPr="00B76316" w14:paraId="07730EA3" w14:textId="77777777" w:rsidTr="005D372C">
        <w:trPr>
          <w:trHeight w:val="215"/>
        </w:trPr>
        <w:tc>
          <w:tcPr>
            <w:tcW w:w="412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789C31C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cio-economic level</w:t>
            </w:r>
          </w:p>
          <w:p w14:paraId="5C3DC782" w14:textId="37293D2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BA563" w14:textId="2B820C93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494AA" w14:textId="4DE37EBE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82575" w14:textId="39CB78BB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F1E253" w14:textId="4D1500C6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848ED9" w14:textId="01FD17FA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2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9.52</m:t>
                </m:r>
              </m:oMath>
            </m:oMathPara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6690F0D" w14:textId="387EADE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7FC403E3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53D6F" w14:textId="430F55EB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2AA56" w14:textId="455C990E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F1D6502" w14:textId="440122E5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3.2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8C74E" w14:textId="103A35F2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C2E368" w14:textId="73B14310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7.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9B1872" w14:textId="6F62DC90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05BD6E" w14:textId="311AEDE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4%)</w:t>
            </w: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</w:tcPr>
          <w:p w14:paraId="3F411401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A94B8C" w14:textId="0CA5DFBE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808A6" w:rsidRPr="00B76316" w14:paraId="75A6B383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74B13" w14:textId="70F500AC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edium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7E9E0" w14:textId="5519CB2C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3740546" w14:textId="3315529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4.1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B3288" w14:textId="2DA1BF58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CE7F05" w14:textId="50FD328F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7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BC726" w14:textId="69EE9B8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3B89A" w14:textId="1E50AA1F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</w:tcPr>
          <w:p w14:paraId="4C0D9D79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15F0745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1B7B14AA" w14:textId="77777777" w:rsidTr="00F808A6">
        <w:trPr>
          <w:trHeight w:val="195"/>
        </w:trPr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DD606FD" w14:textId="0D431908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igh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D6E490" w14:textId="0E726013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0B3B2E" w14:textId="52E5CB83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2.7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A4FDE" w14:textId="36132CB2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6D0BD" w14:textId="5FB8FDB7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82BB5F" w14:textId="0CBDC951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B2E1D" w14:textId="7101DDF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04D904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6370F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514976C8" w14:textId="77777777" w:rsidTr="00F808A6">
        <w:trPr>
          <w:trHeight w:val="240"/>
        </w:trPr>
        <w:tc>
          <w:tcPr>
            <w:tcW w:w="23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48BE8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ipheral level</w:t>
            </w:r>
          </w:p>
          <w:p w14:paraId="04082E6F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Periphery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8EA020F" w14:textId="1AFBC9DC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545DD9F5" w14:textId="10EC918F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507888" w:rsidRPr="00B76316">
              <w:rPr>
                <w:rFonts w:ascii="Arial" w:hAnsi="Arial" w:cs="Arial"/>
                <w:color w:val="000000"/>
                <w:sz w:val="22"/>
                <w:szCs w:val="22"/>
              </w:rPr>
              <w:t>13.4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7F640C" w14:textId="1D386489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DE43F" w14:textId="3CD5B27B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9A0E18" w14:textId="6C96A02C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1B73F5" w14:textId="43F69A6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3C2B2F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519838" w14:textId="2E1B181D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</w:t>
            </w:r>
            <w:r w:rsidR="00507888" w:rsidRPr="00B76316">
              <w:rPr>
                <w:rFonts w:ascii="Arial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F808A6" w:rsidRPr="00B76316" w14:paraId="6D762929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A5EB9B7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678" w:type="dxa"/>
            <w:tcBorders>
              <w:top w:val="nil"/>
              <w:left w:val="nil"/>
              <w:right w:val="nil"/>
            </w:tcBorders>
            <w:vAlign w:val="bottom"/>
          </w:tcPr>
          <w:p w14:paraId="6F0759E6" w14:textId="185E4E34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1069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0810C425" w14:textId="6D2268E1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507888" w:rsidRPr="00B76316">
              <w:rPr>
                <w:rFonts w:ascii="Arial" w:hAnsi="Arial" w:cs="Arial"/>
                <w:color w:val="000000"/>
                <w:sz w:val="22"/>
                <w:szCs w:val="22"/>
              </w:rPr>
              <w:t>43.5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416F06" w14:textId="2C1B322C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4CF9C5" w14:textId="6D06D376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507888" w:rsidRPr="00B76316">
              <w:rPr>
                <w:rFonts w:ascii="Arial" w:hAnsi="Arial" w:cs="Arial"/>
                <w:color w:val="010204"/>
                <w:sz w:val="22"/>
                <w:szCs w:val="22"/>
              </w:rPr>
              <w:t>4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2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16C411" w14:textId="10FBEF05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0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6CC7A6" w14:textId="44B08EB9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7</w:t>
            </w:r>
            <w:r w:rsidR="00507888"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right w:val="nil"/>
            </w:tcBorders>
          </w:tcPr>
          <w:p w14:paraId="1333EE5E" w14:textId="3C7E87D1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.09</m:t>
                </m:r>
              </m:oMath>
            </m:oMathPara>
          </w:p>
        </w:tc>
        <w:tc>
          <w:tcPr>
            <w:tcW w:w="969" w:type="dxa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4A4C556E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2E5B14CD" w14:textId="77777777" w:rsidTr="00F808A6">
        <w:trPr>
          <w:trHeight w:val="240"/>
        </w:trPr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915FFAE" w14:textId="77777777" w:rsidR="00A8549B" w:rsidRPr="00B76316" w:rsidRDefault="00A8549B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Central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FEA4BC" w14:textId="6506368F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36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0270B3" w14:textId="765E027C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507888" w:rsidRPr="00B76316">
              <w:rPr>
                <w:rFonts w:ascii="Arial" w:hAnsi="Arial" w:cs="Arial"/>
                <w:color w:val="000000"/>
                <w:sz w:val="22"/>
                <w:szCs w:val="22"/>
              </w:rPr>
              <w:t>43.2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4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AA69E7" w14:textId="5224E5E9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ADABD1" w14:textId="23694398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507888" w:rsidRPr="00B76316">
              <w:rPr>
                <w:rFonts w:ascii="Arial" w:hAnsi="Arial" w:cs="Arial"/>
                <w:color w:val="010204"/>
                <w:sz w:val="22"/>
                <w:szCs w:val="22"/>
              </w:rPr>
              <w:t>43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A55628" w14:textId="1DF6D38C" w:rsidR="00A8549B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E6FF38" w14:textId="2C407862" w:rsidR="00A8549B" w:rsidRPr="00B76316" w:rsidRDefault="00A8549B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6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9D426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C703F" w14:textId="77777777" w:rsidR="00A8549B" w:rsidRPr="00B76316" w:rsidRDefault="00A8549B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F808A6" w:rsidRPr="00B76316" w14:paraId="4E0D0AF2" w14:textId="77777777" w:rsidTr="00F808A6">
        <w:trPr>
          <w:trHeight w:val="240"/>
        </w:trPr>
        <w:tc>
          <w:tcPr>
            <w:tcW w:w="237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752EF7E" w14:textId="3E17F07D" w:rsidR="00507888" w:rsidRPr="00B76316" w:rsidRDefault="002875E3" w:rsidP="00A8549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lastRenderedPageBreak/>
              <w:t>Medical Staff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63BA8159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0501259A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0C3880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E038C7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EEFF8F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CF05E9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nil"/>
              <w:right w:val="nil"/>
            </w:tcBorders>
          </w:tcPr>
          <w:p w14:paraId="1722AA3E" w14:textId="512C7FE0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7E9C3E6" w14:textId="77777777" w:rsidR="00507888" w:rsidRPr="00B76316" w:rsidRDefault="00507888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1087EADE" w14:textId="77777777" w:rsidTr="00F808A6">
        <w:trPr>
          <w:trHeight w:val="240"/>
        </w:trPr>
        <w:tc>
          <w:tcPr>
            <w:tcW w:w="2379" w:type="dxa"/>
            <w:tcBorders>
              <w:left w:val="nil"/>
              <w:right w:val="nil"/>
            </w:tcBorders>
            <w:shd w:val="clear" w:color="auto" w:fill="auto"/>
          </w:tcPr>
          <w:p w14:paraId="63A9BA2C" w14:textId="24B9E221" w:rsidR="002875E3" w:rsidRPr="00B76316" w:rsidRDefault="002875E3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78" w:type="dxa"/>
            <w:tcBorders>
              <w:left w:val="nil"/>
              <w:right w:val="nil"/>
            </w:tcBorders>
            <w:vAlign w:val="bottom"/>
          </w:tcPr>
          <w:p w14:paraId="01581489" w14:textId="55686582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1069" w:type="dxa"/>
            <w:tcBorders>
              <w:left w:val="nil"/>
              <w:right w:val="single" w:sz="4" w:space="0" w:color="auto"/>
            </w:tcBorders>
            <w:vAlign w:val="bottom"/>
          </w:tcPr>
          <w:p w14:paraId="2B188A7C" w14:textId="3830C7BE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95.2%)</w:t>
            </w:r>
          </w:p>
        </w:tc>
        <w:tc>
          <w:tcPr>
            <w:tcW w:w="84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859229" w14:textId="306075A5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11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450F71" w14:textId="08F2D526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2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6E2A6F" w14:textId="34A21A81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52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5EA9A3" w14:textId="69438A8D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7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right w:val="nil"/>
            </w:tcBorders>
          </w:tcPr>
          <w:p w14:paraId="199E865E" w14:textId="1AA4C363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.09</m:t>
                </m:r>
              </m:oMath>
            </m:oMathPara>
          </w:p>
        </w:tc>
        <w:tc>
          <w:tcPr>
            <w:tcW w:w="969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719587CE" w14:textId="56C98CC3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76</w:t>
            </w:r>
          </w:p>
        </w:tc>
      </w:tr>
      <w:tr w:rsidR="00F808A6" w:rsidRPr="00B76316" w14:paraId="162E5F68" w14:textId="77777777" w:rsidTr="00F808A6">
        <w:trPr>
          <w:trHeight w:val="240"/>
        </w:trPr>
        <w:tc>
          <w:tcPr>
            <w:tcW w:w="237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864446" w14:textId="362DE3D8" w:rsidR="002875E3" w:rsidRPr="00B76316" w:rsidRDefault="002875E3" w:rsidP="00A8549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7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9F5FD54" w14:textId="1BF96A59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047FCA" w14:textId="5E863CE5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.8%)</w:t>
            </w:r>
          </w:p>
        </w:tc>
        <w:tc>
          <w:tcPr>
            <w:tcW w:w="848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A76762" w14:textId="1FD68701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361650" w14:textId="18B2A0A2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4.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02AA44" w14:textId="11E983B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4ADD2C" w14:textId="0C463D73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5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bottom w:val="single" w:sz="4" w:space="0" w:color="auto"/>
              <w:right w:val="nil"/>
            </w:tcBorders>
          </w:tcPr>
          <w:p w14:paraId="6B13E575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5698BC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7C07678D" w14:textId="77777777" w:rsidTr="00F808A6">
        <w:trPr>
          <w:trHeight w:val="240"/>
        </w:trPr>
        <w:tc>
          <w:tcPr>
            <w:tcW w:w="237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BE902C3" w14:textId="37E60C4C" w:rsidR="002875E3" w:rsidRPr="00B76316" w:rsidRDefault="002875E3" w:rsidP="00A8549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eligiosity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651BDC30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bottom"/>
          </w:tcPr>
          <w:p w14:paraId="78DB0642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8C169B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4BD8E6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CCF047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2AD63F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nil"/>
              <w:right w:val="nil"/>
            </w:tcBorders>
          </w:tcPr>
          <w:p w14:paraId="3D69EB81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37C8BAE" w14:textId="77777777" w:rsidR="002875E3" w:rsidRPr="00B76316" w:rsidRDefault="002875E3" w:rsidP="00A8549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06CA92A5" w14:textId="77777777" w:rsidTr="00F808A6">
        <w:trPr>
          <w:trHeight w:val="240"/>
        </w:trPr>
        <w:tc>
          <w:tcPr>
            <w:tcW w:w="2379" w:type="dxa"/>
            <w:tcBorders>
              <w:left w:val="nil"/>
              <w:right w:val="nil"/>
            </w:tcBorders>
            <w:shd w:val="clear" w:color="auto" w:fill="auto"/>
          </w:tcPr>
          <w:p w14:paraId="7F2D9F1F" w14:textId="2770747A" w:rsidR="002875E3" w:rsidRPr="00B76316" w:rsidRDefault="002875E3" w:rsidP="002875E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Secular</w:t>
            </w:r>
          </w:p>
        </w:tc>
        <w:tc>
          <w:tcPr>
            <w:tcW w:w="678" w:type="dxa"/>
            <w:tcBorders>
              <w:left w:val="nil"/>
              <w:right w:val="nil"/>
            </w:tcBorders>
            <w:vAlign w:val="bottom"/>
          </w:tcPr>
          <w:p w14:paraId="143E54FC" w14:textId="2F10EC3B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98</w:t>
            </w:r>
          </w:p>
        </w:tc>
        <w:tc>
          <w:tcPr>
            <w:tcW w:w="1069" w:type="dxa"/>
            <w:tcBorders>
              <w:left w:val="nil"/>
              <w:right w:val="single" w:sz="4" w:space="0" w:color="auto"/>
            </w:tcBorders>
            <w:vAlign w:val="bottom"/>
          </w:tcPr>
          <w:p w14:paraId="364F109A" w14:textId="36083C9E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9.5%)</w:t>
            </w:r>
          </w:p>
        </w:tc>
        <w:tc>
          <w:tcPr>
            <w:tcW w:w="84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3CC19C" w14:textId="4E17CE14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FDC3319" w14:textId="4275D854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3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A10D1C" w14:textId="40A65FAE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2680F2DE" w14:textId="3DB07131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6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right w:val="nil"/>
            </w:tcBorders>
          </w:tcPr>
          <w:p w14:paraId="3BF206B1" w14:textId="29C5AD72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3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7.32</m:t>
                </m:r>
              </m:oMath>
            </m:oMathPara>
          </w:p>
        </w:tc>
        <w:tc>
          <w:tcPr>
            <w:tcW w:w="969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4EF7782F" w14:textId="119880F8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062</w:t>
            </w:r>
          </w:p>
        </w:tc>
      </w:tr>
      <w:tr w:rsidR="00F808A6" w:rsidRPr="00B76316" w14:paraId="2C365A85" w14:textId="77777777" w:rsidTr="00F808A6">
        <w:trPr>
          <w:trHeight w:val="240"/>
        </w:trPr>
        <w:tc>
          <w:tcPr>
            <w:tcW w:w="2379" w:type="dxa"/>
            <w:tcBorders>
              <w:left w:val="nil"/>
              <w:right w:val="nil"/>
            </w:tcBorders>
            <w:shd w:val="clear" w:color="auto" w:fill="auto"/>
          </w:tcPr>
          <w:p w14:paraId="69C2B84A" w14:textId="6E8C4D37" w:rsidR="002875E3" w:rsidRPr="00B76316" w:rsidRDefault="002875E3" w:rsidP="002875E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Traditional</w:t>
            </w:r>
          </w:p>
        </w:tc>
        <w:tc>
          <w:tcPr>
            <w:tcW w:w="678" w:type="dxa"/>
            <w:tcBorders>
              <w:left w:val="nil"/>
              <w:right w:val="nil"/>
            </w:tcBorders>
            <w:vAlign w:val="bottom"/>
          </w:tcPr>
          <w:p w14:paraId="6E24ED22" w14:textId="2DB17C61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069" w:type="dxa"/>
            <w:tcBorders>
              <w:left w:val="nil"/>
              <w:right w:val="single" w:sz="4" w:space="0" w:color="auto"/>
            </w:tcBorders>
            <w:vAlign w:val="bottom"/>
          </w:tcPr>
          <w:p w14:paraId="19AA3407" w14:textId="702B95A9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28.2%)</w:t>
            </w:r>
          </w:p>
        </w:tc>
        <w:tc>
          <w:tcPr>
            <w:tcW w:w="84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9AC1FE" w14:textId="1C5E80D2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1910F1C3" w14:textId="5B55F8FE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8.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177A11" w14:textId="691EF3DC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31B2A8CE" w14:textId="6961F6A2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1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right w:val="nil"/>
            </w:tcBorders>
          </w:tcPr>
          <w:p w14:paraId="2E02BD61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3A280436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6EC49389" w14:textId="77777777" w:rsidTr="00F808A6">
        <w:trPr>
          <w:trHeight w:val="240"/>
        </w:trPr>
        <w:tc>
          <w:tcPr>
            <w:tcW w:w="2379" w:type="dxa"/>
            <w:tcBorders>
              <w:left w:val="nil"/>
              <w:right w:val="nil"/>
            </w:tcBorders>
            <w:shd w:val="clear" w:color="auto" w:fill="auto"/>
          </w:tcPr>
          <w:p w14:paraId="335D7898" w14:textId="0A3A3121" w:rsidR="002875E3" w:rsidRPr="00B76316" w:rsidRDefault="002875E3" w:rsidP="002875E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Religious</w:t>
            </w:r>
          </w:p>
        </w:tc>
        <w:tc>
          <w:tcPr>
            <w:tcW w:w="678" w:type="dxa"/>
            <w:tcBorders>
              <w:left w:val="nil"/>
              <w:right w:val="nil"/>
            </w:tcBorders>
            <w:vAlign w:val="bottom"/>
          </w:tcPr>
          <w:p w14:paraId="23E83D41" w14:textId="130B7E45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069" w:type="dxa"/>
            <w:tcBorders>
              <w:left w:val="nil"/>
              <w:right w:val="single" w:sz="4" w:space="0" w:color="auto"/>
            </w:tcBorders>
            <w:vAlign w:val="bottom"/>
          </w:tcPr>
          <w:p w14:paraId="1F82BEE2" w14:textId="01F9601F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12.1%)</w:t>
            </w:r>
          </w:p>
        </w:tc>
        <w:tc>
          <w:tcPr>
            <w:tcW w:w="848" w:type="dxa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E19686" w14:textId="13DCE948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6A589C3F" w14:textId="28B52DFA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5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64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46F099B" w14:textId="7BA7B30C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69" w:type="dxa"/>
            <w:tcBorders>
              <w:left w:val="nil"/>
              <w:right w:val="nil"/>
            </w:tcBorders>
            <w:shd w:val="clear" w:color="auto" w:fill="auto"/>
            <w:noWrap/>
          </w:tcPr>
          <w:p w14:paraId="12D06EA8" w14:textId="040E97D7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4.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right w:val="nil"/>
            </w:tcBorders>
          </w:tcPr>
          <w:p w14:paraId="6131D35C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4F865054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808A6" w:rsidRPr="00B76316" w14:paraId="5C16FE24" w14:textId="77777777" w:rsidTr="00F808A6">
        <w:trPr>
          <w:trHeight w:val="240"/>
        </w:trPr>
        <w:tc>
          <w:tcPr>
            <w:tcW w:w="237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3FC401" w14:textId="436206C5" w:rsidR="002875E3" w:rsidRPr="00B76316" w:rsidRDefault="002875E3" w:rsidP="002875E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aredi</w:t>
            </w:r>
          </w:p>
        </w:tc>
        <w:tc>
          <w:tcPr>
            <w:tcW w:w="678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94F564C" w14:textId="68380749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AE65B8" w14:textId="7DF4F31B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10.2%)</w:t>
            </w:r>
          </w:p>
        </w:tc>
        <w:tc>
          <w:tcPr>
            <w:tcW w:w="848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8121F5" w14:textId="79A490A3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006CE0" w14:textId="3939B431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40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8%)</w:t>
            </w:r>
          </w:p>
        </w:tc>
        <w:tc>
          <w:tcPr>
            <w:tcW w:w="6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5DA20B" w14:textId="121C09D4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0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1E6394" w14:textId="5723A6F0" w:rsidR="002875E3" w:rsidRPr="00B76316" w:rsidRDefault="002875E3" w:rsidP="002875E3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59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706B7A" w:rsidRPr="00B76316">
              <w:rPr>
                <w:rFonts w:ascii="Arial" w:hAnsi="Arial" w:cs="Arial"/>
                <w:color w:val="010204"/>
                <w:sz w:val="22"/>
                <w:szCs w:val="22"/>
              </w:rPr>
              <w:t>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1824" w:type="dxa"/>
            <w:tcBorders>
              <w:left w:val="nil"/>
              <w:bottom w:val="single" w:sz="4" w:space="0" w:color="auto"/>
              <w:right w:val="nil"/>
            </w:tcBorders>
          </w:tcPr>
          <w:p w14:paraId="3FDEE79A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9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67D9AF" w14:textId="77777777" w:rsidR="002875E3" w:rsidRPr="00B76316" w:rsidRDefault="002875E3" w:rsidP="002875E3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1C21F422" w14:textId="77777777" w:rsidR="0061380A" w:rsidRPr="00B76316" w:rsidRDefault="0061380A" w:rsidP="0036543D">
      <w:pPr>
        <w:rPr>
          <w:rFonts w:ascii="Arial" w:hAnsi="Arial" w:cs="Arial"/>
          <w:sz w:val="22"/>
          <w:szCs w:val="22"/>
        </w:rPr>
      </w:pPr>
    </w:p>
    <w:p w14:paraId="05B88F37" w14:textId="229869C9" w:rsidR="0036543D" w:rsidRPr="00B76316" w:rsidRDefault="0036543D" w:rsidP="0036543D">
      <w:pPr>
        <w:rPr>
          <w:rFonts w:ascii="Arial" w:hAnsi="Arial" w:cs="Arial"/>
          <w:sz w:val="22"/>
          <w:szCs w:val="22"/>
          <w:rtl/>
        </w:rPr>
      </w:pPr>
      <w:r w:rsidRPr="00B76316">
        <w:rPr>
          <w:rFonts w:ascii="Arial" w:hAnsi="Arial" w:cs="Arial"/>
          <w:sz w:val="22"/>
          <w:szCs w:val="22"/>
        </w:rPr>
        <w:br w:type="page"/>
      </w:r>
    </w:p>
    <w:tbl>
      <w:tblPr>
        <w:tblStyle w:val="TableGrid"/>
        <w:tblW w:w="12282" w:type="dxa"/>
        <w:jc w:val="center"/>
        <w:tblLayout w:type="fixed"/>
        <w:tblLook w:val="04A0" w:firstRow="1" w:lastRow="0" w:firstColumn="1" w:lastColumn="0" w:noHBand="0" w:noVBand="1"/>
      </w:tblPr>
      <w:tblGrid>
        <w:gridCol w:w="3153"/>
        <w:gridCol w:w="20"/>
        <w:gridCol w:w="796"/>
        <w:gridCol w:w="631"/>
        <w:gridCol w:w="1181"/>
        <w:gridCol w:w="678"/>
        <w:gridCol w:w="1092"/>
        <w:gridCol w:w="100"/>
        <w:gridCol w:w="575"/>
        <w:gridCol w:w="1166"/>
        <w:gridCol w:w="1826"/>
        <w:gridCol w:w="1064"/>
      </w:tblGrid>
      <w:tr w:rsidR="00836F2B" w:rsidRPr="00B76316" w14:paraId="3B923894" w14:textId="77777777" w:rsidTr="005D372C">
        <w:trPr>
          <w:trHeight w:val="503"/>
          <w:jc w:val="center"/>
        </w:trPr>
        <w:tc>
          <w:tcPr>
            <w:tcW w:w="31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590A86" w14:textId="51C534C3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Health related variables</w:t>
            </w:r>
          </w:p>
        </w:tc>
        <w:tc>
          <w:tcPr>
            <w:tcW w:w="26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85CB51" w14:textId="41D048E9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All subjects</w:t>
            </w:r>
          </w:p>
          <w:p w14:paraId="145AF551" w14:textId="68038AE3" w:rsidR="00836F2B" w:rsidRPr="00B76316" w:rsidRDefault="00836F2B" w:rsidP="00836F2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(</w:t>
            </w:r>
            <w:r w:rsidRPr="00B76316">
              <w:rPr>
                <w:rStyle w:val="Emphasis"/>
                <w:rFonts w:ascii="Arial" w:eastAsia="Berkeley LT Book" w:hAnsi="Arial" w:cs="Arial"/>
                <w:b/>
                <w:bCs/>
                <w:color w:val="2E2E2E"/>
                <w:sz w:val="22"/>
                <w:szCs w:val="22"/>
              </w:rPr>
              <w:t>n</w:t>
            </w: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=1</w:t>
            </w:r>
            <w:r w:rsidR="0006799E"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,</w:t>
            </w: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012)</w:t>
            </w:r>
          </w:p>
        </w:tc>
        <w:tc>
          <w:tcPr>
            <w:tcW w:w="18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1642141" w14:textId="49013759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O </w:t>
            </w:r>
            <w:r w:rsidR="0006799E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ot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ntend to </w:t>
            </w:r>
            <w:r w:rsidR="00F808A6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accinate 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children against COVID-19</w:t>
            </w:r>
          </w:p>
          <w:p w14:paraId="195C7C7A" w14:textId="77777777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=433 (42.8%)</w:t>
            </w:r>
          </w:p>
          <w:p w14:paraId="0A8C13AB" w14:textId="1411727C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7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A662F1" w14:textId="163E677A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end to </w:t>
            </w:r>
            <w:r w:rsidR="00F808A6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vaccinate 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children against COVID-19</w:t>
            </w:r>
          </w:p>
          <w:p w14:paraId="140A5F24" w14:textId="552E80FB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N=579 (57.2%)</w:t>
            </w: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F09782" w14:textId="77777777" w:rsidR="00836F2B" w:rsidRPr="00B76316" w:rsidRDefault="00836F2B" w:rsidP="00836F2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4F13ABE" w14:textId="77777777" w:rsidR="00836F2B" w:rsidRPr="00B76316" w:rsidRDefault="00836F2B" w:rsidP="00836F2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  <w:szCs w:val="22"/>
                  </w:rPr>
                  <m:t>2</m:t>
                </m:r>
              </m:oMath>
            </m:oMathPara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676B76" w14:textId="77777777" w:rsidR="00836F2B" w:rsidRPr="00B76316" w:rsidRDefault="00836F2B" w:rsidP="00836F2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9D5740" w:rsidRPr="00B76316" w14:paraId="696EF236" w14:textId="77777777" w:rsidTr="005D372C">
        <w:trPr>
          <w:trHeight w:val="159"/>
          <w:jc w:val="center"/>
        </w:trPr>
        <w:tc>
          <w:tcPr>
            <w:tcW w:w="31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914DC5" w14:textId="65538FEC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616DC3" w14:textId="29FBF41A" w:rsidR="0036543D" w:rsidRPr="00B76316" w:rsidRDefault="00A905CE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</w:t>
            </w:r>
            <w:r w:rsidR="0036543D"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BC9A99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83A15F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D27F6C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6F17C5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EFA99F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4B166D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A80906" w14:textId="77777777" w:rsidR="0036543D" w:rsidRPr="00B76316" w:rsidRDefault="0036543D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06E5" w:rsidRPr="00B76316" w14:paraId="2E7ECE3D" w14:textId="77777777" w:rsidTr="000C2300">
        <w:trPr>
          <w:trHeight w:val="485"/>
          <w:jc w:val="center"/>
        </w:trPr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4EE2F3" w14:textId="77777777" w:rsidR="00A706E5" w:rsidRPr="00B76316" w:rsidRDefault="00A706E5" w:rsidP="00A706E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hronic Disease</w:t>
            </w:r>
          </w:p>
          <w:p w14:paraId="4D655C3E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 chronic disease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235C40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9099CE" w14:textId="37018D00" w:rsidR="00A706E5" w:rsidRPr="00B76316" w:rsidRDefault="00836F2B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81</w:t>
            </w: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A640239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A694129" w14:textId="7CBBC864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836F2B" w:rsidRPr="00B76316">
              <w:rPr>
                <w:rFonts w:ascii="Arial" w:hAnsi="Arial" w:cs="Arial"/>
                <w:sz w:val="22"/>
                <w:szCs w:val="22"/>
              </w:rPr>
              <w:t>77.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77A382A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32F5AD1E" w14:textId="15C78620" w:rsidR="00A706E5" w:rsidRPr="00B76316" w:rsidRDefault="00836F2B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42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3E0954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FF2F0B" w14:textId="5B18796F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43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EFED7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BC75FC" w14:textId="756E2AAF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39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C5244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073F34" w14:textId="706A4FEF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56.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109512" w14:textId="1CE02950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.41</m:t>
                </m:r>
              </m:oMath>
            </m:oMathPara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38B96" w14:textId="7E170F25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24</w:t>
            </w:r>
          </w:p>
        </w:tc>
      </w:tr>
      <w:tr w:rsidR="00A706E5" w:rsidRPr="00B76316" w14:paraId="2516036F" w14:textId="77777777" w:rsidTr="000C2300">
        <w:trPr>
          <w:trHeight w:val="33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BABE58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Chronic disease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51B0D" w14:textId="015BEAB3" w:rsidR="00A706E5" w:rsidRPr="00B76316" w:rsidRDefault="00836F2B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3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8B7679" w14:textId="0EC91D56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836F2B" w:rsidRPr="00B76316">
              <w:rPr>
                <w:rFonts w:ascii="Arial" w:hAnsi="Arial" w:cs="Arial"/>
                <w:sz w:val="22"/>
                <w:szCs w:val="22"/>
              </w:rPr>
              <w:t>22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74CD500" w14:textId="07AD9FCE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1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944110" w14:textId="4447AF0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39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90B10C" w14:textId="66E82350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4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4CF9C" w14:textId="5D1FFD98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60.6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FD5AA0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AACDA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706E5" w:rsidRPr="00B76316" w14:paraId="7994EA3E" w14:textId="77777777" w:rsidTr="000C2300">
        <w:trPr>
          <w:trHeight w:val="676"/>
          <w:jc w:val="center"/>
        </w:trPr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BA09495" w14:textId="77777777" w:rsidR="00A706E5" w:rsidRPr="00B76316" w:rsidRDefault="00A706E5" w:rsidP="00A706E5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ast episodes of COVID-19</w:t>
            </w:r>
          </w:p>
          <w:p w14:paraId="2A70DB31" w14:textId="0B933EB4" w:rsidR="00A706E5" w:rsidRPr="00B76316" w:rsidRDefault="009A2F63" w:rsidP="00A706E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EF0BD0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39F4B2BB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95B015" w14:textId="4669036D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04</w:t>
            </w: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5AB86C6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D5D16E0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90E1D4" w14:textId="66944D6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9A2F63" w:rsidRPr="00B76316">
              <w:rPr>
                <w:rFonts w:ascii="Arial" w:hAnsi="Arial" w:cs="Arial"/>
                <w:sz w:val="22"/>
                <w:szCs w:val="22"/>
              </w:rPr>
              <w:t>70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7DC1C02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65CE769B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3477CE" w14:textId="398B1B45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96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A59C34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8D0399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E4E1FE" w14:textId="4D47090E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4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9D9D8B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DA2039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0EBEA40B" w14:textId="5EB3A55C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08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4725C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E98ADE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A7FA82" w14:textId="4A830ADD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5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423620" w14:textId="4C13873F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1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0.17</m:t>
                </m:r>
              </m:oMath>
            </m:oMathPara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234EDB" w14:textId="68928FB8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</w:t>
            </w:r>
            <w:r w:rsidR="009A2F63" w:rsidRPr="00B76316">
              <w:rPr>
                <w:rFonts w:ascii="Arial" w:hAnsi="Arial" w:cs="Arial"/>
                <w:sz w:val="22"/>
                <w:szCs w:val="22"/>
              </w:rPr>
              <w:t>68</w:t>
            </w:r>
          </w:p>
        </w:tc>
      </w:tr>
      <w:tr w:rsidR="00A706E5" w:rsidRPr="00B76316" w14:paraId="31072693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EB3FB0" w14:textId="15770953" w:rsidR="00A706E5" w:rsidRPr="00B76316" w:rsidRDefault="009A2F63" w:rsidP="00A706E5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723D2" w14:textId="5D287BC8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90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2603D0" w14:textId="36558BFE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9A2F63" w:rsidRPr="00B76316">
              <w:rPr>
                <w:rFonts w:ascii="Arial" w:hAnsi="Arial" w:cs="Arial"/>
                <w:sz w:val="22"/>
                <w:szCs w:val="22"/>
              </w:rPr>
              <w:t>29.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6CF1D8" w14:textId="29C96580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26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6B68C" w14:textId="7E0EBA86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43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5F2DA" w14:textId="3BC9513A" w:rsidR="00A706E5" w:rsidRPr="00B76316" w:rsidRDefault="009A2F63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6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24E72" w14:textId="4A937D23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A4600" w:rsidRPr="00B76316">
              <w:rPr>
                <w:rFonts w:ascii="Arial" w:hAnsi="Arial" w:cs="Arial"/>
                <w:sz w:val="22"/>
                <w:szCs w:val="22"/>
              </w:rPr>
              <w:t>56.6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581634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587180" w14:textId="77777777" w:rsidR="00A706E5" w:rsidRPr="00B76316" w:rsidRDefault="00A706E5" w:rsidP="00A706E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F63" w:rsidRPr="00B76316" w14:paraId="5A0B3720" w14:textId="77777777" w:rsidTr="000C2300">
        <w:trPr>
          <w:trHeight w:val="235"/>
          <w:jc w:val="center"/>
        </w:trPr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48D214C" w14:textId="126C04D9" w:rsidR="009A2F63" w:rsidRPr="00B76316" w:rsidRDefault="00F808A6" w:rsidP="009A2F63">
            <w:pPr>
              <w:rPr>
                <w:rFonts w:ascii="Arial" w:hAnsi="Arial" w:cs="Arial" w:hint="cs"/>
                <w:b/>
                <w:bCs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F</w:t>
            </w:r>
            <w:r w:rsidR="009A2F63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lu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9A2F63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vaccine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last year (kids)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43447D" w14:textId="22649740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0A7651F" w14:textId="2DEE19E8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0DF3DD1" w14:textId="37BB77C2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  <w:rtl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532F73" w14:textId="10841F8F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503548" w14:textId="664C19BC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18D137" w14:textId="187BF3FE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1EFE73" w14:textId="626BCC92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34.88</m:t>
                </m:r>
              </m:oMath>
            </m:oMathPara>
          </w:p>
        </w:tc>
        <w:tc>
          <w:tcPr>
            <w:tcW w:w="106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1468F3" w14:textId="6C915D90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&lt;.001</w:t>
            </w:r>
          </w:p>
        </w:tc>
      </w:tr>
      <w:tr w:rsidR="009A2F63" w:rsidRPr="00B76316" w14:paraId="0545A0F5" w14:textId="77777777" w:rsidTr="000C2300">
        <w:trPr>
          <w:trHeight w:val="334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4EA269" w14:textId="418CAA39" w:rsidR="009A2F63" w:rsidRPr="00B76316" w:rsidRDefault="009A2F63" w:rsidP="009A2F6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14:paraId="12B9838B" w14:textId="1B362D2F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39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F82676" w14:textId="1451A17A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53.3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E87B32" w14:textId="3D33E672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7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0CCB1099" w14:textId="7E55D860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51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48727B" w14:textId="4ABDC777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6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</w:tcPr>
          <w:p w14:paraId="275CBBAA" w14:textId="0DF58AED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48.6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B984093" w14:textId="77777777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AF21CC0" w14:textId="77777777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F63" w:rsidRPr="00B76316" w14:paraId="66549609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3C9B1D" w14:textId="3722DC8E" w:rsidR="009A2F63" w:rsidRPr="00B76316" w:rsidRDefault="009A2F63" w:rsidP="009A2F6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1785A5" w14:textId="2607B6BD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73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6EEA2E" w14:textId="7FC68B15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6.7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E1A9505" w14:textId="4870348C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56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D39E08" w14:textId="64D05EEC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33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62821A" w14:textId="399A9D40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17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26208B" w14:textId="4859C251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6</w:t>
            </w:r>
            <w:r w:rsidRPr="00B76316">
              <w:rPr>
                <w:rFonts w:ascii="Arial" w:hAnsi="Arial" w:cs="Arial"/>
                <w:sz w:val="22"/>
                <w:szCs w:val="22"/>
              </w:rPr>
              <w:t>7%)</w:t>
            </w:r>
          </w:p>
        </w:tc>
        <w:tc>
          <w:tcPr>
            <w:tcW w:w="182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B7381" w14:textId="77777777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ACAD9" w14:textId="77777777" w:rsidR="009A2F63" w:rsidRPr="00B76316" w:rsidRDefault="009A2F63" w:rsidP="009A2F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2D6E" w:rsidRPr="00B76316" w14:paraId="38B4BA62" w14:textId="77777777" w:rsidTr="000C2300">
        <w:trPr>
          <w:trHeight w:val="197"/>
          <w:jc w:val="center"/>
        </w:trPr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BEEB83" w14:textId="611710CF" w:rsidR="00D52D6E" w:rsidRPr="00B76316" w:rsidRDefault="00F808A6" w:rsidP="00F808A6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 vaccinated parent </w:t>
            </w:r>
            <w:r w:rsidR="009F20DE"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</w:t>
            </w:r>
            <w:r w:rsidR="005D372C"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6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5DDD33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5FBDAD8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A079132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5A0766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DAC4E5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C0744F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</w:tcPr>
          <w:p w14:paraId="6C3AE2EC" w14:textId="628ECEB6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72.81</m:t>
                </m:r>
              </m:oMath>
            </m:oMathPara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2A206AFA" w14:textId="56A5010B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&lt;.001</w:t>
            </w:r>
          </w:p>
        </w:tc>
      </w:tr>
      <w:tr w:rsidR="00D52D6E" w:rsidRPr="00B76316" w14:paraId="40E7A341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F772B" w14:textId="742109A1" w:rsidR="00D52D6E" w:rsidRPr="00B76316" w:rsidRDefault="00D52D6E" w:rsidP="00D52D6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14:paraId="172B55FC" w14:textId="5C6C7F1F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89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8E6236" w14:textId="54FC98D1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8.8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5A9E44" w14:textId="0CACC36A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507658DD" w14:textId="1D1EA7C0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85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3BFF08" w14:textId="67267EC5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</w:tcPr>
          <w:p w14:paraId="03B3D391" w14:textId="6FB79ABF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14.6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</w:tcPr>
          <w:p w14:paraId="24C8063E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28A44494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2D6E" w:rsidRPr="00B76316" w14:paraId="3EBA1A6A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9B5F6A" w14:textId="671B2BEE" w:rsidR="00D52D6E" w:rsidRPr="00B76316" w:rsidRDefault="00D52D6E" w:rsidP="00D52D6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A845A4" w14:textId="61166011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2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848024" w14:textId="3E30A266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91.2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634BD91" w14:textId="75A5260C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55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9515F" w14:textId="48E11E11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38.5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93805B" w14:textId="2682D2DF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6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FEA8A" w14:textId="5CF6A89C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61.5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C594EA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EE943F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2D6E" w:rsidRPr="00B76316" w14:paraId="4687A0A8" w14:textId="77777777" w:rsidTr="005D372C">
        <w:trPr>
          <w:trHeight w:val="242"/>
          <w:jc w:val="center"/>
        </w:trPr>
        <w:tc>
          <w:tcPr>
            <w:tcW w:w="5781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83F971C" w14:textId="46A350EE" w:rsidR="00D52D6E" w:rsidRPr="00B76316" w:rsidRDefault="00D52D6E" w:rsidP="00D52D6E">
            <w:pPr>
              <w:tabs>
                <w:tab w:val="left" w:pos="8124"/>
              </w:tabs>
              <w:spacing w:after="200"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ast episodes of hospitalization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94DC85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DCC1DE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063CB0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52FA03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4E2946" w14:textId="1828AC2D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.43</m:t>
                </m:r>
              </m:oMath>
            </m:oMathPara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921049" w14:textId="6436B288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51</w:t>
            </w:r>
          </w:p>
        </w:tc>
      </w:tr>
      <w:tr w:rsidR="00D52D6E" w:rsidRPr="00B76316" w14:paraId="6F306EC2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CC7EE" w14:textId="40F35E3E" w:rsidR="00D52D6E" w:rsidRPr="00B76316" w:rsidRDefault="00D52D6E" w:rsidP="00D52D6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14:paraId="1AFED4EC" w14:textId="6E56ECF3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19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3B24F2" w14:textId="633A8ED8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91.8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052F22" w14:textId="233F2ADD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9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5EEDEF4F" w14:textId="0EF391E9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42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02A03C" w14:textId="3E6CE744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</w:tcPr>
          <w:p w14:paraId="24CA0546" w14:textId="73FC1009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57.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</w:tcPr>
          <w:p w14:paraId="75392259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2BE79AF5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2D6E" w:rsidRPr="00B76316" w14:paraId="3A285FCB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7E9836D" w14:textId="7CD65C64" w:rsidR="00D52D6E" w:rsidRPr="00B76316" w:rsidRDefault="00D52D6E" w:rsidP="00D52D6E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3CFBB" w14:textId="313951D0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8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24F854" w14:textId="6C54F7E5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8.2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9575542" w14:textId="6DF8BFCB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2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6E74EE" w14:textId="562A486F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39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88B1E5" w14:textId="212845BF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D5318" w14:textId="58A13045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61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097C57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F3C710" w14:textId="77777777" w:rsidR="00D52D6E" w:rsidRPr="00B76316" w:rsidRDefault="00D52D6E" w:rsidP="00D52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2C36" w:rsidRPr="00B76316" w14:paraId="559E595B" w14:textId="77777777" w:rsidTr="005D372C">
        <w:trPr>
          <w:trHeight w:val="171"/>
          <w:jc w:val="center"/>
        </w:trPr>
        <w:tc>
          <w:tcPr>
            <w:tcW w:w="5781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6E90875" w14:textId="75C6703D" w:rsidR="00222C36" w:rsidRPr="00B76316" w:rsidRDefault="00222C36" w:rsidP="00222C3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Kids 12-15 vaccinated </w:t>
            </w:r>
            <w:r w:rsidR="009F20DE"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to</w:t>
            </w: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COVID-19 (n=422)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4F65163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9D177D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AC5B0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9EE262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F7D3B" w14:textId="0C25894E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42.82</m:t>
                </m:r>
              </m:oMath>
            </m:oMathPara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53F9AD" w14:textId="411A5A39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&lt;.001</w:t>
            </w:r>
          </w:p>
        </w:tc>
      </w:tr>
      <w:tr w:rsidR="00222C36" w:rsidRPr="00B76316" w14:paraId="67B042FF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0F890" w14:textId="1C0F309A" w:rsidR="00222C36" w:rsidRPr="00B76316" w:rsidRDefault="00222C36" w:rsidP="00222C3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</w:tcPr>
          <w:p w14:paraId="705C8F24" w14:textId="7938F3F5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08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EC4853" w14:textId="6E60E06D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9.3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9F4F86" w14:textId="2B658EC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1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42BAAA6F" w14:textId="28E4CDE9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53</w:t>
            </w:r>
            <w:r w:rsidRPr="00B76316">
              <w:rPr>
                <w:rFonts w:ascii="Arial" w:hAnsi="Arial" w:cs="Arial"/>
                <w:sz w:val="22"/>
                <w:szCs w:val="22"/>
              </w:rPr>
              <w:t>.8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94D9A" w14:textId="637FC90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</w:tcPr>
          <w:p w14:paraId="6192C849" w14:textId="626D7119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46</w:t>
            </w:r>
            <w:r w:rsidRPr="00B76316">
              <w:rPr>
                <w:rFonts w:ascii="Arial" w:hAnsi="Arial" w:cs="Arial"/>
                <w:sz w:val="22"/>
                <w:szCs w:val="22"/>
              </w:rPr>
              <w:t>.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</w:tcPr>
          <w:p w14:paraId="571A9353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</w:tcPr>
          <w:p w14:paraId="3192CC31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22C36" w:rsidRPr="00B76316" w14:paraId="7972EC8E" w14:textId="77777777" w:rsidTr="000C2300">
        <w:trPr>
          <w:trHeight w:val="171"/>
          <w:jc w:val="center"/>
        </w:trPr>
        <w:tc>
          <w:tcPr>
            <w:tcW w:w="39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077A56" w14:textId="5DF96BFB" w:rsidR="00222C36" w:rsidRPr="00B76316" w:rsidRDefault="00222C36" w:rsidP="00222C3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ED0604" w14:textId="2EFECB51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1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0C99F4" w14:textId="258D19EA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50.7%)</w:t>
            </w:r>
          </w:p>
        </w:tc>
        <w:tc>
          <w:tcPr>
            <w:tcW w:w="67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27AD897" w14:textId="4CF4EC4D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9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D40679" w14:textId="5067234B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22.9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094644" w14:textId="0F489634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6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997B6" w14:textId="11DE0EBA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722125" w:rsidRPr="00B76316">
              <w:rPr>
                <w:rFonts w:ascii="Arial" w:hAnsi="Arial" w:cs="Arial"/>
                <w:sz w:val="22"/>
                <w:szCs w:val="22"/>
              </w:rPr>
              <w:t>77.1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9E0871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B6C366" w14:textId="77777777" w:rsidR="00222C36" w:rsidRPr="00B76316" w:rsidRDefault="00222C36" w:rsidP="00222C3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A32C54" w14:textId="066423A0" w:rsidR="00D61F99" w:rsidRPr="00B76316" w:rsidRDefault="00D61F99" w:rsidP="00D61F99">
      <w:pPr>
        <w:tabs>
          <w:tab w:val="left" w:pos="8124"/>
        </w:tabs>
        <w:spacing w:after="200" w:line="276" w:lineRule="auto"/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 xml:space="preserve">Note: Percentages of “Do not Intend to get </w:t>
      </w:r>
      <w:r w:rsidR="00D52D6E" w:rsidRPr="00B76316">
        <w:rPr>
          <w:rFonts w:ascii="Arial" w:hAnsi="Arial" w:cs="Arial"/>
          <w:sz w:val="22"/>
          <w:szCs w:val="22"/>
        </w:rPr>
        <w:t xml:space="preserve">children </w:t>
      </w:r>
      <w:r w:rsidRPr="00B76316">
        <w:rPr>
          <w:rFonts w:ascii="Arial" w:hAnsi="Arial" w:cs="Arial"/>
          <w:sz w:val="22"/>
          <w:szCs w:val="22"/>
        </w:rPr>
        <w:t>vaccinated against COVID-19” and “Intend to get</w:t>
      </w:r>
      <w:r w:rsidR="00D52D6E" w:rsidRPr="00B76316">
        <w:rPr>
          <w:rFonts w:ascii="Arial" w:hAnsi="Arial" w:cs="Arial"/>
          <w:sz w:val="22"/>
          <w:szCs w:val="22"/>
        </w:rPr>
        <w:t xml:space="preserve"> children</w:t>
      </w:r>
      <w:r w:rsidRPr="00B76316">
        <w:rPr>
          <w:rFonts w:ascii="Arial" w:hAnsi="Arial" w:cs="Arial"/>
          <w:sz w:val="22"/>
          <w:szCs w:val="22"/>
        </w:rPr>
        <w:t xml:space="preserve"> vaccinated against COVID-19” are calculated as valid % per each row (i.e., each row sums up to 100%, without missing values). </w:t>
      </w:r>
    </w:p>
    <w:p w14:paraId="5F28D71C" w14:textId="67B31C71" w:rsidR="0031297F" w:rsidRPr="00B76316" w:rsidRDefault="00D61F99" w:rsidP="00D369C0">
      <w:pPr>
        <w:spacing w:after="200" w:line="276" w:lineRule="auto"/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>*</w:t>
      </w:r>
      <w:r w:rsidRPr="00B76316">
        <w:rPr>
          <w:rFonts w:ascii="Arial" w:hAnsi="Arial" w:cs="Arial"/>
          <w:i/>
          <w:iCs/>
          <w:sz w:val="22"/>
          <w:szCs w:val="22"/>
        </w:rPr>
        <w:t>p</w:t>
      </w:r>
      <w:r w:rsidRPr="00B76316">
        <w:rPr>
          <w:rFonts w:ascii="Arial" w:hAnsi="Arial" w:cs="Arial"/>
          <w:sz w:val="22"/>
          <w:szCs w:val="22"/>
        </w:rPr>
        <w:t>&lt;0.05</w:t>
      </w:r>
    </w:p>
    <w:p w14:paraId="27C64CAD" w14:textId="77777777" w:rsidR="005669F5" w:rsidRPr="00B76316" w:rsidRDefault="005669F5">
      <w:pPr>
        <w:rPr>
          <w:rFonts w:ascii="Arial" w:hAnsi="Arial" w:cs="Arial"/>
          <w:b/>
          <w:bCs/>
          <w:sz w:val="22"/>
          <w:szCs w:val="22"/>
        </w:rPr>
      </w:pPr>
      <w:r w:rsidRPr="00B76316">
        <w:rPr>
          <w:rFonts w:ascii="Arial" w:hAnsi="Arial" w:cs="Arial"/>
          <w:b/>
          <w:bCs/>
          <w:sz w:val="22"/>
          <w:szCs w:val="22"/>
        </w:rPr>
        <w:br w:type="page"/>
      </w:r>
    </w:p>
    <w:p w14:paraId="1BB3EA52" w14:textId="77777777" w:rsidR="009D51B2" w:rsidRPr="00B76316" w:rsidRDefault="009D51B2" w:rsidP="009D51B2">
      <w:pPr>
        <w:rPr>
          <w:rFonts w:ascii="Arial" w:hAnsi="Arial" w:cs="Arial"/>
        </w:rPr>
      </w:pPr>
      <w:r w:rsidRPr="00B76316">
        <w:rPr>
          <w:rFonts w:ascii="Arial" w:hAnsi="Arial" w:cs="Arial"/>
          <w:b/>
          <w:bCs/>
        </w:rPr>
        <w:lastRenderedPageBreak/>
        <w:t>Table S</w:t>
      </w:r>
      <w:r>
        <w:rPr>
          <w:rFonts w:ascii="Arial" w:hAnsi="Arial" w:cs="Arial"/>
          <w:b/>
          <w:bCs/>
        </w:rPr>
        <w:t>3</w:t>
      </w:r>
      <w:r w:rsidRPr="00B76316">
        <w:rPr>
          <w:rFonts w:ascii="Arial" w:hAnsi="Arial" w:cs="Arial"/>
        </w:rPr>
        <w:t>: Univariate analyses between HBM, incentives variables and willingness to vaccinate your children against COVID-19</w:t>
      </w:r>
    </w:p>
    <w:p w14:paraId="60310DE0" w14:textId="77777777" w:rsidR="009D51B2" w:rsidRPr="00B76316" w:rsidRDefault="009D51B2" w:rsidP="009D51B2">
      <w:pPr>
        <w:rPr>
          <w:rFonts w:ascii="Arial" w:hAnsi="Arial" w:cs="Arial"/>
          <w:b/>
          <w:bCs/>
          <w:color w:val="202020"/>
          <w:sz w:val="22"/>
          <w:szCs w:val="22"/>
          <w:shd w:val="clear" w:color="auto" w:fill="E0E0E0"/>
        </w:rPr>
      </w:pPr>
    </w:p>
    <w:tbl>
      <w:tblPr>
        <w:tblpPr w:leftFromText="180" w:rightFromText="180" w:vertAnchor="text" w:tblpX="120" w:tblpY="1"/>
        <w:tblOverlap w:val="never"/>
        <w:tblW w:w="119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911"/>
        <w:gridCol w:w="711"/>
        <w:gridCol w:w="1066"/>
        <w:gridCol w:w="713"/>
        <w:gridCol w:w="171"/>
        <w:gridCol w:w="99"/>
        <w:gridCol w:w="796"/>
        <w:gridCol w:w="633"/>
        <w:gridCol w:w="259"/>
        <w:gridCol w:w="1245"/>
        <w:gridCol w:w="712"/>
        <w:gridCol w:w="1423"/>
        <w:gridCol w:w="181"/>
      </w:tblGrid>
      <w:tr w:rsidR="009D51B2" w:rsidRPr="00B76316" w14:paraId="4DA3B8D7" w14:textId="77777777" w:rsidTr="00D601CD">
        <w:trPr>
          <w:cantSplit/>
          <w:trHeight w:val="255"/>
          <w:tblHeader/>
        </w:trPr>
        <w:tc>
          <w:tcPr>
            <w:tcW w:w="3912" w:type="dxa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4EE2C28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490" w:type="dxa"/>
            <w:gridSpan w:val="3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20D5F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DO not-intend to vaccinate children</w:t>
            </w:r>
            <w:r w:rsidRPr="00B76316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</w:p>
          <w:p w14:paraId="16BC6F7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n= 433)</w:t>
            </w:r>
          </w:p>
        </w:tc>
        <w:tc>
          <w:tcPr>
            <w:tcW w:w="1958" w:type="dxa"/>
            <w:gridSpan w:val="5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0D1E2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Intend to get vaccinate children</w:t>
            </w:r>
            <w:r w:rsidRPr="00B76316">
              <w:rPr>
                <w:rFonts w:ascii="Arial" w:hAnsi="Arial" w:cs="Arial"/>
                <w:sz w:val="22"/>
                <w:szCs w:val="22"/>
                <w:rtl/>
              </w:rPr>
              <w:t xml:space="preserve">  </w:t>
            </w:r>
          </w:p>
          <w:p w14:paraId="504B2DB7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  <w:rtl/>
              </w:rPr>
              <w:t xml:space="preserve"> </w:t>
            </w:r>
            <w:r w:rsidRPr="00B76316">
              <w:rPr>
                <w:rFonts w:ascii="Arial" w:hAnsi="Arial" w:cs="Arial"/>
                <w:sz w:val="22"/>
                <w:szCs w:val="22"/>
              </w:rPr>
              <w:t>(n= 579)</w:t>
            </w:r>
          </w:p>
        </w:tc>
        <w:tc>
          <w:tcPr>
            <w:tcW w:w="1957" w:type="dxa"/>
            <w:gridSpan w:val="2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F25940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t-test</w:t>
            </w:r>
          </w:p>
        </w:tc>
        <w:tc>
          <w:tcPr>
            <w:tcW w:w="1603" w:type="dxa"/>
            <w:gridSpan w:val="2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FABD1FE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P value (two-tail)</w:t>
            </w:r>
          </w:p>
        </w:tc>
      </w:tr>
      <w:tr w:rsidR="009D51B2" w:rsidRPr="00B76316" w14:paraId="00EC5BAE" w14:textId="77777777" w:rsidTr="00D601CD">
        <w:trPr>
          <w:cantSplit/>
          <w:trHeight w:val="255"/>
          <w:tblHeader/>
        </w:trPr>
        <w:tc>
          <w:tcPr>
            <w:tcW w:w="3912" w:type="dxa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F6F975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Variables</w:t>
            </w:r>
          </w:p>
        </w:tc>
        <w:tc>
          <w:tcPr>
            <w:tcW w:w="2490" w:type="dxa"/>
            <w:gridSpan w:val="3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CCBFD1" w14:textId="77777777" w:rsidR="009D51B2" w:rsidRPr="00B76316" w:rsidRDefault="009D51B2" w:rsidP="00D601CD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3203" w:type="dxa"/>
            <w:gridSpan w:val="6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EE78540" w14:textId="77777777" w:rsidR="009D51B2" w:rsidRPr="00B76316" w:rsidRDefault="009D51B2" w:rsidP="00D601CD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711" w:type="dxa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22EFB74D" w14:textId="77777777" w:rsidR="009D51B2" w:rsidRPr="00B76316" w:rsidRDefault="009D51B2" w:rsidP="00D601CD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3" w:type="dxa"/>
            <w:gridSpan w:val="2"/>
            <w:tcBorders>
              <w:top w:val="single" w:sz="16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157D0A6" w14:textId="77777777" w:rsidR="009D51B2" w:rsidRPr="00B76316" w:rsidRDefault="009D51B2" w:rsidP="00D601CD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D51B2" w:rsidRPr="00B76316" w14:paraId="6ED8A7A5" w14:textId="77777777" w:rsidTr="00D601CD">
        <w:trPr>
          <w:gridAfter w:val="1"/>
          <w:wAfter w:w="181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85E0DB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HBM variables</w:t>
            </w:r>
          </w:p>
        </w:tc>
        <w:tc>
          <w:tcPr>
            <w:tcW w:w="26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90FDF57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0F7F14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2EFA46E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E83EAE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D84D35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16AC3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D51B2" w:rsidRPr="00B76316" w14:paraId="09F8090D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A4489A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Perceived Susceptibility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181DF8A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7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696F5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20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DE093D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98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B94DDB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.91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90ADFA5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33.03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3283D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2D9ED5F8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B7FF192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Perceived Severity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66335B5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5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71043C5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10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04CB0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55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0ED01E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.96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6E4C8A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.48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57B134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63</w:t>
            </w:r>
          </w:p>
        </w:tc>
      </w:tr>
      <w:tr w:rsidR="009D51B2" w:rsidRPr="00B76316" w14:paraId="03969F3F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8362C3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Perceived Benefits  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8709A3F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2DA40B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20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F0D663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75D791E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.81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7FC55F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28.18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7B4F1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4C31D308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67DE99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Perceived Barriers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FD35B96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9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A6D78AF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01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4BBC0B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.78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1DC2E7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00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EEDE0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.78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C95E4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264FA05B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E79B791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Cues to action   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E841177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4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9EC94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14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59BF0AD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14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A6CCE87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07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B3BD4ED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23.79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6477A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4E9648BC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C7969A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Health motivatio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EE9801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8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EE3CCA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41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42EAB10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D65457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.93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2729C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6.60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7B2DB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45443F57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6712584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centives 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variables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DB9354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53D0C00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20252E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E3398A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C74EB2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C6D3984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D51B2" w:rsidRPr="00B76316" w14:paraId="1F3EAB60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3EC3E5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Availability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0EE197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0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54761A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20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84384EE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14F953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34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51C81B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31.82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1A9842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6E97DA59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2413CFE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Monetary reward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BCDC22D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F9F136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28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4B78B0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05DE2F6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81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CD8D987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20.02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1DC19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123B4F06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A08024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Green pass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260CFFF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4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18718F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47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FC9419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E6BC29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27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CCD5D7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28.59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877FB6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31090C68" w14:textId="77777777" w:rsidTr="00D601CD">
        <w:trPr>
          <w:gridAfter w:val="1"/>
          <w:wAfter w:w="180" w:type="dxa"/>
          <w:cantSplit/>
          <w:trHeight w:val="336"/>
          <w:tblHeader/>
        </w:trPr>
        <w:tc>
          <w:tcPr>
            <w:tcW w:w="391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8534DDC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 xml:space="preserve">    Monetary penalty</w:t>
            </w:r>
          </w:p>
        </w:tc>
        <w:tc>
          <w:tcPr>
            <w:tcW w:w="711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EDE98A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.22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vAlign w:val="bottom"/>
          </w:tcPr>
          <w:p w14:paraId="3C92630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40)</w:t>
            </w:r>
          </w:p>
        </w:tc>
        <w:tc>
          <w:tcPr>
            <w:tcW w:w="1779" w:type="dxa"/>
            <w:gridSpan w:val="4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vAlign w:val="bottom"/>
          </w:tcPr>
          <w:p w14:paraId="56EDFE33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892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vAlign w:val="bottom"/>
          </w:tcPr>
          <w:p w14:paraId="033DD1A2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.72)</w:t>
            </w:r>
          </w:p>
        </w:tc>
        <w:tc>
          <w:tcPr>
            <w:tcW w:w="1957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vAlign w:val="bottom"/>
          </w:tcPr>
          <w:p w14:paraId="759FE4ED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-17.5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  <w:vAlign w:val="bottom"/>
          </w:tcPr>
          <w:p w14:paraId="121E5755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&lt;.001</w:t>
            </w:r>
          </w:p>
        </w:tc>
      </w:tr>
      <w:tr w:rsidR="009D51B2" w:rsidRPr="00B76316" w14:paraId="330741FA" w14:textId="77777777" w:rsidTr="00D601CD">
        <w:trPr>
          <w:gridAfter w:val="1"/>
          <w:wAfter w:w="181" w:type="dxa"/>
          <w:cantSplit/>
          <w:trHeight w:val="336"/>
          <w:tblHeader/>
        </w:trPr>
        <w:tc>
          <w:tcPr>
            <w:tcW w:w="391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32DB1EC" w14:textId="77777777" w:rsidR="009D51B2" w:rsidRPr="00B76316" w:rsidRDefault="009D51B2" w:rsidP="00D601C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61" w:type="dxa"/>
            <w:gridSpan w:val="4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B0F70C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9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A66EF3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29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F3F828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04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F83F4F1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1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458964B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58AA5CC" w14:textId="77777777" w:rsidR="009D51B2" w:rsidRPr="00B76316" w:rsidRDefault="009D51B2" w:rsidP="00D601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87AD682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5B840607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72E81B59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4D6E193F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13CB5FBB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7C24343D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13F507EA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3A3D6A4F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61242B6B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43A29617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4F64D19D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69CA4508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0FC72B50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66D542A6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1E6AC90D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01AFBD09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4DF3B66B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19AA10E6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2C5712DC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237B4A74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4BE41763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0862033D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3322FF92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60B357A8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5B36BD25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5E030A9C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35BAD82A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</w:p>
    <w:p w14:paraId="5C03A6C3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 xml:space="preserve">Note: COVID-19 vaccination intention measured by the item: “I want to </w:t>
      </w:r>
      <w:proofErr w:type="gramStart"/>
      <w:r w:rsidRPr="00B76316">
        <w:rPr>
          <w:rFonts w:ascii="Arial" w:hAnsi="Arial" w:cs="Arial"/>
          <w:sz w:val="22"/>
          <w:szCs w:val="22"/>
        </w:rPr>
        <w:t>vaccinated</w:t>
      </w:r>
      <w:proofErr w:type="gramEnd"/>
      <w:r w:rsidRPr="00B76316">
        <w:rPr>
          <w:rFonts w:ascii="Arial" w:hAnsi="Arial" w:cs="Arial"/>
          <w:sz w:val="22"/>
          <w:szCs w:val="22"/>
        </w:rPr>
        <w:t xml:space="preserve"> my children against the COVID-19 virus as soon as a vaccine is available”, on a 1-6 agreement scale </w:t>
      </w:r>
    </w:p>
    <w:p w14:paraId="13216913" w14:textId="77777777" w:rsidR="009D51B2" w:rsidRPr="00B76316" w:rsidRDefault="009D51B2" w:rsidP="009D51B2">
      <w:pPr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>HBM and incentives Items Response scale: 1-6 agreement</w:t>
      </w:r>
    </w:p>
    <w:p w14:paraId="03C8B667" w14:textId="77777777" w:rsidR="009D51B2" w:rsidRPr="00B76316" w:rsidRDefault="009D51B2" w:rsidP="009D51B2">
      <w:pPr>
        <w:spacing w:line="360" w:lineRule="auto"/>
        <w:rPr>
          <w:rFonts w:ascii="Arial" w:hAnsi="Arial" w:cs="Arial"/>
          <w:sz w:val="22"/>
          <w:szCs w:val="22"/>
        </w:rPr>
      </w:pPr>
    </w:p>
    <w:p w14:paraId="2424328C" w14:textId="77777777" w:rsidR="009D51B2" w:rsidRDefault="009D51B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FD049B7" w14:textId="7A22CD20" w:rsidR="00841E46" w:rsidRPr="00B76316" w:rsidRDefault="006F0DE8" w:rsidP="00841E46">
      <w:pPr>
        <w:rPr>
          <w:rFonts w:ascii="Arial" w:hAnsi="Arial" w:cs="Arial"/>
          <w:b/>
          <w:bCs/>
          <w:color w:val="222222"/>
        </w:rPr>
      </w:pPr>
      <w:r w:rsidRPr="00B76316">
        <w:rPr>
          <w:rFonts w:ascii="Arial" w:hAnsi="Arial" w:cs="Arial"/>
          <w:b/>
          <w:bCs/>
        </w:rPr>
        <w:lastRenderedPageBreak/>
        <w:t xml:space="preserve">Table </w:t>
      </w:r>
      <w:r w:rsidR="007B2B25" w:rsidRPr="00B76316">
        <w:rPr>
          <w:rFonts w:ascii="Arial" w:hAnsi="Arial" w:cs="Arial"/>
          <w:b/>
          <w:bCs/>
        </w:rPr>
        <w:t>S</w:t>
      </w:r>
      <w:r w:rsidR="009D51B2">
        <w:rPr>
          <w:rFonts w:ascii="Arial" w:hAnsi="Arial" w:cs="Arial"/>
          <w:b/>
          <w:bCs/>
        </w:rPr>
        <w:t>4</w:t>
      </w:r>
      <w:r w:rsidR="00841E46" w:rsidRPr="00B76316">
        <w:rPr>
          <w:rFonts w:ascii="Arial" w:hAnsi="Arial" w:cs="Arial"/>
          <w:b/>
          <w:bCs/>
          <w:color w:val="222222"/>
        </w:rPr>
        <w:t>:</w:t>
      </w:r>
      <w:r w:rsidR="00841E46" w:rsidRPr="00B76316">
        <w:rPr>
          <w:rFonts w:ascii="Arial" w:hAnsi="Arial" w:cs="Arial"/>
          <w:b/>
          <w:bCs/>
        </w:rPr>
        <w:t xml:space="preserve"> </w:t>
      </w:r>
      <w:r w:rsidR="00841E46" w:rsidRPr="00B76316">
        <w:rPr>
          <w:rFonts w:ascii="Arial" w:hAnsi="Arial" w:cs="Arial"/>
          <w:b/>
          <w:bCs/>
          <w:color w:val="222222"/>
        </w:rPr>
        <w:t xml:space="preserve">Characteristics of respondents by </w:t>
      </w:r>
      <w:r w:rsidR="004F74A4" w:rsidRPr="00B76316">
        <w:rPr>
          <w:rFonts w:ascii="Arial" w:hAnsi="Arial" w:cs="Arial"/>
          <w:b/>
          <w:bCs/>
          <w:color w:val="222222"/>
        </w:rPr>
        <w:t xml:space="preserve">sense of urgency to </w:t>
      </w:r>
      <w:r w:rsidR="00EA5BB2" w:rsidRPr="00B76316">
        <w:rPr>
          <w:rFonts w:ascii="Arial" w:hAnsi="Arial" w:cs="Arial"/>
          <w:b/>
          <w:bCs/>
          <w:color w:val="222222"/>
        </w:rPr>
        <w:t>vaccinate</w:t>
      </w:r>
      <w:r w:rsidR="004F74A4" w:rsidRPr="00B76316">
        <w:rPr>
          <w:rFonts w:ascii="Arial" w:hAnsi="Arial" w:cs="Arial"/>
          <w:b/>
          <w:bCs/>
          <w:color w:val="222222"/>
        </w:rPr>
        <w:t xml:space="preserve"> the</w:t>
      </w:r>
      <w:r w:rsidR="00EA5BB2" w:rsidRPr="00B76316">
        <w:rPr>
          <w:rFonts w:ascii="Arial" w:hAnsi="Arial" w:cs="Arial"/>
          <w:b/>
          <w:bCs/>
          <w:color w:val="222222"/>
        </w:rPr>
        <w:t xml:space="preserve">ir children </w:t>
      </w:r>
      <w:r w:rsidR="002C5E22" w:rsidRPr="00B76316">
        <w:rPr>
          <w:rFonts w:ascii="Arial" w:hAnsi="Arial" w:cs="Arial"/>
          <w:b/>
          <w:bCs/>
        </w:rPr>
        <w:t xml:space="preserve">against </w:t>
      </w:r>
      <w:r w:rsidR="004F74A4" w:rsidRPr="00B76316">
        <w:rPr>
          <w:rFonts w:ascii="Arial" w:hAnsi="Arial" w:cs="Arial"/>
          <w:b/>
          <w:bCs/>
          <w:color w:val="222222"/>
        </w:rPr>
        <w:t xml:space="preserve">COVID-19 </w:t>
      </w:r>
    </w:p>
    <w:p w14:paraId="4DD82B0E" w14:textId="77777777" w:rsidR="0071797B" w:rsidRPr="00B76316" w:rsidRDefault="0071797B" w:rsidP="001E27EE">
      <w:pPr>
        <w:bidi/>
        <w:rPr>
          <w:rFonts w:ascii="Arial" w:hAnsi="Arial" w:cs="Arial"/>
          <w:b/>
          <w:bCs/>
          <w:sz w:val="22"/>
          <w:szCs w:val="22"/>
          <w:rtl/>
        </w:rPr>
      </w:pPr>
    </w:p>
    <w:tbl>
      <w:tblPr>
        <w:tblW w:w="12671" w:type="dxa"/>
        <w:tblInd w:w="-764" w:type="dxa"/>
        <w:tblLook w:val="04A0" w:firstRow="1" w:lastRow="0" w:firstColumn="1" w:lastColumn="0" w:noHBand="0" w:noVBand="1"/>
      </w:tblPr>
      <w:tblGrid>
        <w:gridCol w:w="2377"/>
        <w:gridCol w:w="871"/>
        <w:gridCol w:w="987"/>
        <w:gridCol w:w="871"/>
        <w:gridCol w:w="1086"/>
        <w:gridCol w:w="871"/>
        <w:gridCol w:w="987"/>
        <w:gridCol w:w="871"/>
        <w:gridCol w:w="987"/>
        <w:gridCol w:w="1490"/>
        <w:gridCol w:w="568"/>
        <w:gridCol w:w="705"/>
      </w:tblGrid>
      <w:tr w:rsidR="00115364" w:rsidRPr="00B76316" w14:paraId="6DFD68D3" w14:textId="77777777" w:rsidTr="009F6B28">
        <w:trPr>
          <w:trHeight w:val="226"/>
        </w:trPr>
        <w:tc>
          <w:tcPr>
            <w:tcW w:w="2377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34A8B66B" w14:textId="157AABD6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ciodemographic</w:t>
            </w: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76AEA02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All subjects</w:t>
            </w:r>
          </w:p>
          <w:p w14:paraId="6BA01EF9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8D124E6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Immediately</w:t>
            </w:r>
          </w:p>
          <w:p w14:paraId="0A8181DF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FF44C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Within 3 months</w:t>
            </w:r>
          </w:p>
          <w:p w14:paraId="6D2BC87F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FB9A6" w14:textId="39CFC34C" w:rsidR="00115364" w:rsidRPr="00B76316" w:rsidRDefault="0071797B" w:rsidP="0011536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sz w:val="22"/>
                <w:szCs w:val="22"/>
              </w:rPr>
              <w:t>More than 3 months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B20732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  <w:szCs w:val="22"/>
                  </w:rPr>
                  <m:t>2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hideMark/>
          </w:tcPr>
          <w:p w14:paraId="67CAE699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115364" w:rsidRPr="00B76316" w14:paraId="2866236B" w14:textId="77777777" w:rsidTr="009F6B28">
        <w:trPr>
          <w:gridAfter w:val="1"/>
          <w:wAfter w:w="705" w:type="dxa"/>
          <w:trHeight w:val="303"/>
        </w:trPr>
        <w:tc>
          <w:tcPr>
            <w:tcW w:w="2377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DAB606A" w14:textId="64B52C8B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9E7C6E" w14:textId="412AEF0C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=77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5184B19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005CE56" w14:textId="0E4FB7E9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=270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9C95AF5" w14:textId="47C4A9A2" w:rsidR="00115364" w:rsidRPr="00B76316" w:rsidRDefault="00115364" w:rsidP="00115364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34.7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CB35F2B" w14:textId="7C453108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=2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856C71E" w14:textId="62FC2E1A" w:rsidR="00115364" w:rsidRPr="00B76316" w:rsidRDefault="00115364" w:rsidP="00115364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34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21A337" w14:textId="678FE35F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=24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7F3C3C" w14:textId="038CC1F2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1523E9" w:rsidRPr="00B76316">
              <w:rPr>
                <w:rFonts w:ascii="Arial" w:hAnsi="Arial" w:cs="Arial"/>
                <w:color w:val="000000"/>
                <w:sz w:val="22"/>
                <w:szCs w:val="22"/>
              </w:rPr>
              <w:t>31.1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36C00A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</w:tcPr>
          <w:p w14:paraId="2C71E4E0" w14:textId="77777777" w:rsidR="00115364" w:rsidRPr="00B76316" w:rsidRDefault="00115364" w:rsidP="0011536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A6F80" w:rsidRPr="00B76316" w14:paraId="12030A59" w14:textId="77777777" w:rsidTr="009F6B28">
        <w:trPr>
          <w:trHeight w:val="242"/>
        </w:trPr>
        <w:tc>
          <w:tcPr>
            <w:tcW w:w="2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8E22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ge group</w:t>
            </w:r>
          </w:p>
          <w:p w14:paraId="797E90C4" w14:textId="3951A7CD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84B2B5" w14:textId="238E2B91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8C874D7" w14:textId="7546433B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72098" w14:textId="20D70E24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EA1B72" w14:textId="735F0F33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BAF0B" w14:textId="45128AAE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70F89" w14:textId="02425063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BA21B6" w14:textId="18409FE2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A9C52D" w14:textId="75D21A1C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FE0D3D" w14:textId="05B38D93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4.76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4EB85A" w14:textId="5C46BBB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0</w:t>
            </w:r>
            <w:r w:rsidR="00EA5BB2" w:rsidRPr="00B76316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4A6F80" w:rsidRPr="00B76316" w14:paraId="6030FA27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ADE9" w14:textId="02251C3E" w:rsidR="00841E46" w:rsidRPr="00B76316" w:rsidRDefault="00EA5BB2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-3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C7240" w14:textId="193B8D88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A87DA57" w14:textId="3646738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EA5BB2" w:rsidRPr="00B76316">
              <w:rPr>
                <w:rFonts w:ascii="Arial" w:hAnsi="Arial" w:cs="Arial"/>
                <w:color w:val="000000"/>
                <w:sz w:val="22"/>
                <w:szCs w:val="22"/>
              </w:rPr>
              <w:t>44.7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D01453" w14:textId="58E50EFC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86A07" w14:textId="04ED5033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85906" w14:textId="1CE2A70C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C03C8" w14:textId="22547A44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4.5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AA103C" w14:textId="674A5F5B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3D9BF3" w14:textId="4FB90263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4.5</w:t>
            </w:r>
            <w:r w:rsidR="00841E46"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5F947E0F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B4FBE9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A6F80" w:rsidRPr="00B76316" w14:paraId="30F47A1B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98235" w14:textId="1E7F9365" w:rsidR="00841E46" w:rsidRPr="00B76316" w:rsidRDefault="00EA5BB2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0+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051580" w14:textId="4DCE614F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16BF12" w14:textId="0B7D5393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EA5BB2" w:rsidRPr="00B76316">
              <w:rPr>
                <w:rFonts w:ascii="Arial" w:hAnsi="Arial" w:cs="Arial"/>
                <w:color w:val="000000"/>
                <w:sz w:val="22"/>
                <w:szCs w:val="22"/>
              </w:rPr>
              <w:t>55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ACDAD8" w14:textId="448DD0D9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549159" w14:textId="3207998A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7.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58C6FE" w14:textId="77AFAD85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D6D8F1" w14:textId="7185EB08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  <w:rtl/>
              </w:rPr>
              <w:t>)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4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D57C9" w14:textId="6E951AED" w:rsidR="00841E46" w:rsidRPr="00B76316" w:rsidRDefault="00EA5BB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2DA9BD" w14:textId="0E8B08C6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28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58AD4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D8AF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A6F80" w:rsidRPr="00B76316" w14:paraId="05E3210A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310E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ender</w:t>
            </w:r>
          </w:p>
          <w:p w14:paraId="654FB85B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065D5" w14:textId="20058A6C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32F7000" w14:textId="15443412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F46671" w:rsidRPr="00B76316">
              <w:rPr>
                <w:rFonts w:ascii="Arial" w:hAnsi="Arial" w:cs="Arial"/>
                <w:color w:val="000000"/>
                <w:sz w:val="22"/>
                <w:szCs w:val="22"/>
              </w:rPr>
              <w:t>51.1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E87EC1" w14:textId="79CB6560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361EA" w14:textId="2B415DAC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9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E049DD" w14:textId="5B51C6CA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E86DD" w14:textId="1BBE8BD2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1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08B57D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D2730C9" w14:textId="04CC552E" w:rsidR="00841E46" w:rsidRPr="00B76316" w:rsidRDefault="00F46671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876795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C9DB3CC" w14:textId="1083381B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sz w:val="22"/>
                <w:szCs w:val="22"/>
              </w:rPr>
              <w:t>28.9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19074578" w14:textId="6E50E5A7" w:rsidR="00841E46" w:rsidRPr="00B76316" w:rsidRDefault="00841E46" w:rsidP="00841E46">
            <w:pPr>
              <w:jc w:val="center"/>
              <w:rPr>
                <w:rFonts w:ascii="Arial" w:hAnsi="Arial" w:cs="Arial"/>
                <w:i/>
                <w:color w:val="000000"/>
                <w:sz w:val="22"/>
                <w:szCs w:val="22"/>
                <w:rtl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2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8.24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00D473" w14:textId="01E5EC3B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  <w:rtl/>
              </w:rPr>
              <w:t>1</w:t>
            </w:r>
            <w:r w:rsidR="00F46671" w:rsidRPr="00B76316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4A6F80" w:rsidRPr="00B76316" w14:paraId="397D3402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72744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2A431A" w14:textId="2F47A872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5D2FC3" w14:textId="67686D18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F46671" w:rsidRPr="00B76316">
              <w:rPr>
                <w:rFonts w:ascii="Arial" w:hAnsi="Arial" w:cs="Arial"/>
                <w:color w:val="000000"/>
                <w:sz w:val="22"/>
                <w:szCs w:val="22"/>
              </w:rPr>
              <w:t>48.9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FE144C" w14:textId="1E6A2233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5D73E4" w14:textId="04A32B2E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29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33A1DC" w14:textId="4D094246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D538F6" w14:textId="26DCCF40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6E626" w14:textId="50AFA750" w:rsidR="00841E46" w:rsidRPr="00B76316" w:rsidRDefault="00F46671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813CE" w14:textId="15BDB221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3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C6AB4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3CF4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4A6F80" w:rsidRPr="00B76316" w14:paraId="6CF6713D" w14:textId="77777777" w:rsidTr="009F6B28">
        <w:trPr>
          <w:trHeight w:val="32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02A0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Educational level</w:t>
            </w:r>
          </w:p>
          <w:p w14:paraId="400E7C0E" w14:textId="26D7CE79" w:rsidR="00841E46" w:rsidRPr="00B76316" w:rsidRDefault="00795C62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igh school or less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BA0D51" w14:textId="7E85360A" w:rsidR="00841E46" w:rsidRPr="00B76316" w:rsidRDefault="00795C6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A9D82F1" w14:textId="224C5B46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795C62" w:rsidRPr="00B76316">
              <w:rPr>
                <w:rFonts w:ascii="Arial" w:hAnsi="Arial" w:cs="Arial"/>
                <w:color w:val="000000"/>
                <w:sz w:val="22"/>
                <w:szCs w:val="22"/>
              </w:rPr>
              <w:t>12.6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518F6" w14:textId="3CC0D236" w:rsidR="00841E46" w:rsidRPr="00B76316" w:rsidRDefault="00795C6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B8528" w14:textId="51E98686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9.8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05008" w14:textId="11012E34" w:rsidR="00841E46" w:rsidRPr="00B76316" w:rsidRDefault="00795C62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8B3086" w14:textId="79C93115" w:rsidR="00841E46" w:rsidRPr="00B76316" w:rsidRDefault="00841E46" w:rsidP="00841E46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3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D17AFF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26834EB" w14:textId="7E0E946B" w:rsidR="00841E46" w:rsidRPr="00B76316" w:rsidRDefault="00795C62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C302A0" w14:textId="77777777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E48734A" w14:textId="57C88856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sz w:val="22"/>
                <w:szCs w:val="22"/>
              </w:rPr>
              <w:t>26.5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2C7BBC72" w14:textId="7A5D5C5D" w:rsidR="00841E46" w:rsidRPr="00B76316" w:rsidRDefault="00841E46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6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3.63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F91DBC" w14:textId="6CE5944C" w:rsidR="00841E46" w:rsidRPr="00B76316" w:rsidRDefault="00841E46" w:rsidP="00841E4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0.</w:t>
            </w:r>
            <w:r w:rsidR="00795C62" w:rsidRPr="00B76316">
              <w:rPr>
                <w:rFonts w:ascii="Arial" w:hAnsi="Arial" w:cs="Arial"/>
                <w:sz w:val="22"/>
                <w:szCs w:val="22"/>
              </w:rPr>
              <w:t>726</w:t>
            </w:r>
          </w:p>
        </w:tc>
      </w:tr>
      <w:tr w:rsidR="00795C62" w:rsidRPr="00B76316" w14:paraId="58D0ED2A" w14:textId="77777777" w:rsidTr="009F6B28">
        <w:trPr>
          <w:trHeight w:val="32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A7F00" w14:textId="6399AEA1" w:rsidR="00795C62" w:rsidRPr="00B76316" w:rsidRDefault="00795C62" w:rsidP="00795C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Non-academic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D6F3FF" w14:textId="6DCF864C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05B6509" w14:textId="6EBF6604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3.4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FFD96" w14:textId="4BA69563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F02BE0" w14:textId="65D7B2D6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4.1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CFF5AF" w14:textId="0945F341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111516" w14:textId="2D11FFDE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5.7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62D704" w14:textId="6C1B4A0F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DF8F1D" w14:textId="34C1195E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0.2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4A82437F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26431A3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C62" w:rsidRPr="00B76316" w14:paraId="0B859EE4" w14:textId="77777777" w:rsidTr="009F6B28">
        <w:trPr>
          <w:trHeight w:val="32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7F1A1" w14:textId="19CD3FEA" w:rsidR="00795C62" w:rsidRPr="00B76316" w:rsidRDefault="00795C62" w:rsidP="00795C6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BA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D683B" w14:textId="21614037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78488DC" w14:textId="64439401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41.7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32934" w14:textId="158EA3AD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D07C18" w14:textId="3BFA7C08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2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357426" w14:textId="10E6B98D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B57798" w14:textId="5A6EEA49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4.2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B9FF59" w14:textId="2793875A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85E05B" w14:textId="51430DDE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3.8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4EFCF9E5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A0BA353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C62" w:rsidRPr="00B76316" w14:paraId="09C55D2A" w14:textId="77777777" w:rsidTr="009F6B28">
        <w:trPr>
          <w:trHeight w:val="32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6316FD" w14:textId="607F8C15" w:rsidR="00795C62" w:rsidRPr="00B76316" w:rsidRDefault="00795C62" w:rsidP="00795C6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A or higher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75BC0F" w14:textId="677417B7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BC3E41" w14:textId="022FF1B8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2.3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ACFCF0" w14:textId="6C46098A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7034F1" w14:textId="01B100E4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7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ABCC68" w14:textId="220A02A5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CD76DD" w14:textId="2FAB8D8B" w:rsidR="00795C62" w:rsidRPr="00B76316" w:rsidRDefault="00795C62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33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5E843" w14:textId="079FD084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BBFBFF" w14:textId="2F7CD89F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29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F658B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49C3" w14:textId="77777777" w:rsidR="00795C62" w:rsidRPr="00B76316" w:rsidRDefault="00795C62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9A73CC" w:rsidRPr="00B76316" w14:paraId="7A55C208" w14:textId="77777777" w:rsidTr="009F6B28">
        <w:trPr>
          <w:trHeight w:val="323"/>
        </w:trPr>
        <w:tc>
          <w:tcPr>
            <w:tcW w:w="4235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08B9" w14:textId="06C8574B" w:rsidR="009A73CC" w:rsidRPr="00B76316" w:rsidRDefault="009A73CC" w:rsidP="009A73C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ersonal status-partnershi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5C573B" w14:textId="210C191E" w:rsidR="009A73CC" w:rsidRPr="00B76316" w:rsidRDefault="009A73CC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8B4AD9" w14:textId="650F8FCA" w:rsidR="009A73CC" w:rsidRPr="00B76316" w:rsidRDefault="009A73CC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C34D8F" w14:textId="7B2C1431" w:rsidR="009A73CC" w:rsidRPr="00B76316" w:rsidRDefault="009A73CC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8341EA" w14:textId="536595AE" w:rsidR="009A73CC" w:rsidRPr="00B76316" w:rsidRDefault="009A73CC" w:rsidP="00795C6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88DC1D6" w14:textId="6D2C3120" w:rsidR="009A73CC" w:rsidRPr="00B76316" w:rsidRDefault="009A73CC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23A1826" w14:textId="105D7A5E" w:rsidR="009A73CC" w:rsidRPr="00B76316" w:rsidRDefault="009A73CC" w:rsidP="00795C6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right w:val="nil"/>
            </w:tcBorders>
          </w:tcPr>
          <w:p w14:paraId="49BD339C" w14:textId="4FAD3F5C" w:rsidR="009A73CC" w:rsidRPr="00B76316" w:rsidRDefault="009A73CC" w:rsidP="00795C62">
            <w:pPr>
              <w:jc w:val="center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6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</m:t>
                </m:r>
                <m:r>
                  <w:rPr>
                    <w:rFonts w:ascii="Cambria Math" w:hAnsi="Cambria Math" w:cs="Arial"/>
                    <w:sz w:val="22"/>
                    <w:szCs w:val="22"/>
                  </w:rPr>
                  <m:t>4.17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A71C9C0" w14:textId="2C810DA3" w:rsidR="009A73CC" w:rsidRPr="00B76316" w:rsidRDefault="009A73CC" w:rsidP="00795C6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</w:t>
            </w:r>
            <w:r w:rsidR="00D003F2" w:rsidRPr="00B76316">
              <w:rPr>
                <w:rFonts w:ascii="Arial" w:hAnsi="Arial" w:cs="Arial"/>
                <w:color w:val="000000"/>
                <w:sz w:val="22"/>
                <w:szCs w:val="22"/>
              </w:rPr>
              <w:t>653</w:t>
            </w:r>
          </w:p>
        </w:tc>
      </w:tr>
      <w:tr w:rsidR="009A73CC" w:rsidRPr="00B76316" w14:paraId="4C7AB29A" w14:textId="77777777" w:rsidTr="009F6B28">
        <w:trPr>
          <w:trHeight w:val="323"/>
        </w:trPr>
        <w:tc>
          <w:tcPr>
            <w:tcW w:w="237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F3E4A4" w14:textId="45FFE528" w:rsidR="009A73CC" w:rsidRPr="00B76316" w:rsidRDefault="009A73CC" w:rsidP="009A73CC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Single</w:t>
            </w:r>
          </w:p>
        </w:tc>
        <w:tc>
          <w:tcPr>
            <w:tcW w:w="871" w:type="dxa"/>
            <w:tcBorders>
              <w:left w:val="nil"/>
              <w:right w:val="nil"/>
            </w:tcBorders>
            <w:vAlign w:val="bottom"/>
          </w:tcPr>
          <w:p w14:paraId="259736EE" w14:textId="44A5DF59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  <w:vAlign w:val="bottom"/>
          </w:tcPr>
          <w:p w14:paraId="352309A6" w14:textId="3196332F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D003F2" w:rsidRPr="00B76316">
              <w:rPr>
                <w:rFonts w:ascii="Arial" w:hAnsi="Arial" w:cs="Arial"/>
                <w:color w:val="000000"/>
                <w:sz w:val="22"/>
                <w:szCs w:val="22"/>
              </w:rPr>
              <w:t>2.7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360032" w14:textId="777DD182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B23E4D" w14:textId="7140BEFC" w:rsidR="009A73CC" w:rsidRPr="00B76316" w:rsidRDefault="009A73CC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D003F2" w:rsidRPr="00B76316">
              <w:rPr>
                <w:rFonts w:ascii="Arial" w:hAnsi="Arial" w:cs="Arial"/>
                <w:color w:val="010204"/>
                <w:sz w:val="22"/>
                <w:szCs w:val="22"/>
              </w:rPr>
              <w:t>2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8</w:t>
            </w:r>
            <w:r w:rsidR="00D003F2" w:rsidRPr="00B76316">
              <w:rPr>
                <w:rFonts w:ascii="Arial" w:hAnsi="Arial" w:cs="Arial"/>
                <w:color w:val="010204"/>
                <w:sz w:val="22"/>
                <w:szCs w:val="22"/>
              </w:rPr>
              <w:t>.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0CFC64" w14:textId="08DFB6AF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3B8229" w14:textId="2DFD7003" w:rsidR="009A73CC" w:rsidRPr="00B76316" w:rsidRDefault="009A73CC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28.6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D584D33" w14:textId="77777777" w:rsidR="009A73CC" w:rsidRPr="00B76316" w:rsidRDefault="009A73CC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DFD4639" w14:textId="1A6A6BA9" w:rsidR="009A73CC" w:rsidRPr="00B76316" w:rsidRDefault="00D003F2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5DC3775" w14:textId="77777777" w:rsidR="009A73CC" w:rsidRPr="00B76316" w:rsidRDefault="009A73CC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87BBEB0" w14:textId="4F98312D" w:rsidR="009A73CC" w:rsidRPr="00B76316" w:rsidRDefault="009A73CC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sz w:val="22"/>
                <w:szCs w:val="22"/>
              </w:rPr>
              <w:t>42.9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left w:val="nil"/>
              <w:right w:val="nil"/>
            </w:tcBorders>
          </w:tcPr>
          <w:p w14:paraId="6E4F58CD" w14:textId="08E02017" w:rsidR="009A73CC" w:rsidRPr="00B76316" w:rsidRDefault="009A73CC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left w:val="nil"/>
            </w:tcBorders>
            <w:shd w:val="clear" w:color="auto" w:fill="auto"/>
            <w:noWrap/>
            <w:vAlign w:val="bottom"/>
          </w:tcPr>
          <w:p w14:paraId="750E9BC4" w14:textId="77777777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003F2" w:rsidRPr="00B76316" w14:paraId="55369F3C" w14:textId="77777777" w:rsidTr="009F6B28">
        <w:trPr>
          <w:trHeight w:val="323"/>
        </w:trPr>
        <w:tc>
          <w:tcPr>
            <w:tcW w:w="237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A183F9" w14:textId="7F62746F" w:rsidR="00D003F2" w:rsidRPr="00B76316" w:rsidRDefault="00D003F2" w:rsidP="00D003F2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Married</w:t>
            </w:r>
          </w:p>
        </w:tc>
        <w:tc>
          <w:tcPr>
            <w:tcW w:w="871" w:type="dxa"/>
            <w:tcBorders>
              <w:left w:val="nil"/>
              <w:right w:val="nil"/>
            </w:tcBorders>
            <w:vAlign w:val="bottom"/>
          </w:tcPr>
          <w:p w14:paraId="4950BD40" w14:textId="1D924589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9791944" w14:textId="1C21C59A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89.3%)</w:t>
            </w:r>
          </w:p>
        </w:tc>
        <w:tc>
          <w:tcPr>
            <w:tcW w:w="0" w:type="auto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CB1772" w14:textId="6A2DE099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086" w:type="dxa"/>
            <w:tcBorders>
              <w:left w:val="nil"/>
              <w:right w:val="nil"/>
            </w:tcBorders>
            <w:shd w:val="clear" w:color="auto" w:fill="auto"/>
            <w:noWrap/>
          </w:tcPr>
          <w:p w14:paraId="0B4F7724" w14:textId="1D8032DF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4.5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29A43F9" w14:textId="3925D1DB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</w:tcPr>
          <w:p w14:paraId="732E5B28" w14:textId="09BA7971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4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46BF41C" w14:textId="61E723D0" w:rsidR="00D003F2" w:rsidRPr="00B76316" w:rsidRDefault="00D003F2" w:rsidP="00D003F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696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C80BA33" w14:textId="5044C8F5" w:rsidR="00D003F2" w:rsidRPr="00B76316" w:rsidRDefault="00D003F2" w:rsidP="00D003F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1.2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left w:val="nil"/>
              <w:right w:val="nil"/>
            </w:tcBorders>
          </w:tcPr>
          <w:p w14:paraId="0174232D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left w:val="nil"/>
            </w:tcBorders>
            <w:shd w:val="clear" w:color="auto" w:fill="auto"/>
            <w:noWrap/>
            <w:vAlign w:val="bottom"/>
          </w:tcPr>
          <w:p w14:paraId="5F76375C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4ECD" w:rsidRPr="00B76316" w14:paraId="70D3D8E5" w14:textId="77777777" w:rsidTr="009F6B28">
        <w:trPr>
          <w:trHeight w:val="323"/>
        </w:trPr>
        <w:tc>
          <w:tcPr>
            <w:tcW w:w="237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A1A311" w14:textId="0A850D9D" w:rsidR="00B64ECD" w:rsidRPr="00B76316" w:rsidRDefault="00B64ECD" w:rsidP="00B64ECD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Divorced</w:t>
            </w:r>
          </w:p>
        </w:tc>
        <w:tc>
          <w:tcPr>
            <w:tcW w:w="871" w:type="dxa"/>
            <w:tcBorders>
              <w:left w:val="nil"/>
              <w:right w:val="nil"/>
            </w:tcBorders>
            <w:vAlign w:val="bottom"/>
          </w:tcPr>
          <w:p w14:paraId="78F9A747" w14:textId="167FC9DF" w:rsidR="00B64ECD" w:rsidRPr="00B76316" w:rsidRDefault="00B64ECD" w:rsidP="00B64E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C934269" w14:textId="55CC91F9" w:rsidR="00B64ECD" w:rsidRPr="00B76316" w:rsidRDefault="00B64ECD" w:rsidP="00B64E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7.6%)</w:t>
            </w:r>
          </w:p>
        </w:tc>
        <w:tc>
          <w:tcPr>
            <w:tcW w:w="0" w:type="auto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67741C" w14:textId="26BA017D" w:rsidR="00B64ECD" w:rsidRPr="00B76316" w:rsidRDefault="00B64ECD" w:rsidP="00B64E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6" w:type="dxa"/>
            <w:tcBorders>
              <w:left w:val="nil"/>
              <w:right w:val="nil"/>
            </w:tcBorders>
            <w:shd w:val="clear" w:color="auto" w:fill="auto"/>
            <w:noWrap/>
          </w:tcPr>
          <w:p w14:paraId="13DE3855" w14:textId="1CD7556B" w:rsidR="00B64ECD" w:rsidRPr="00B76316" w:rsidRDefault="00B64ECD" w:rsidP="00B64ECD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7.3%)</w:t>
            </w:r>
          </w:p>
        </w:tc>
        <w:tc>
          <w:tcPr>
            <w:tcW w:w="87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F23C668" w14:textId="7BD10A30" w:rsidR="00B64ECD" w:rsidRPr="00B76316" w:rsidRDefault="00B64ECD" w:rsidP="00B64E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</w:tcPr>
          <w:p w14:paraId="2A7F6018" w14:textId="1BF7DB5F" w:rsidR="00B64ECD" w:rsidRPr="00B76316" w:rsidRDefault="00B64ECD" w:rsidP="00B64ECD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7.3%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3964A2A" w14:textId="7B5CEDDC" w:rsidR="00B64ECD" w:rsidRPr="00B76316" w:rsidRDefault="00B64ECD" w:rsidP="00B64E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9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7A8181A" w14:textId="5A3962F3" w:rsidR="00B64ECD" w:rsidRPr="00B76316" w:rsidRDefault="00B64ECD" w:rsidP="00B64E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5.4%)</w:t>
            </w:r>
          </w:p>
        </w:tc>
        <w:tc>
          <w:tcPr>
            <w:tcW w:w="1490" w:type="dxa"/>
            <w:tcBorders>
              <w:left w:val="nil"/>
              <w:right w:val="nil"/>
            </w:tcBorders>
          </w:tcPr>
          <w:p w14:paraId="36B19E8C" w14:textId="77777777" w:rsidR="00B64ECD" w:rsidRPr="00B76316" w:rsidRDefault="00B64ECD" w:rsidP="00B64EC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left w:val="nil"/>
            </w:tcBorders>
            <w:shd w:val="clear" w:color="auto" w:fill="auto"/>
            <w:noWrap/>
            <w:vAlign w:val="bottom"/>
          </w:tcPr>
          <w:p w14:paraId="571C396C" w14:textId="77777777" w:rsidR="00B64ECD" w:rsidRPr="00B76316" w:rsidRDefault="00B64ECD" w:rsidP="00B64EC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A73CC" w:rsidRPr="00B76316" w14:paraId="2BA5263F" w14:textId="77777777" w:rsidTr="009F6B28">
        <w:trPr>
          <w:trHeight w:val="323"/>
        </w:trPr>
        <w:tc>
          <w:tcPr>
            <w:tcW w:w="23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1B3B4" w14:textId="339BAD40" w:rsidR="009A73CC" w:rsidRPr="00B76316" w:rsidRDefault="009A73CC" w:rsidP="009A73C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Widow</w:t>
            </w:r>
          </w:p>
        </w:tc>
        <w:tc>
          <w:tcPr>
            <w:tcW w:w="87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757D18A" w14:textId="7AB6A05B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0E6A1B" w14:textId="2B309234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D003F2" w:rsidRPr="00B76316"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0978E2" w14:textId="7573F358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6F3F4E" w14:textId="47B09C41" w:rsidR="009A73CC" w:rsidRPr="00B76316" w:rsidRDefault="009A73CC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10204"/>
                <w:sz w:val="22"/>
                <w:szCs w:val="22"/>
              </w:rPr>
              <w:t>66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DC7EF0" w14:textId="729E2D64" w:rsidR="009A73CC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FE6A5F" w14:textId="2C5E8E49" w:rsidR="009A73CC" w:rsidRPr="00B76316" w:rsidRDefault="009A73CC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D003F2" w:rsidRPr="00B76316">
              <w:rPr>
                <w:rFonts w:ascii="Arial" w:hAnsi="Arial" w:cs="Arial"/>
                <w:color w:val="010204"/>
                <w:sz w:val="22"/>
                <w:szCs w:val="22"/>
              </w:rPr>
              <w:t>0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0743864C" w14:textId="5CB914A4" w:rsidR="009A73CC" w:rsidRPr="00B76316" w:rsidRDefault="00B64ECD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483C589" w14:textId="22D1D2FD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B64ECD" w:rsidRPr="00B76316">
              <w:rPr>
                <w:rFonts w:ascii="Arial" w:hAnsi="Arial" w:cs="Arial"/>
                <w:color w:val="000000"/>
                <w:sz w:val="22"/>
                <w:szCs w:val="22"/>
              </w:rPr>
              <w:t>33.3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left w:val="nil"/>
              <w:bottom w:val="single" w:sz="4" w:space="0" w:color="auto"/>
              <w:right w:val="nil"/>
            </w:tcBorders>
          </w:tcPr>
          <w:p w14:paraId="0E3DEDE4" w14:textId="77777777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047D" w14:textId="77777777" w:rsidR="009A73CC" w:rsidRPr="00B76316" w:rsidRDefault="009A73CC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</w:p>
        </w:tc>
      </w:tr>
      <w:tr w:rsidR="00D003F2" w:rsidRPr="00B76316" w14:paraId="658DC53B" w14:textId="77777777" w:rsidTr="009F6B28">
        <w:trPr>
          <w:trHeight w:val="303"/>
        </w:trPr>
        <w:tc>
          <w:tcPr>
            <w:tcW w:w="423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07B7D16" w14:textId="79559C0B" w:rsidR="00D003F2" w:rsidRPr="00B76316" w:rsidRDefault="00D003F2" w:rsidP="00D003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ocioeconomic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7AA7A1" w14:textId="3BF7FC54" w:rsidR="00D003F2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DC83F" w14:textId="6DE3170B" w:rsidR="00D003F2" w:rsidRPr="00B76316" w:rsidRDefault="00D003F2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77DCFF" w14:textId="3FA9BDCC" w:rsidR="00D003F2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6600BE" w14:textId="728DA96D" w:rsidR="00D003F2" w:rsidRPr="00B76316" w:rsidRDefault="00D003F2" w:rsidP="009A73CC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016E81" w14:textId="519C419B" w:rsidR="00D003F2" w:rsidRPr="00B76316" w:rsidRDefault="00D003F2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82E239" w14:textId="1612282F" w:rsidR="00D003F2" w:rsidRPr="00B76316" w:rsidRDefault="00D003F2" w:rsidP="009A73C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2D7FD3" w14:textId="2A9783CB" w:rsidR="00D003F2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(4)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1.31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8D8757" w14:textId="55FD8AE9" w:rsidR="00D003F2" w:rsidRPr="00B76316" w:rsidRDefault="00D003F2" w:rsidP="009A73CC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  <w:rtl/>
              </w:rPr>
              <w:t>0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D003F2" w:rsidRPr="00B76316" w14:paraId="69418237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937A7B" w14:textId="34826E69" w:rsidR="00D003F2" w:rsidRPr="00B76316" w:rsidRDefault="00D003F2" w:rsidP="00D003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E9F9E" w14:textId="64504E3A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9CE4F8E" w14:textId="4288135A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0.4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EEEA6" w14:textId="3ECD3F0E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63E01" w14:textId="620A43EC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4.2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A59530" w14:textId="199EA6D4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5930B2" w14:textId="43639870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35.4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AE09D7" w14:textId="34AABE03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BC232B" w14:textId="6F5B177E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234F73" w:rsidRPr="00B76316">
              <w:rPr>
                <w:rFonts w:ascii="Arial" w:hAnsi="Arial" w:cs="Arial"/>
                <w:color w:val="000000"/>
                <w:sz w:val="22"/>
                <w:szCs w:val="22"/>
              </w:rPr>
              <w:t>30.4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159E0CF4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B63A86E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003F2" w:rsidRPr="00B76316" w14:paraId="130654E1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46438" w14:textId="73D36D91" w:rsidR="00D003F2" w:rsidRPr="00B76316" w:rsidRDefault="00D003F2" w:rsidP="00D003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Middle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56E85" w14:textId="262BB8ED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E3DA44D" w14:textId="2D1ABA8F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2.9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D522D3" w14:textId="2896E308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5AE14" w14:textId="18A04955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2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7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3FC4C" w14:textId="2F65FCB8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2D0F2" w14:textId="0EFB6839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6.7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D68584" w14:textId="13547E1E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CCFC3B" w14:textId="7F9B5DDD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</w:t>
            </w:r>
            <w:r w:rsidR="00234F73" w:rsidRPr="00B76316">
              <w:rPr>
                <w:rFonts w:ascii="Arial" w:hAnsi="Arial" w:cs="Arial"/>
                <w:color w:val="000000"/>
                <w:sz w:val="22"/>
                <w:szCs w:val="22"/>
              </w:rPr>
              <w:t>5.5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5EF55732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1F0B6F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003F2" w:rsidRPr="00B76316" w14:paraId="3AFC923C" w14:textId="77777777" w:rsidTr="009F6B28">
        <w:trPr>
          <w:trHeight w:val="247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F2EE03" w14:textId="77777777" w:rsidR="00D003F2" w:rsidRPr="00B76316" w:rsidRDefault="00D003F2" w:rsidP="00D003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igh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A1E4B9" w14:textId="4318F03A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D05BF5" w14:textId="2AC0458C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6.7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649C2B" w14:textId="6DC4AB3F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C81979" w14:textId="03135630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1.3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8640E7" w14:textId="7C064562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74A0D4" w14:textId="29518FC2" w:rsidR="00D003F2" w:rsidRPr="00B76316" w:rsidRDefault="00D003F2" w:rsidP="00D003F2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</w:t>
            </w:r>
            <w:r w:rsidR="00234F73" w:rsidRPr="00B76316">
              <w:rPr>
                <w:rFonts w:ascii="Arial" w:hAnsi="Arial" w:cs="Arial"/>
                <w:color w:val="010204"/>
                <w:sz w:val="22"/>
                <w:szCs w:val="22"/>
              </w:rPr>
              <w:t>1.1</w:t>
            </w: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4AC6B9" w14:textId="100636D3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B67BA7" w14:textId="18C3AC3E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 w:rsidR="00234F73" w:rsidRPr="00B76316">
              <w:rPr>
                <w:rFonts w:ascii="Arial" w:hAnsi="Arial" w:cs="Arial"/>
                <w:color w:val="000000"/>
                <w:sz w:val="22"/>
                <w:szCs w:val="22"/>
              </w:rPr>
              <w:t>27.6</w:t>
            </w: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B28457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BF32B" w14:textId="77777777" w:rsidR="00D003F2" w:rsidRPr="00B76316" w:rsidRDefault="00D003F2" w:rsidP="00D003F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97CD5" w:rsidRPr="00B76316" w14:paraId="34C26AE8" w14:textId="77777777" w:rsidTr="009F6B28">
        <w:trPr>
          <w:trHeight w:val="303"/>
        </w:trPr>
        <w:tc>
          <w:tcPr>
            <w:tcW w:w="2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B6BD9" w14:textId="24CDCD36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ipheral level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E5574D" w14:textId="37B631C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D52D4ED" w14:textId="368C195F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F6B88" w14:textId="621ABB30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CF561" w14:textId="5FE4A855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E742F" w14:textId="6B52BB34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C2921" w14:textId="1F145D79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582B96" w14:textId="7318F24D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CA5C47" w14:textId="24808FCA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42D94D" w14:textId="65DCBF2D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4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1.36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9719B7" w14:textId="2ADF8683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0.851</w:t>
            </w:r>
          </w:p>
        </w:tc>
      </w:tr>
      <w:tr w:rsidR="00D97CD5" w:rsidRPr="00B76316" w14:paraId="47B38993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18C0FA3" w14:textId="3A59DF06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Periphery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vAlign w:val="bottom"/>
          </w:tcPr>
          <w:p w14:paraId="1540B363" w14:textId="5C5EA94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6E2EA844" w14:textId="3690F152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3.9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FA279A" w14:textId="7186992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CDEBD4" w14:textId="53AF2AA3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4.3%)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DCF649" w14:textId="0203A096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E1394A" w14:textId="60344726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1.5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E36A466" w14:textId="4D764F8B" w:rsidR="00D97CD5" w:rsidRPr="00B76316" w:rsidRDefault="00D97CD5" w:rsidP="00D97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CE16734" w14:textId="14AB2C06" w:rsidR="00D97CD5" w:rsidRPr="00B76316" w:rsidRDefault="00D97CD5" w:rsidP="00D97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4.3%)</w:t>
            </w:r>
          </w:p>
        </w:tc>
        <w:tc>
          <w:tcPr>
            <w:tcW w:w="1490" w:type="dxa"/>
            <w:tcBorders>
              <w:top w:val="nil"/>
              <w:left w:val="nil"/>
              <w:right w:val="nil"/>
            </w:tcBorders>
          </w:tcPr>
          <w:p w14:paraId="5E40F308" w14:textId="12031170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7CB85C22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97CD5" w:rsidRPr="00B76316" w14:paraId="3E7BF02D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6D3AA99" w14:textId="78ADF143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vAlign w:val="bottom"/>
          </w:tcPr>
          <w:p w14:paraId="414481DB" w14:textId="440D92F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7C367E6E" w14:textId="57CC2935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44.7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9D33ED" w14:textId="4E55AC6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DDEF94" w14:textId="47C480BA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5.4%)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3CCA7E" w14:textId="588B4313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3139C9" w14:textId="71991221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3.4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982B114" w14:textId="3CBECCF5" w:rsidR="00D97CD5" w:rsidRPr="00B76316" w:rsidRDefault="00D97CD5" w:rsidP="00D97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0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55D03D08" w14:textId="1ADBC1ED" w:rsidR="00D97CD5" w:rsidRPr="00B76316" w:rsidRDefault="00D97CD5" w:rsidP="00D97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1.1%)</w:t>
            </w:r>
          </w:p>
        </w:tc>
        <w:tc>
          <w:tcPr>
            <w:tcW w:w="1490" w:type="dxa"/>
            <w:tcBorders>
              <w:top w:val="nil"/>
              <w:left w:val="nil"/>
              <w:right w:val="nil"/>
            </w:tcBorders>
          </w:tcPr>
          <w:p w14:paraId="30C243E8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27B3F99E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58E73A0A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DB1A4BE" w14:textId="77777777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Central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09ECC8" w14:textId="1B55F28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CD93BE" w14:textId="557A213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41.4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A9A6C1" w14:textId="3B6291AF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6F25F0" w14:textId="364FC79E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3.9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F2A46" w14:textId="530BAD6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D5A136" w14:textId="13FEC83B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6.3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67008" w14:textId="0DA083F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54AD76" w14:textId="081D3B72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9.8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8F5770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6025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D97CD5" w:rsidRPr="00B76316" w14:paraId="30409AE3" w14:textId="77777777" w:rsidTr="009F6B28">
        <w:trPr>
          <w:trHeight w:val="303"/>
        </w:trPr>
        <w:tc>
          <w:tcPr>
            <w:tcW w:w="2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F82D10" w14:textId="10F35CA8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edical Staff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2E5A41D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ED5DC8D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AFC58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2F7DD5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B2141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7A264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5D9FC1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C6AF9D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C07A9" w14:textId="4571C393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5.37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ACE87E9" w14:textId="21E4EBE1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068</w:t>
            </w:r>
          </w:p>
        </w:tc>
      </w:tr>
      <w:tr w:rsidR="00D97CD5" w:rsidRPr="00B76316" w14:paraId="6D5A2020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CF63FEC" w14:textId="6336434A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vAlign w:val="bottom"/>
          </w:tcPr>
          <w:p w14:paraId="7DFF0717" w14:textId="5E9329EB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47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3BBFECB3" w14:textId="470BA93E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95.9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E865DE" w14:textId="1CDB9DD3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98E37F" w14:textId="45EEFF1F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4%)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5C3D8E" w14:textId="39750690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B22FD3" w14:textId="10D35C0D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3.9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DE1972E" w14:textId="1DEC75B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2719E46" w14:textId="2556E05E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1.9%)</w:t>
            </w:r>
          </w:p>
        </w:tc>
        <w:tc>
          <w:tcPr>
            <w:tcW w:w="1490" w:type="dxa"/>
            <w:tcBorders>
              <w:top w:val="nil"/>
              <w:left w:val="nil"/>
              <w:right w:val="nil"/>
            </w:tcBorders>
          </w:tcPr>
          <w:p w14:paraId="2BD19FC0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23EA44B2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45040B44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EF31C7" w14:textId="33C058CE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5572D6" w14:textId="34F4D745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2369E3" w14:textId="0FF9D0EB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4.1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A203C2" w14:textId="0303A886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76D83C" w14:textId="0729AB65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3.8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523676" w14:textId="0FE9ED4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01D57" w14:textId="6AF854C2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3.8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726F98" w14:textId="53D8768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2FDDA8" w14:textId="7318F3F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2.5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573BCB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9D9257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12DA5587" w14:textId="77777777" w:rsidTr="009F6B28">
        <w:trPr>
          <w:trHeight w:val="303"/>
        </w:trPr>
        <w:tc>
          <w:tcPr>
            <w:tcW w:w="23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8C26CEC" w14:textId="751BB864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eligiosity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D9639C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FCF5B9F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AB7A8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47A26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F0701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C8D4D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B597F1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92D1A4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81594B" w14:textId="1F015848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6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6.40</m:t>
                </m:r>
              </m:oMath>
            </m:oMathPara>
          </w:p>
        </w:tc>
        <w:tc>
          <w:tcPr>
            <w:tcW w:w="1273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24B6E7C" w14:textId="53024C50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.38</w:t>
            </w:r>
          </w:p>
        </w:tc>
      </w:tr>
      <w:tr w:rsidR="00D97CD5" w:rsidRPr="00B76316" w14:paraId="679E9A1E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AA53B3" w14:textId="437DC133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Secular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59F030" w14:textId="3EFF9A5B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7604C70" w14:textId="081B52C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52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126D9" w14:textId="4D58AC58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C3B94" w14:textId="4F499BEA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6.4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269A6C" w14:textId="680AC5B4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EEC3E" w14:textId="73A33B13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3.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B9B32E" w14:textId="32B6864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1BCF72" w14:textId="019ED20D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0.4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21F1F2D3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9FD5B26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4260FF85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0C2DAC" w14:textId="4A699885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Traditional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410C6F" w14:textId="6794B194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E86B5D9" w14:textId="30BE02F4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6.8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B102A" w14:textId="4E0A45C1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7D5EE" w14:textId="3DF084FB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0.3%)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C6C78F" w14:textId="27504E43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25FFC" w14:textId="376CA9CB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5.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8938BD" w14:textId="36E1F430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527D9B" w14:textId="7ED4B432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4.1%)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7CA98011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DA30770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79341FE6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E043E03" w14:textId="500CFBBC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Religious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vAlign w:val="bottom"/>
          </w:tcPr>
          <w:p w14:paraId="33CBE01E" w14:textId="58E07DBD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2F61AF73" w14:textId="185556D5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12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948C5E" w14:textId="65376C8D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D9D7D3" w14:textId="719B2249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2.3%)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39A627" w14:textId="16549022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A7DA3F" w14:textId="35D15EC3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4.4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A6C5F93" w14:textId="2C32306A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A9B8F8D" w14:textId="5600AE61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33.3%)</w:t>
            </w:r>
          </w:p>
        </w:tc>
        <w:tc>
          <w:tcPr>
            <w:tcW w:w="1490" w:type="dxa"/>
            <w:tcBorders>
              <w:top w:val="nil"/>
              <w:left w:val="nil"/>
              <w:right w:val="nil"/>
            </w:tcBorders>
          </w:tcPr>
          <w:p w14:paraId="2CDEE585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E17FC39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97CD5" w:rsidRPr="00B76316" w14:paraId="559C22EB" w14:textId="77777777" w:rsidTr="009F6B28">
        <w:trPr>
          <w:trHeight w:val="303"/>
        </w:trPr>
        <w:tc>
          <w:tcPr>
            <w:tcW w:w="23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8A59D6" w14:textId="61F487C2" w:rsidR="00D97CD5" w:rsidRPr="00B76316" w:rsidRDefault="00D97CD5" w:rsidP="00D97CD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Haredi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A50F6E" w14:textId="63913E79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4DBAA3" w14:textId="18726841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9.3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FDEA97" w14:textId="62033446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1D617F" w14:textId="54FAFC9F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41.7%)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321949" w14:textId="75401816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00B853" w14:textId="070433E7" w:rsidR="00D97CD5" w:rsidRPr="00B76316" w:rsidRDefault="00D97CD5" w:rsidP="00D97CD5">
            <w:pPr>
              <w:jc w:val="center"/>
              <w:rPr>
                <w:rFonts w:ascii="Arial" w:hAnsi="Arial" w:cs="Arial"/>
                <w:color w:val="010204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10204"/>
                <w:sz w:val="22"/>
                <w:szCs w:val="22"/>
              </w:rPr>
              <w:t>(37.5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C017A" w14:textId="2D0B6C6C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C15713" w14:textId="588DCC02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20.8%)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363EC2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125D90" w14:textId="77777777" w:rsidR="00D97CD5" w:rsidRPr="00B76316" w:rsidRDefault="00D97CD5" w:rsidP="00D97CD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DB4B1E0" w14:textId="4DB941FB" w:rsidR="00841E46" w:rsidRPr="00B76316" w:rsidRDefault="00841E46" w:rsidP="00841E46">
      <w:pPr>
        <w:rPr>
          <w:rFonts w:ascii="Arial" w:hAnsi="Arial" w:cs="Arial"/>
          <w:sz w:val="22"/>
          <w:szCs w:val="22"/>
          <w:rtl/>
        </w:rPr>
      </w:pPr>
      <w:r w:rsidRPr="00B76316">
        <w:rPr>
          <w:rFonts w:ascii="Arial" w:hAnsi="Arial" w:cs="Arial"/>
          <w:sz w:val="22"/>
          <w:szCs w:val="22"/>
        </w:rPr>
        <w:br w:type="page"/>
      </w:r>
    </w:p>
    <w:tbl>
      <w:tblPr>
        <w:tblStyle w:val="TableGrid"/>
        <w:tblW w:w="13184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2553"/>
        <w:gridCol w:w="283"/>
        <w:gridCol w:w="709"/>
        <w:gridCol w:w="1134"/>
        <w:gridCol w:w="709"/>
        <w:gridCol w:w="1134"/>
        <w:gridCol w:w="850"/>
        <w:gridCol w:w="1134"/>
        <w:gridCol w:w="709"/>
        <w:gridCol w:w="1134"/>
        <w:gridCol w:w="1701"/>
        <w:gridCol w:w="1134"/>
      </w:tblGrid>
      <w:tr w:rsidR="00256B53" w:rsidRPr="00B76316" w14:paraId="4400D170" w14:textId="77777777" w:rsidTr="00E13FA4">
        <w:trPr>
          <w:trHeight w:val="702"/>
        </w:trPr>
        <w:tc>
          <w:tcPr>
            <w:tcW w:w="2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F041D" w14:textId="5C384DCB" w:rsidR="00256B53" w:rsidRPr="00B76316" w:rsidRDefault="00256B53" w:rsidP="00256B5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Health related variables</w:t>
            </w: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 xml:space="preserve">                          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9F7BD4" w14:textId="13BF5C4C" w:rsidR="00256B53" w:rsidRPr="00B76316" w:rsidRDefault="00256B53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2E2E2E"/>
                <w:sz w:val="22"/>
                <w:szCs w:val="22"/>
              </w:rPr>
              <w:t>All subjects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5E441E" w14:textId="77777777" w:rsidR="00256B53" w:rsidRPr="00B76316" w:rsidRDefault="00256B53" w:rsidP="00841E4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Immediately</w:t>
            </w:r>
          </w:p>
          <w:p w14:paraId="4567ED0B" w14:textId="77777777" w:rsidR="00256B53" w:rsidRPr="00B76316" w:rsidRDefault="00256B53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FD970A" w14:textId="77777777" w:rsidR="00256B53" w:rsidRPr="00B76316" w:rsidRDefault="00256B53" w:rsidP="00841E4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Within 3 months</w:t>
            </w:r>
          </w:p>
          <w:p w14:paraId="21981E85" w14:textId="77777777" w:rsidR="00256B53" w:rsidRPr="00B76316" w:rsidRDefault="00256B53" w:rsidP="00841E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C2E2E9" w14:textId="7B249D2D" w:rsidR="00256B53" w:rsidRPr="00B76316" w:rsidRDefault="00F500DD" w:rsidP="00841E46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sz w:val="22"/>
                <w:szCs w:val="22"/>
              </w:rPr>
              <w:t>More than 3 month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87FE8E" w14:textId="77777777" w:rsidR="00256B53" w:rsidRPr="00B76316" w:rsidRDefault="00256B53" w:rsidP="00841E46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m:rPr>
                    <m:sty m:val="b"/>
                  </m:rPr>
                  <w:rPr>
                    <w:rFonts w:ascii="Cambria Math" w:hAnsi="Cambria Math" w:cs="Arial"/>
                    <w:sz w:val="22"/>
                    <w:szCs w:val="22"/>
                  </w:rPr>
                  <m:t>2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3D555E" w14:textId="77777777" w:rsidR="00256B53" w:rsidRPr="00B76316" w:rsidRDefault="00256B53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E5476E" w:rsidRPr="00B76316" w14:paraId="34B04A5A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6F8ACE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2CE7DD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C7D9D4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FCA455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3936B5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F491E7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8DFDB8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B5B86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 xml:space="preserve">N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032228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4249BF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140FD5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476E" w:rsidRPr="00B76316" w14:paraId="1A07BA2D" w14:textId="77777777" w:rsidTr="00E13FA4">
        <w:trPr>
          <w:trHeight w:val="714"/>
        </w:trPr>
        <w:tc>
          <w:tcPr>
            <w:tcW w:w="28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212ECB" w14:textId="77777777" w:rsidR="00841E46" w:rsidRPr="00B76316" w:rsidRDefault="00841E46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Chronic Disease</w:t>
            </w:r>
          </w:p>
          <w:p w14:paraId="160D0242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 chronic diseas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A135F8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1C4FA8" w14:textId="6EEE5F58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6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3F60D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28A3EB" w14:textId="3E807A86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472368" w:rsidRPr="00B76316">
              <w:rPr>
                <w:rFonts w:ascii="Arial" w:hAnsi="Arial" w:cs="Arial"/>
                <w:sz w:val="22"/>
                <w:szCs w:val="22"/>
              </w:rPr>
              <w:t>77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D69DACA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253793" w14:textId="6119F528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5852C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D1EDFF" w14:textId="77E9F494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2.5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312EAA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1A4498C" w14:textId="5C256F57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F4D8BF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6A647B7" w14:textId="341BABA8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6.5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7D5A2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1A18BE" w14:textId="12B83DE8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F47652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33DBA8" w14:textId="019782ED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1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7EA370" w14:textId="64FBEA70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7.29</m:t>
                </m:r>
              </m:oMath>
            </m:oMathPara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50A646" w14:textId="379DAF29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</w:t>
            </w:r>
            <w:r w:rsidR="00472368" w:rsidRPr="00B76316">
              <w:rPr>
                <w:rFonts w:ascii="Arial" w:hAnsi="Arial" w:cs="Arial"/>
                <w:sz w:val="22"/>
                <w:szCs w:val="22"/>
              </w:rPr>
              <w:t>026</w:t>
            </w:r>
          </w:p>
        </w:tc>
      </w:tr>
      <w:tr w:rsidR="00E5476E" w:rsidRPr="00B76316" w14:paraId="078184E3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7E15CF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Chronic diseas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176849" w14:textId="49124C61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089A4D" w14:textId="24B04806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472368" w:rsidRPr="00B76316">
              <w:rPr>
                <w:rFonts w:ascii="Arial" w:hAnsi="Arial" w:cs="Arial"/>
                <w:sz w:val="22"/>
                <w:szCs w:val="22"/>
              </w:rPr>
              <w:t>23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145762" w14:textId="7DFC0C3A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693B84" w14:textId="29C12310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41.9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D2CF6" w14:textId="125F60C5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2DCCA" w14:textId="19E1BA3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26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D224D" w14:textId="22E3842F" w:rsidR="00841E46" w:rsidRPr="00B76316" w:rsidRDefault="00472368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49B38C" w14:textId="589C8FC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1.3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7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9D7F4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5E7A2B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476E" w:rsidRPr="00B76316" w14:paraId="66B5D2F6" w14:textId="77777777" w:rsidTr="00E13FA4">
        <w:trPr>
          <w:trHeight w:val="702"/>
        </w:trPr>
        <w:tc>
          <w:tcPr>
            <w:tcW w:w="28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BEDF39" w14:textId="77777777" w:rsidR="009F20DE" w:rsidRPr="00B76316" w:rsidRDefault="009F20DE" w:rsidP="009F20D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ast episodes of COVID-19</w:t>
            </w:r>
          </w:p>
          <w:p w14:paraId="1CEFDD3A" w14:textId="295A1225" w:rsidR="00841E46" w:rsidRPr="00B76316" w:rsidRDefault="00F3222C" w:rsidP="00841E4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8EFFE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5E9927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906B74A" w14:textId="1375B742" w:rsidR="00841E46" w:rsidRPr="00B76316" w:rsidRDefault="00F3222C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56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1D72BEA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37B90C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B254B8" w14:textId="641DE400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F3222C" w:rsidRPr="00B76316">
              <w:rPr>
                <w:rFonts w:ascii="Arial" w:hAnsi="Arial" w:cs="Arial"/>
                <w:sz w:val="22"/>
                <w:szCs w:val="22"/>
              </w:rPr>
              <w:t>73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C1268B2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937E620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168F195" w14:textId="02A32065" w:rsidR="00841E46" w:rsidRPr="00B76316" w:rsidRDefault="00F3222C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B48BF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369A8AB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08B9B1" w14:textId="3E2EECED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4.2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AC13BE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4DC728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C8AFF7" w14:textId="07EECE1E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EEB178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216132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136986" w14:textId="5C0C9DF8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4.7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BA3D8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C23982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4C42EDE" w14:textId="3C69BA71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7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5A20E6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38CEC27" w14:textId="77777777" w:rsidR="00722F68" w:rsidRPr="00B76316" w:rsidRDefault="00722F68" w:rsidP="00841E4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46D7C9" w14:textId="524C9AAB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1.1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D10B65" w14:textId="2770A675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.47</m:t>
                </m:r>
              </m:oMath>
            </m:oMathPara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AEDF36" w14:textId="19AB2AB3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  <w:rtl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</w:t>
            </w:r>
            <w:r w:rsidR="00134EDF" w:rsidRPr="00B76316">
              <w:rPr>
                <w:rFonts w:ascii="Arial" w:hAnsi="Arial" w:cs="Arial"/>
                <w:sz w:val="22"/>
                <w:szCs w:val="22"/>
              </w:rPr>
              <w:t>791</w:t>
            </w:r>
          </w:p>
        </w:tc>
      </w:tr>
      <w:tr w:rsidR="00E5476E" w:rsidRPr="00B76316" w14:paraId="2C4BF521" w14:textId="77777777" w:rsidTr="00E13FA4">
        <w:trPr>
          <w:trHeight w:val="246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6B17FB" w14:textId="4E212E78" w:rsidR="00841E46" w:rsidRPr="00B76316" w:rsidRDefault="00F3222C" w:rsidP="00841E46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83F89C" w14:textId="527837B1" w:rsidR="00841E46" w:rsidRPr="00B76316" w:rsidRDefault="00F3222C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0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E55F40" w14:textId="05789A0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F3222C" w:rsidRPr="00B76316">
              <w:rPr>
                <w:rFonts w:ascii="Arial" w:hAnsi="Arial" w:cs="Arial"/>
                <w:sz w:val="22"/>
                <w:szCs w:val="22"/>
              </w:rPr>
              <w:t>26.6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E83E75A" w14:textId="42672D36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4F3E04" w14:textId="361AC70A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6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0ADC85" w14:textId="73A88757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BAB594" w14:textId="2F189CC9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2.8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D4D1BF" w14:textId="6BA3152E" w:rsidR="00841E46" w:rsidRPr="00B76316" w:rsidRDefault="00134EDF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7F6433" w14:textId="2AB38E6E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</w:t>
            </w:r>
            <w:r w:rsidR="001A035A" w:rsidRPr="00B76316">
              <w:rPr>
                <w:rFonts w:ascii="Arial" w:hAnsi="Arial" w:cs="Arial"/>
                <w:sz w:val="22"/>
                <w:szCs w:val="22"/>
              </w:rPr>
              <w:t>30.4</w:t>
            </w:r>
            <w:r w:rsidRPr="00B76316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7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33F43D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2D7771" w14:textId="77777777" w:rsidR="00841E46" w:rsidRPr="00B76316" w:rsidRDefault="00841E46" w:rsidP="00841E4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751A" w:rsidRPr="00B76316" w14:paraId="2976FEEA" w14:textId="77777777" w:rsidTr="00E13FA4">
        <w:trPr>
          <w:trHeight w:val="246"/>
        </w:trPr>
        <w:tc>
          <w:tcPr>
            <w:tcW w:w="467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29D9C502" w14:textId="11B80255" w:rsidR="004E751A" w:rsidRPr="00B76316" w:rsidRDefault="009F20DE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Flu vaccine last year (kid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67A669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67C4F6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FC01C3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DC5B00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9BDB93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4388AB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DEE20A" w14:textId="1A7CEEFC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w:rPr>
                    <w:rFonts w:ascii="Cambria Math" w:hAnsi="Cambria Math" w:cs="Arial"/>
                    <w:sz w:val="22"/>
                    <w:szCs w:val="22"/>
                    <w:vertAlign w:val="subscript"/>
                  </w:rPr>
                  <m:t>=21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.99</m:t>
                </m:r>
              </m:oMath>
            </m:oMathPara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924BEA" w14:textId="6D9705A2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&lt;.001</w:t>
            </w:r>
          </w:p>
        </w:tc>
      </w:tr>
      <w:tr w:rsidR="004E751A" w:rsidRPr="00B76316" w14:paraId="0FA86D21" w14:textId="77777777" w:rsidTr="00E13FA4">
        <w:trPr>
          <w:trHeight w:val="246"/>
        </w:trPr>
        <w:tc>
          <w:tcPr>
            <w:tcW w:w="2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959C0" w14:textId="372DF6F6" w:rsidR="004E751A" w:rsidRPr="00B76316" w:rsidRDefault="004E751A" w:rsidP="004E751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F74E72E" w14:textId="072BBD06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D58DAE" w14:textId="1A31732C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9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A90801" w14:textId="59259CDE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A4E642" w14:textId="066674AC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27.2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12227ED" w14:textId="37A7722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62808C" w14:textId="659CA3A6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5.3%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BEA4ACF" w14:textId="7C3D42ED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44B9C5" w14:textId="244DD421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7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5979ADA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1C6055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E751A" w:rsidRPr="00B76316" w14:paraId="38840C33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57AA00" w14:textId="79681487" w:rsidR="004E751A" w:rsidRPr="00B76316" w:rsidRDefault="004E751A" w:rsidP="004E751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1AA3B" w14:textId="22B4CED9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9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8C3FF3" w14:textId="7349C0CD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51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7E0EB1" w14:textId="44D64A09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6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665BB" w14:textId="56DD2316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1.8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99112" w14:textId="53F5E7CE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F4D15" w14:textId="550068AF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3.2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D0DE5" w14:textId="66EF868A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B0048" w14:textId="7E57A312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24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687D2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656FEF" w14:textId="77777777" w:rsidR="004E751A" w:rsidRPr="00B76316" w:rsidRDefault="004E751A" w:rsidP="004E751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D03" w:rsidRPr="00B76316" w14:paraId="71D316E7" w14:textId="77777777" w:rsidTr="00E13FA4">
        <w:trPr>
          <w:trHeight w:val="257"/>
        </w:trPr>
        <w:tc>
          <w:tcPr>
            <w:tcW w:w="467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FF4B7FE" w14:textId="0DFE1258" w:rsidR="007C7D03" w:rsidRPr="00B76316" w:rsidRDefault="009F20DE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 vaccinated parent </w:t>
            </w:r>
            <w:r w:rsidRPr="00B7631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 COVID-1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A43523C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B67BCC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B81D33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44EA12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D48564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0E006E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335128" w14:textId="52D2EAAB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2.28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BD4A2A" w14:textId="1288951C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32</w:t>
            </w:r>
          </w:p>
        </w:tc>
      </w:tr>
      <w:tr w:rsidR="007C7D03" w:rsidRPr="00B76316" w14:paraId="2ABCE609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502AB" w14:textId="7B469B8B" w:rsidR="007C7D03" w:rsidRPr="00B76316" w:rsidRDefault="007C7D03" w:rsidP="007C7D0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C345FDE" w14:textId="6AC07648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4EAA54" w14:textId="48DCD90A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2.2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E93AD3" w14:textId="62A19433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82701E" w14:textId="5ACE52D2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17.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1402F9" w14:textId="6BBF4DE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C2B649" w14:textId="15413CFB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1.2%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3D818B1" w14:textId="251C8DE8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37FB38" w14:textId="0ABBA6E5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1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AD60AB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626B59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C7D03" w:rsidRPr="00B76316" w14:paraId="16FEFC28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10379D" w14:textId="5ECA1BAE" w:rsidR="007C7D03" w:rsidRPr="00B76316" w:rsidRDefault="007C7D03" w:rsidP="007C7D0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32688A" w14:textId="5442F0D3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E13C31" w14:textId="252A4B90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97.8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7CEF746" w14:textId="52AEDE44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F0F93E" w14:textId="5CAC07BD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5.1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969DEF" w14:textId="08D0112B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35AE91" w14:textId="3A61FD2D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4.2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76DB3A" w14:textId="112E8B3F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4FEF0" w14:textId="2356CACE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0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4FFDF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89012E" w14:textId="77777777" w:rsidR="007C7D03" w:rsidRPr="00B76316" w:rsidRDefault="007C7D03" w:rsidP="007C7D0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6A28" w:rsidRPr="00B76316" w14:paraId="313FA9D5" w14:textId="77777777" w:rsidTr="00E13FA4">
        <w:trPr>
          <w:trHeight w:val="515"/>
        </w:trPr>
        <w:tc>
          <w:tcPr>
            <w:tcW w:w="467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4AFB1EC2" w14:textId="136D5FB2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Past episodes of hospital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D7D9A9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C5F26C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F204C2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D530D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80BFD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D0C2E7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D1D129" w14:textId="388F9C63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.84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20968" w14:textId="57626BD2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66</w:t>
            </w:r>
          </w:p>
        </w:tc>
      </w:tr>
      <w:tr w:rsidR="00716A28" w:rsidRPr="00B76316" w14:paraId="0247F8F5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BD8B2" w14:textId="0904791F" w:rsidR="00716A28" w:rsidRPr="00B76316" w:rsidRDefault="00716A28" w:rsidP="00716A2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00513A2" w14:textId="5BFFF8C2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CF0824" w14:textId="0283C8E6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91.2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A782233" w14:textId="095AF2DC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DC4BF30" w14:textId="7DF4748E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4.9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FE78B46" w14:textId="4D39510E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D6D96A" w14:textId="0BC26DA0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3.8%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D5FA14E" w14:textId="25F3D21A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BC1975" w14:textId="4D44E2A4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1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297B77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725588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6A28" w:rsidRPr="00B76316" w14:paraId="082AF7A9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8B7428" w14:textId="0BA74067" w:rsidR="00716A28" w:rsidRPr="00B76316" w:rsidRDefault="00716A28" w:rsidP="00716A2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F3CB25" w14:textId="79D7B2E0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C50F27" w14:textId="617C622A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8.8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E3144D" w14:textId="4B07F42B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8E8C3D" w14:textId="6F9F14C2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5.3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A6D7D3" w14:textId="381F95E5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B2A76D" w14:textId="28E05E3D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8.2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CDB80B" w14:textId="64C837D1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A67B8" w14:textId="7CBB531B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26.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9E312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591297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6A28" w:rsidRPr="00B76316" w14:paraId="6989A6AF" w14:textId="77777777" w:rsidTr="00E13FA4">
        <w:trPr>
          <w:trHeight w:val="515"/>
        </w:trPr>
        <w:tc>
          <w:tcPr>
            <w:tcW w:w="467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9A6CBA7" w14:textId="10815BFE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Kids 12-15 vaccinated with COVID-19 (n=42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DFC426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74B0A9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AA087A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41C4B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8E3957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3AC57B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B6B15E" w14:textId="61787A1D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Arial"/>
                    <w:sz w:val="22"/>
                    <w:szCs w:val="22"/>
                  </w:rPr>
                  <m:t>χ</m:t>
                </m:r>
                <m:r>
                  <w:rPr>
                    <w:rFonts w:ascii="Cambria Math" w:hAnsi="Cambria Math" w:cs="Arial"/>
                    <w:sz w:val="22"/>
                    <w:szCs w:val="22"/>
                    <w:vertAlign w:val="superscript"/>
                  </w:rPr>
                  <m:t>2</m:t>
                </m:r>
                <m:d>
                  <m:dPr>
                    <m:ctrl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  <w:vertAlign w:val="subscript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Arial"/>
                    <w:sz w:val="22"/>
                    <w:szCs w:val="22"/>
                  </w:rPr>
                  <m:t>=2.21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BF00AB" w14:textId="1AF20C79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.33</w:t>
            </w:r>
          </w:p>
        </w:tc>
      </w:tr>
      <w:tr w:rsidR="00716A28" w:rsidRPr="00B76316" w14:paraId="18C36E90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A4327D" w14:textId="04A27EBC" w:rsidR="00716A28" w:rsidRPr="00B76316" w:rsidRDefault="00716A28" w:rsidP="00716A2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631936B" w14:textId="203309C5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1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F13795" w14:textId="388DE905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9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EE078E" w14:textId="067BEF18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A47D72" w14:textId="6BC8F65C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6.2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D6D545C" w14:textId="44D57E25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4A0E02" w14:textId="14DE47CC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2.3%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2085297" w14:textId="56450805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557253" w14:textId="4DFD601A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1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0FC394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CECE0D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6A28" w:rsidRPr="00B76316" w14:paraId="0545257C" w14:textId="77777777" w:rsidTr="00E13FA4">
        <w:trPr>
          <w:trHeight w:val="233"/>
        </w:trPr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762617" w14:textId="68E4A432" w:rsidR="00716A28" w:rsidRPr="00B76316" w:rsidRDefault="00716A28" w:rsidP="00716A2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76316"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01BD8" w14:textId="11E68EE9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2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58FEFE" w14:textId="7259A304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61%)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A3B21BA" w14:textId="1E975F54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89B309" w14:textId="55531076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40.4%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651A4" w14:textId="5B2F3E34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96AD3D" w14:textId="11264D93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35.5%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80BA86" w14:textId="3E090C28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809DD1" w14:textId="5D7CD3D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sz w:val="22"/>
                <w:szCs w:val="22"/>
              </w:rPr>
              <w:t>(24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32D6C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2618D" w14:textId="77777777" w:rsidR="00716A28" w:rsidRPr="00B76316" w:rsidRDefault="00716A28" w:rsidP="00716A2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3E8837A" w14:textId="4A3A0972" w:rsidR="0067149D" w:rsidRPr="00B76316" w:rsidRDefault="0067149D" w:rsidP="0067149D">
      <w:pPr>
        <w:tabs>
          <w:tab w:val="left" w:pos="8124"/>
        </w:tabs>
        <w:spacing w:after="200" w:line="276" w:lineRule="auto"/>
        <w:rPr>
          <w:rFonts w:ascii="Arial" w:hAnsi="Arial" w:cs="Arial"/>
          <w:sz w:val="22"/>
          <w:szCs w:val="22"/>
        </w:rPr>
      </w:pPr>
    </w:p>
    <w:p w14:paraId="08979E48" w14:textId="3A08D5DC" w:rsidR="0067149D" w:rsidRPr="00B76316" w:rsidRDefault="0067149D" w:rsidP="0067149D">
      <w:pPr>
        <w:tabs>
          <w:tab w:val="left" w:pos="8124"/>
        </w:tabs>
        <w:spacing w:after="200" w:line="276" w:lineRule="auto"/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 xml:space="preserve">Note: Percentages of “Do not Intend to get vaccinated against COVID-19” and “Intend to get vaccinated against COVID-19” are calculated as valid % per each row (i.e., each row sums up to 100%, without missing values). </w:t>
      </w:r>
    </w:p>
    <w:p w14:paraId="3B9FD9E4" w14:textId="77777777" w:rsidR="0067149D" w:rsidRPr="00B76316" w:rsidRDefault="0067149D" w:rsidP="0067149D">
      <w:pPr>
        <w:spacing w:after="200" w:line="276" w:lineRule="auto"/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>*</w:t>
      </w:r>
      <w:r w:rsidRPr="00B76316">
        <w:rPr>
          <w:rFonts w:ascii="Arial" w:hAnsi="Arial" w:cs="Arial"/>
          <w:i/>
          <w:iCs/>
          <w:sz w:val="22"/>
          <w:szCs w:val="22"/>
        </w:rPr>
        <w:t>p</w:t>
      </w:r>
      <w:r w:rsidRPr="00B76316">
        <w:rPr>
          <w:rFonts w:ascii="Arial" w:hAnsi="Arial" w:cs="Arial"/>
          <w:sz w:val="22"/>
          <w:szCs w:val="22"/>
        </w:rPr>
        <w:t>&lt;0.05</w:t>
      </w:r>
    </w:p>
    <w:p w14:paraId="5FE18635" w14:textId="5F866CF0" w:rsidR="009F20DE" w:rsidRPr="00B76316" w:rsidRDefault="009F20DE">
      <w:pPr>
        <w:rPr>
          <w:rFonts w:ascii="Arial" w:hAnsi="Arial" w:cs="Arial"/>
          <w:b/>
          <w:bCs/>
          <w:sz w:val="22"/>
          <w:szCs w:val="22"/>
        </w:rPr>
      </w:pPr>
      <w:r w:rsidRPr="00B76316">
        <w:rPr>
          <w:rFonts w:ascii="Arial" w:hAnsi="Arial" w:cs="Arial"/>
          <w:b/>
          <w:bCs/>
          <w:sz w:val="22"/>
          <w:szCs w:val="22"/>
        </w:rPr>
        <w:br w:type="page"/>
      </w:r>
    </w:p>
    <w:p w14:paraId="2F60B901" w14:textId="77777777" w:rsidR="0016623F" w:rsidRPr="00B76316" w:rsidRDefault="0016623F" w:rsidP="00E41276">
      <w:pPr>
        <w:rPr>
          <w:rFonts w:ascii="Arial" w:hAnsi="Arial" w:cs="Arial"/>
          <w:b/>
          <w:bCs/>
          <w:sz w:val="22"/>
          <w:szCs w:val="22"/>
        </w:rPr>
      </w:pPr>
      <w:bookmarkStart w:id="1" w:name="_GoBack"/>
      <w:bookmarkEnd w:id="1"/>
    </w:p>
    <w:p w14:paraId="7B0CAED5" w14:textId="77777777" w:rsidR="0016623F" w:rsidRPr="00B76316" w:rsidRDefault="0016623F" w:rsidP="00E41276">
      <w:pPr>
        <w:rPr>
          <w:rFonts w:ascii="Arial" w:hAnsi="Arial" w:cs="Arial"/>
          <w:b/>
          <w:bCs/>
          <w:sz w:val="22"/>
          <w:szCs w:val="22"/>
        </w:rPr>
      </w:pPr>
    </w:p>
    <w:p w14:paraId="05FDA5AD" w14:textId="4919055B" w:rsidR="00E41276" w:rsidRPr="00B76316" w:rsidRDefault="006F0DE8" w:rsidP="00E41276">
      <w:pPr>
        <w:rPr>
          <w:rFonts w:ascii="Arial" w:hAnsi="Arial" w:cs="Arial"/>
        </w:rPr>
      </w:pPr>
      <w:r w:rsidRPr="00B76316">
        <w:rPr>
          <w:rFonts w:ascii="Arial" w:hAnsi="Arial" w:cs="Arial"/>
          <w:b/>
          <w:bCs/>
        </w:rPr>
        <w:t xml:space="preserve">Table </w:t>
      </w:r>
      <w:r w:rsidR="007B2B25" w:rsidRPr="00B76316">
        <w:rPr>
          <w:rFonts w:ascii="Arial" w:hAnsi="Arial" w:cs="Arial"/>
          <w:b/>
          <w:bCs/>
        </w:rPr>
        <w:t>S</w:t>
      </w:r>
      <w:r w:rsidR="00310265">
        <w:rPr>
          <w:rFonts w:ascii="Arial" w:hAnsi="Arial" w:cs="Arial"/>
          <w:b/>
          <w:bCs/>
        </w:rPr>
        <w:t>5</w:t>
      </w:r>
      <w:r w:rsidRPr="00B76316">
        <w:rPr>
          <w:rFonts w:ascii="Arial" w:hAnsi="Arial" w:cs="Arial"/>
          <w:b/>
          <w:bCs/>
        </w:rPr>
        <w:t>:</w:t>
      </w:r>
      <w:r w:rsidR="00E41276" w:rsidRPr="00B76316">
        <w:rPr>
          <w:rFonts w:ascii="Arial" w:hAnsi="Arial" w:cs="Arial"/>
          <w:b/>
          <w:bCs/>
          <w:color w:val="202020"/>
          <w:shd w:val="clear" w:color="auto" w:fill="E0E0E0"/>
        </w:rPr>
        <w:t xml:space="preserve"> </w:t>
      </w:r>
      <w:r w:rsidR="00E41276" w:rsidRPr="00B76316">
        <w:rPr>
          <w:rFonts w:ascii="Arial" w:hAnsi="Arial" w:cs="Arial"/>
        </w:rPr>
        <w:t xml:space="preserve">Univariate analyses between HBM, incentives variables and the sense of urgency to </w:t>
      </w:r>
      <w:r w:rsidR="009318C6" w:rsidRPr="00B76316">
        <w:rPr>
          <w:rFonts w:ascii="Arial" w:hAnsi="Arial" w:cs="Arial"/>
        </w:rPr>
        <w:t xml:space="preserve">vaccinate children </w:t>
      </w:r>
      <w:r w:rsidR="00CB463D" w:rsidRPr="00B76316">
        <w:rPr>
          <w:rFonts w:ascii="Arial" w:hAnsi="Arial" w:cs="Arial"/>
        </w:rPr>
        <w:t>against</w:t>
      </w:r>
      <w:r w:rsidR="00E41276" w:rsidRPr="00B76316">
        <w:rPr>
          <w:rFonts w:ascii="Arial" w:hAnsi="Arial" w:cs="Arial"/>
        </w:rPr>
        <w:t xml:space="preserve"> COVID-19 </w:t>
      </w:r>
    </w:p>
    <w:p w14:paraId="66C9A70D" w14:textId="611A880B" w:rsidR="00B76316" w:rsidRDefault="00B76316" w:rsidP="00E41276">
      <w:pPr>
        <w:rPr>
          <w:rFonts w:ascii="Arial" w:hAnsi="Arial" w:cs="Arial"/>
          <w:sz w:val="22"/>
          <w:szCs w:val="22"/>
        </w:rPr>
      </w:pPr>
    </w:p>
    <w:p w14:paraId="51E20488" w14:textId="77777777" w:rsidR="00B76316" w:rsidRPr="00B76316" w:rsidRDefault="00B76316" w:rsidP="00E41276">
      <w:pPr>
        <w:rPr>
          <w:rFonts w:ascii="Arial" w:hAnsi="Arial" w:cs="Arial"/>
          <w:sz w:val="22"/>
          <w:szCs w:val="22"/>
          <w:rtl/>
        </w:rPr>
      </w:pPr>
    </w:p>
    <w:tbl>
      <w:tblPr>
        <w:tblW w:w="9781" w:type="dxa"/>
        <w:tblLook w:val="04A0" w:firstRow="1" w:lastRow="0" w:firstColumn="1" w:lastColumn="0" w:noHBand="0" w:noVBand="1"/>
      </w:tblPr>
      <w:tblGrid>
        <w:gridCol w:w="2962"/>
        <w:gridCol w:w="801"/>
        <w:gridCol w:w="827"/>
        <w:gridCol w:w="881"/>
        <w:gridCol w:w="909"/>
        <w:gridCol w:w="834"/>
        <w:gridCol w:w="861"/>
        <w:gridCol w:w="889"/>
        <w:gridCol w:w="817"/>
      </w:tblGrid>
      <w:tr w:rsidR="00E41276" w:rsidRPr="00B76316" w14:paraId="741C2690" w14:textId="77777777" w:rsidTr="00741DD3">
        <w:trPr>
          <w:trHeight w:val="846"/>
        </w:trPr>
        <w:tc>
          <w:tcPr>
            <w:tcW w:w="296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EC98495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628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3F044CF" w14:textId="77777777" w:rsidR="00E41276" w:rsidRPr="00B76316" w:rsidRDefault="00E41276" w:rsidP="00AC3BB6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Immediately</w:t>
            </w:r>
          </w:p>
          <w:p w14:paraId="738C9CA0" w14:textId="7D6BE309" w:rsidR="00E41276" w:rsidRPr="00B76316" w:rsidRDefault="00E41276" w:rsidP="00AC3BB6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(n= 27</w:t>
            </w:r>
            <w:r w:rsidR="00E67006"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0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616D53E1" w14:textId="062C0206" w:rsidR="00E41276" w:rsidRPr="00B76316" w:rsidRDefault="00E41276" w:rsidP="00E50BA3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Within 3 months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  <w:rtl/>
              </w:rPr>
              <w:t xml:space="preserve"> 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(n= </w:t>
            </w:r>
            <w:r w:rsidR="00E67006"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267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BD4BD95" w14:textId="37E59818" w:rsidR="00E50BA3" w:rsidRPr="00B76316" w:rsidRDefault="00F500DD" w:rsidP="00E50BA3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More than 3 months</w:t>
            </w:r>
          </w:p>
          <w:p w14:paraId="087CC2C0" w14:textId="189B16A4" w:rsidR="00E41276" w:rsidRPr="00B76316" w:rsidRDefault="00E41276" w:rsidP="00E50BA3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(n= </w:t>
            </w:r>
            <w:r w:rsidR="00E67006"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242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547EB96" w14:textId="77777777" w:rsidR="00E41276" w:rsidRPr="00B76316" w:rsidRDefault="00E41276" w:rsidP="00AC3BB6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F-test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232596EF" w14:textId="77777777" w:rsidR="00E41276" w:rsidRPr="00B76316" w:rsidRDefault="00E41276" w:rsidP="00AC3BB6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P value</w:t>
            </w:r>
          </w:p>
        </w:tc>
      </w:tr>
      <w:tr w:rsidR="009E15E5" w:rsidRPr="00B76316" w14:paraId="13E51E69" w14:textId="77777777" w:rsidTr="00741DD3">
        <w:trPr>
          <w:trHeight w:val="390"/>
        </w:trPr>
        <w:tc>
          <w:tcPr>
            <w:tcW w:w="2962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7700570C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>Variables</w:t>
            </w:r>
          </w:p>
        </w:tc>
        <w:tc>
          <w:tcPr>
            <w:tcW w:w="801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6318678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3A49D10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3CE60CC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60862B4D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16381B77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01826CB1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03906838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</w:tcPr>
          <w:p w14:paraId="55FADC5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9E15E5" w:rsidRPr="00B76316" w14:paraId="55890675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57CC59F7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  <w:rtl/>
              </w:rPr>
            </w:pP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HBM variables</w:t>
            </w:r>
          </w:p>
        </w:tc>
        <w:tc>
          <w:tcPr>
            <w:tcW w:w="801" w:type="dxa"/>
            <w:shd w:val="clear" w:color="auto" w:fill="auto"/>
          </w:tcPr>
          <w:p w14:paraId="55A43EE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190F2760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75664B77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7069F9E8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2CA525DB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56A9FDAD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5275BBC0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09B08FCB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9E15E5" w:rsidRPr="00B76316" w14:paraId="14824941" w14:textId="77777777" w:rsidTr="00741DD3">
        <w:trPr>
          <w:trHeight w:val="390"/>
        </w:trPr>
        <w:tc>
          <w:tcPr>
            <w:tcW w:w="2962" w:type="dxa"/>
            <w:shd w:val="clear" w:color="auto" w:fill="auto"/>
          </w:tcPr>
          <w:p w14:paraId="04C99AB0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  <w:rtl/>
              </w:rPr>
              <w:t xml:space="preserve">   </w:t>
            </w:r>
            <w:r w:rsidRPr="00B76316">
              <w:rPr>
                <w:rFonts w:ascii="Arial" w:eastAsia="Calibri" w:hAnsi="Arial" w:cs="Arial"/>
                <w:sz w:val="22"/>
                <w:szCs w:val="22"/>
              </w:rPr>
              <w:t>Perceived</w:t>
            </w:r>
            <w:r w:rsidRPr="00B76316">
              <w:rPr>
                <w:rFonts w:ascii="Arial" w:eastAsia="Calibri" w:hAnsi="Arial" w:cs="Arial"/>
                <w:sz w:val="22"/>
                <w:szCs w:val="22"/>
                <w:rtl/>
              </w:rPr>
              <w:t xml:space="preserve"> </w:t>
            </w:r>
            <w:r w:rsidRPr="00B76316">
              <w:rPr>
                <w:rFonts w:ascii="Arial" w:eastAsia="Calibri" w:hAnsi="Arial" w:cs="Arial"/>
                <w:sz w:val="22"/>
                <w:szCs w:val="22"/>
              </w:rPr>
              <w:t>Susceptibility</w:t>
            </w:r>
          </w:p>
        </w:tc>
        <w:tc>
          <w:tcPr>
            <w:tcW w:w="801" w:type="dxa"/>
            <w:shd w:val="clear" w:color="auto" w:fill="auto"/>
          </w:tcPr>
          <w:p w14:paraId="453FFFCB" w14:textId="2524A7BC" w:rsidR="00E41276" w:rsidRPr="00B76316" w:rsidRDefault="00E6700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34</w:t>
            </w:r>
          </w:p>
        </w:tc>
        <w:tc>
          <w:tcPr>
            <w:tcW w:w="0" w:type="auto"/>
            <w:shd w:val="clear" w:color="auto" w:fill="auto"/>
          </w:tcPr>
          <w:p w14:paraId="4344EEE1" w14:textId="40E09D45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79)</w:t>
            </w:r>
          </w:p>
        </w:tc>
        <w:tc>
          <w:tcPr>
            <w:tcW w:w="0" w:type="auto"/>
            <w:shd w:val="clear" w:color="auto" w:fill="auto"/>
          </w:tcPr>
          <w:p w14:paraId="468D094D" w14:textId="24E5ED56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66</w:t>
            </w:r>
          </w:p>
        </w:tc>
        <w:tc>
          <w:tcPr>
            <w:tcW w:w="0" w:type="auto"/>
            <w:shd w:val="clear" w:color="auto" w:fill="auto"/>
          </w:tcPr>
          <w:p w14:paraId="2BAAA777" w14:textId="43CDD521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1)</w:t>
            </w:r>
          </w:p>
        </w:tc>
        <w:tc>
          <w:tcPr>
            <w:tcW w:w="0" w:type="auto"/>
            <w:shd w:val="clear" w:color="auto" w:fill="auto"/>
          </w:tcPr>
          <w:p w14:paraId="4CE74790" w14:textId="12C72D25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62</w:t>
            </w:r>
          </w:p>
        </w:tc>
        <w:tc>
          <w:tcPr>
            <w:tcW w:w="0" w:type="auto"/>
            <w:shd w:val="clear" w:color="auto" w:fill="auto"/>
          </w:tcPr>
          <w:p w14:paraId="5FB13627" w14:textId="3AF970F6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03)</w:t>
            </w:r>
          </w:p>
        </w:tc>
        <w:tc>
          <w:tcPr>
            <w:tcW w:w="0" w:type="auto"/>
            <w:shd w:val="clear" w:color="auto" w:fill="auto"/>
          </w:tcPr>
          <w:p w14:paraId="2C776404" w14:textId="0F81C3FA" w:rsidR="00E41276" w:rsidRPr="00B76316" w:rsidRDefault="00FA5C5B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26.67</w:t>
            </w:r>
          </w:p>
        </w:tc>
        <w:tc>
          <w:tcPr>
            <w:tcW w:w="0" w:type="auto"/>
            <w:shd w:val="clear" w:color="auto" w:fill="auto"/>
          </w:tcPr>
          <w:p w14:paraId="7B44ABDD" w14:textId="64B3F058" w:rsidR="00E41276" w:rsidRPr="00B76316" w:rsidRDefault="009E15E5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580EE7A4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654101C7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Perceived Severity</w:t>
            </w:r>
          </w:p>
        </w:tc>
        <w:tc>
          <w:tcPr>
            <w:tcW w:w="801" w:type="dxa"/>
            <w:shd w:val="clear" w:color="auto" w:fill="auto"/>
          </w:tcPr>
          <w:p w14:paraId="09EE0DDB" w14:textId="12AF859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50</w:t>
            </w:r>
          </w:p>
        </w:tc>
        <w:tc>
          <w:tcPr>
            <w:tcW w:w="0" w:type="auto"/>
            <w:shd w:val="clear" w:color="auto" w:fill="auto"/>
          </w:tcPr>
          <w:p w14:paraId="0C9646E1" w14:textId="1D3C34C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00)</w:t>
            </w:r>
          </w:p>
        </w:tc>
        <w:tc>
          <w:tcPr>
            <w:tcW w:w="0" w:type="auto"/>
            <w:shd w:val="clear" w:color="auto" w:fill="auto"/>
          </w:tcPr>
          <w:p w14:paraId="7C29E1AD" w14:textId="0830864D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63</w:t>
            </w:r>
          </w:p>
        </w:tc>
        <w:tc>
          <w:tcPr>
            <w:tcW w:w="0" w:type="auto"/>
            <w:shd w:val="clear" w:color="auto" w:fill="auto"/>
          </w:tcPr>
          <w:p w14:paraId="6DC3B609" w14:textId="4E45219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4)</w:t>
            </w:r>
          </w:p>
        </w:tc>
        <w:tc>
          <w:tcPr>
            <w:tcW w:w="0" w:type="auto"/>
            <w:shd w:val="clear" w:color="auto" w:fill="auto"/>
          </w:tcPr>
          <w:p w14:paraId="082B71C8" w14:textId="48E378B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62</w:t>
            </w:r>
          </w:p>
        </w:tc>
        <w:tc>
          <w:tcPr>
            <w:tcW w:w="0" w:type="auto"/>
            <w:shd w:val="clear" w:color="auto" w:fill="auto"/>
          </w:tcPr>
          <w:p w14:paraId="05B8B889" w14:textId="2DC006A4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2)</w:t>
            </w:r>
          </w:p>
        </w:tc>
        <w:tc>
          <w:tcPr>
            <w:tcW w:w="0" w:type="auto"/>
            <w:shd w:val="clear" w:color="auto" w:fill="auto"/>
          </w:tcPr>
          <w:p w14:paraId="1A8C2010" w14:textId="3790982D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1.47</w:t>
            </w:r>
          </w:p>
        </w:tc>
        <w:tc>
          <w:tcPr>
            <w:tcW w:w="0" w:type="auto"/>
            <w:shd w:val="clear" w:color="auto" w:fill="auto"/>
          </w:tcPr>
          <w:p w14:paraId="0CB6B373" w14:textId="66D9C163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.232</w:t>
            </w:r>
          </w:p>
        </w:tc>
      </w:tr>
      <w:tr w:rsidR="009E15E5" w:rsidRPr="00B76316" w14:paraId="06A209AC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4ED96681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Perceived Benefits  </w:t>
            </w:r>
          </w:p>
        </w:tc>
        <w:tc>
          <w:tcPr>
            <w:tcW w:w="801" w:type="dxa"/>
            <w:shd w:val="clear" w:color="auto" w:fill="auto"/>
          </w:tcPr>
          <w:p w14:paraId="053E3A3C" w14:textId="4FAB86D4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39</w:t>
            </w:r>
          </w:p>
        </w:tc>
        <w:tc>
          <w:tcPr>
            <w:tcW w:w="0" w:type="auto"/>
            <w:shd w:val="clear" w:color="auto" w:fill="auto"/>
          </w:tcPr>
          <w:p w14:paraId="3F4CBB55" w14:textId="024ADDC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71)</w:t>
            </w:r>
          </w:p>
        </w:tc>
        <w:tc>
          <w:tcPr>
            <w:tcW w:w="0" w:type="auto"/>
            <w:shd w:val="clear" w:color="auto" w:fill="auto"/>
          </w:tcPr>
          <w:p w14:paraId="7DBB73CE" w14:textId="5E327BF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79</w:t>
            </w:r>
          </w:p>
        </w:tc>
        <w:tc>
          <w:tcPr>
            <w:tcW w:w="0" w:type="auto"/>
            <w:shd w:val="clear" w:color="auto" w:fill="auto"/>
          </w:tcPr>
          <w:p w14:paraId="1B56B46D" w14:textId="7450D9C6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83)</w:t>
            </w:r>
          </w:p>
        </w:tc>
        <w:tc>
          <w:tcPr>
            <w:tcW w:w="0" w:type="auto"/>
            <w:shd w:val="clear" w:color="auto" w:fill="auto"/>
          </w:tcPr>
          <w:p w14:paraId="6854868C" w14:textId="38702C7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90</w:t>
            </w:r>
          </w:p>
        </w:tc>
        <w:tc>
          <w:tcPr>
            <w:tcW w:w="0" w:type="auto"/>
            <w:shd w:val="clear" w:color="auto" w:fill="auto"/>
          </w:tcPr>
          <w:p w14:paraId="0DBA979B" w14:textId="38850E2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5)</w:t>
            </w:r>
          </w:p>
        </w:tc>
        <w:tc>
          <w:tcPr>
            <w:tcW w:w="0" w:type="auto"/>
            <w:shd w:val="clear" w:color="auto" w:fill="auto"/>
          </w:tcPr>
          <w:p w14:paraId="4A56DA9E" w14:textId="27808E8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03.86</w:t>
            </w:r>
          </w:p>
        </w:tc>
        <w:tc>
          <w:tcPr>
            <w:tcW w:w="0" w:type="auto"/>
            <w:shd w:val="clear" w:color="auto" w:fill="auto"/>
          </w:tcPr>
          <w:p w14:paraId="010DB9EA" w14:textId="54E4AA6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5F72E282" w14:textId="77777777" w:rsidTr="00741DD3">
        <w:trPr>
          <w:trHeight w:val="390"/>
        </w:trPr>
        <w:tc>
          <w:tcPr>
            <w:tcW w:w="2962" w:type="dxa"/>
            <w:shd w:val="clear" w:color="auto" w:fill="auto"/>
          </w:tcPr>
          <w:p w14:paraId="1159BFCA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Perceived Barriers</w:t>
            </w:r>
          </w:p>
        </w:tc>
        <w:tc>
          <w:tcPr>
            <w:tcW w:w="801" w:type="dxa"/>
            <w:shd w:val="clear" w:color="auto" w:fill="auto"/>
          </w:tcPr>
          <w:p w14:paraId="3B1F5F1D" w14:textId="7304AECA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43</w:t>
            </w:r>
          </w:p>
        </w:tc>
        <w:tc>
          <w:tcPr>
            <w:tcW w:w="0" w:type="auto"/>
            <w:shd w:val="clear" w:color="auto" w:fill="auto"/>
          </w:tcPr>
          <w:p w14:paraId="3D90B4FB" w14:textId="343E109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05)</w:t>
            </w:r>
          </w:p>
        </w:tc>
        <w:tc>
          <w:tcPr>
            <w:tcW w:w="0" w:type="auto"/>
            <w:shd w:val="clear" w:color="auto" w:fill="auto"/>
          </w:tcPr>
          <w:p w14:paraId="737BDE3E" w14:textId="7D8528D4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05</w:t>
            </w:r>
          </w:p>
        </w:tc>
        <w:tc>
          <w:tcPr>
            <w:tcW w:w="0" w:type="auto"/>
            <w:shd w:val="clear" w:color="auto" w:fill="auto"/>
          </w:tcPr>
          <w:p w14:paraId="7209E14A" w14:textId="654E310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86)</w:t>
            </w:r>
          </w:p>
        </w:tc>
        <w:tc>
          <w:tcPr>
            <w:tcW w:w="0" w:type="auto"/>
            <w:shd w:val="clear" w:color="auto" w:fill="auto"/>
          </w:tcPr>
          <w:p w14:paraId="0014BBF6" w14:textId="03000D8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63</w:t>
            </w:r>
          </w:p>
        </w:tc>
        <w:tc>
          <w:tcPr>
            <w:tcW w:w="0" w:type="auto"/>
            <w:shd w:val="clear" w:color="auto" w:fill="auto"/>
          </w:tcPr>
          <w:p w14:paraId="367B8B62" w14:textId="48D624C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3)</w:t>
            </w:r>
          </w:p>
        </w:tc>
        <w:tc>
          <w:tcPr>
            <w:tcW w:w="0" w:type="auto"/>
            <w:shd w:val="clear" w:color="auto" w:fill="auto"/>
          </w:tcPr>
          <w:p w14:paraId="3C9EFF3A" w14:textId="6D232775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103.36</w:t>
            </w:r>
          </w:p>
        </w:tc>
        <w:tc>
          <w:tcPr>
            <w:tcW w:w="0" w:type="auto"/>
            <w:shd w:val="clear" w:color="auto" w:fill="auto"/>
          </w:tcPr>
          <w:p w14:paraId="3AB22644" w14:textId="636A053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537F4AAA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55686CF7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Cues to action   </w:t>
            </w:r>
          </w:p>
        </w:tc>
        <w:tc>
          <w:tcPr>
            <w:tcW w:w="801" w:type="dxa"/>
            <w:shd w:val="clear" w:color="auto" w:fill="auto"/>
          </w:tcPr>
          <w:p w14:paraId="22293479" w14:textId="5DD2E15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23</w:t>
            </w:r>
          </w:p>
        </w:tc>
        <w:tc>
          <w:tcPr>
            <w:tcW w:w="0" w:type="auto"/>
            <w:shd w:val="clear" w:color="auto" w:fill="auto"/>
          </w:tcPr>
          <w:p w14:paraId="21CEB949" w14:textId="616E6AA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18)</w:t>
            </w:r>
          </w:p>
        </w:tc>
        <w:tc>
          <w:tcPr>
            <w:tcW w:w="0" w:type="auto"/>
            <w:shd w:val="clear" w:color="auto" w:fill="auto"/>
          </w:tcPr>
          <w:p w14:paraId="12A6E942" w14:textId="6E97343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08</w:t>
            </w:r>
          </w:p>
        </w:tc>
        <w:tc>
          <w:tcPr>
            <w:tcW w:w="0" w:type="auto"/>
            <w:shd w:val="clear" w:color="auto" w:fill="auto"/>
          </w:tcPr>
          <w:p w14:paraId="284F443F" w14:textId="1F2B6B0D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3)</w:t>
            </w:r>
          </w:p>
        </w:tc>
        <w:tc>
          <w:tcPr>
            <w:tcW w:w="0" w:type="auto"/>
            <w:shd w:val="clear" w:color="auto" w:fill="auto"/>
          </w:tcPr>
          <w:p w14:paraId="03F9F25E" w14:textId="213F377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27</w:t>
            </w:r>
          </w:p>
        </w:tc>
        <w:tc>
          <w:tcPr>
            <w:tcW w:w="0" w:type="auto"/>
            <w:shd w:val="clear" w:color="auto" w:fill="auto"/>
          </w:tcPr>
          <w:p w14:paraId="26D3AC95" w14:textId="19B7F0A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04)</w:t>
            </w:r>
          </w:p>
        </w:tc>
        <w:tc>
          <w:tcPr>
            <w:tcW w:w="0" w:type="auto"/>
            <w:shd w:val="clear" w:color="auto" w:fill="auto"/>
          </w:tcPr>
          <w:p w14:paraId="21909EF5" w14:textId="01DC28E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60.27</w:t>
            </w:r>
          </w:p>
        </w:tc>
        <w:tc>
          <w:tcPr>
            <w:tcW w:w="0" w:type="auto"/>
            <w:shd w:val="clear" w:color="auto" w:fill="auto"/>
          </w:tcPr>
          <w:p w14:paraId="442ED3C7" w14:textId="7555F62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544B6016" w14:textId="77777777" w:rsidTr="00741DD3">
        <w:trPr>
          <w:trHeight w:val="390"/>
        </w:trPr>
        <w:tc>
          <w:tcPr>
            <w:tcW w:w="2962" w:type="dxa"/>
            <w:shd w:val="clear" w:color="auto" w:fill="auto"/>
          </w:tcPr>
          <w:p w14:paraId="55603FA3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Health motivation</w:t>
            </w:r>
          </w:p>
        </w:tc>
        <w:tc>
          <w:tcPr>
            <w:tcW w:w="801" w:type="dxa"/>
            <w:shd w:val="clear" w:color="auto" w:fill="auto"/>
          </w:tcPr>
          <w:p w14:paraId="68762EEC" w14:textId="1E1987EA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54</w:t>
            </w:r>
          </w:p>
        </w:tc>
        <w:tc>
          <w:tcPr>
            <w:tcW w:w="0" w:type="auto"/>
            <w:shd w:val="clear" w:color="auto" w:fill="auto"/>
          </w:tcPr>
          <w:p w14:paraId="18F3045B" w14:textId="2784119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81)</w:t>
            </w:r>
          </w:p>
        </w:tc>
        <w:tc>
          <w:tcPr>
            <w:tcW w:w="0" w:type="auto"/>
            <w:shd w:val="clear" w:color="auto" w:fill="auto"/>
          </w:tcPr>
          <w:p w14:paraId="3DFACAC2" w14:textId="4317D7C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29</w:t>
            </w:r>
          </w:p>
        </w:tc>
        <w:tc>
          <w:tcPr>
            <w:tcW w:w="0" w:type="auto"/>
            <w:shd w:val="clear" w:color="auto" w:fill="auto"/>
          </w:tcPr>
          <w:p w14:paraId="59415B0D" w14:textId="2194A9B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.95)</w:t>
            </w:r>
          </w:p>
        </w:tc>
        <w:tc>
          <w:tcPr>
            <w:tcW w:w="0" w:type="auto"/>
            <w:shd w:val="clear" w:color="auto" w:fill="auto"/>
          </w:tcPr>
          <w:p w14:paraId="3B4EF51D" w14:textId="33848799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99</w:t>
            </w:r>
          </w:p>
        </w:tc>
        <w:tc>
          <w:tcPr>
            <w:tcW w:w="0" w:type="auto"/>
            <w:shd w:val="clear" w:color="auto" w:fill="auto"/>
          </w:tcPr>
          <w:p w14:paraId="5F1E28E2" w14:textId="2DDA566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17)</w:t>
            </w:r>
          </w:p>
        </w:tc>
        <w:tc>
          <w:tcPr>
            <w:tcW w:w="0" w:type="auto"/>
            <w:shd w:val="clear" w:color="auto" w:fill="auto"/>
          </w:tcPr>
          <w:p w14:paraId="23134DA8" w14:textId="46711E74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0.23</w:t>
            </w:r>
          </w:p>
        </w:tc>
        <w:tc>
          <w:tcPr>
            <w:tcW w:w="0" w:type="auto"/>
            <w:shd w:val="clear" w:color="auto" w:fill="auto"/>
          </w:tcPr>
          <w:p w14:paraId="3696DA8F" w14:textId="7DD014D8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4AF792F3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6AB21869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centives </w:t>
            </w:r>
            <w:r w:rsidRPr="00B7631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variables</w:t>
            </w:r>
          </w:p>
        </w:tc>
        <w:tc>
          <w:tcPr>
            <w:tcW w:w="801" w:type="dxa"/>
            <w:shd w:val="clear" w:color="auto" w:fill="auto"/>
          </w:tcPr>
          <w:p w14:paraId="4D5F6DFA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610AF6FF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7CB2730B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64F4681A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0F4A9812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3BB8B039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374D51B3" w14:textId="7C58451A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2C441572" w14:textId="77777777" w:rsidR="00E41276" w:rsidRPr="00B76316" w:rsidRDefault="00E41276" w:rsidP="00AC3BB6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9E15E5" w:rsidRPr="00B76316" w14:paraId="3AEE8C97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16CD5AA2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Availability</w:t>
            </w:r>
          </w:p>
        </w:tc>
        <w:tc>
          <w:tcPr>
            <w:tcW w:w="801" w:type="dxa"/>
            <w:shd w:val="clear" w:color="auto" w:fill="auto"/>
          </w:tcPr>
          <w:p w14:paraId="5F1AB0F9" w14:textId="2B40CBA6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11</w:t>
            </w:r>
          </w:p>
        </w:tc>
        <w:tc>
          <w:tcPr>
            <w:tcW w:w="0" w:type="auto"/>
            <w:shd w:val="clear" w:color="auto" w:fill="auto"/>
          </w:tcPr>
          <w:p w14:paraId="1E041C2C" w14:textId="29D45604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21)</w:t>
            </w:r>
          </w:p>
        </w:tc>
        <w:tc>
          <w:tcPr>
            <w:tcW w:w="0" w:type="auto"/>
            <w:shd w:val="clear" w:color="auto" w:fill="auto"/>
          </w:tcPr>
          <w:p w14:paraId="1EB9840D" w14:textId="68E7ECE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25</w:t>
            </w:r>
          </w:p>
        </w:tc>
        <w:tc>
          <w:tcPr>
            <w:tcW w:w="0" w:type="auto"/>
            <w:shd w:val="clear" w:color="auto" w:fill="auto"/>
          </w:tcPr>
          <w:p w14:paraId="4E0BA5D0" w14:textId="2A878366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27)</w:t>
            </w:r>
          </w:p>
        </w:tc>
        <w:tc>
          <w:tcPr>
            <w:tcW w:w="0" w:type="auto"/>
            <w:shd w:val="clear" w:color="auto" w:fill="auto"/>
          </w:tcPr>
          <w:p w14:paraId="2FE4F428" w14:textId="06468F8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82</w:t>
            </w:r>
          </w:p>
        </w:tc>
        <w:tc>
          <w:tcPr>
            <w:tcW w:w="0" w:type="auto"/>
            <w:shd w:val="clear" w:color="auto" w:fill="auto"/>
          </w:tcPr>
          <w:p w14:paraId="7D7762F7" w14:textId="750B6AC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25)</w:t>
            </w:r>
          </w:p>
        </w:tc>
        <w:tc>
          <w:tcPr>
            <w:tcW w:w="0" w:type="auto"/>
            <w:shd w:val="clear" w:color="auto" w:fill="auto"/>
          </w:tcPr>
          <w:p w14:paraId="681CA606" w14:textId="32FA2003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20.73</w:t>
            </w:r>
          </w:p>
        </w:tc>
        <w:tc>
          <w:tcPr>
            <w:tcW w:w="0" w:type="auto"/>
            <w:shd w:val="clear" w:color="auto" w:fill="auto"/>
          </w:tcPr>
          <w:p w14:paraId="2E1A1D9B" w14:textId="6C69A958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172F64F5" w14:textId="77777777" w:rsidTr="00741DD3">
        <w:trPr>
          <w:trHeight w:val="390"/>
        </w:trPr>
        <w:tc>
          <w:tcPr>
            <w:tcW w:w="2962" w:type="dxa"/>
            <w:shd w:val="clear" w:color="auto" w:fill="auto"/>
          </w:tcPr>
          <w:p w14:paraId="6C94490E" w14:textId="7777777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Monetary reward</w:t>
            </w:r>
          </w:p>
        </w:tc>
        <w:tc>
          <w:tcPr>
            <w:tcW w:w="801" w:type="dxa"/>
            <w:shd w:val="clear" w:color="auto" w:fill="auto"/>
          </w:tcPr>
          <w:p w14:paraId="0FC393E0" w14:textId="32302C0D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33</w:t>
            </w:r>
          </w:p>
        </w:tc>
        <w:tc>
          <w:tcPr>
            <w:tcW w:w="0" w:type="auto"/>
            <w:shd w:val="clear" w:color="auto" w:fill="auto"/>
          </w:tcPr>
          <w:p w14:paraId="5D0CC088" w14:textId="335B9FC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84)</w:t>
            </w:r>
          </w:p>
        </w:tc>
        <w:tc>
          <w:tcPr>
            <w:tcW w:w="0" w:type="auto"/>
            <w:shd w:val="clear" w:color="auto" w:fill="auto"/>
          </w:tcPr>
          <w:p w14:paraId="4D42F82C" w14:textId="5B3AB7CD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65</w:t>
            </w:r>
          </w:p>
        </w:tc>
        <w:tc>
          <w:tcPr>
            <w:tcW w:w="0" w:type="auto"/>
            <w:shd w:val="clear" w:color="auto" w:fill="auto"/>
          </w:tcPr>
          <w:p w14:paraId="1D3796DD" w14:textId="6BA3B46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70)</w:t>
            </w:r>
          </w:p>
        </w:tc>
        <w:tc>
          <w:tcPr>
            <w:tcW w:w="0" w:type="auto"/>
            <w:shd w:val="clear" w:color="auto" w:fill="auto"/>
          </w:tcPr>
          <w:p w14:paraId="78A35ED1" w14:textId="59721DF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45</w:t>
            </w:r>
          </w:p>
        </w:tc>
        <w:tc>
          <w:tcPr>
            <w:tcW w:w="0" w:type="auto"/>
            <w:shd w:val="clear" w:color="auto" w:fill="auto"/>
          </w:tcPr>
          <w:p w14:paraId="2E798385" w14:textId="1AC2A509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43)</w:t>
            </w:r>
          </w:p>
        </w:tc>
        <w:tc>
          <w:tcPr>
            <w:tcW w:w="0" w:type="auto"/>
            <w:shd w:val="clear" w:color="auto" w:fill="auto"/>
          </w:tcPr>
          <w:p w14:paraId="06B74815" w14:textId="42BD09D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82.36</w:t>
            </w:r>
          </w:p>
        </w:tc>
        <w:tc>
          <w:tcPr>
            <w:tcW w:w="0" w:type="auto"/>
            <w:shd w:val="clear" w:color="auto" w:fill="auto"/>
          </w:tcPr>
          <w:p w14:paraId="4054FB09" w14:textId="2C92748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2621DF39" w14:textId="77777777" w:rsidTr="00741DD3">
        <w:trPr>
          <w:trHeight w:val="423"/>
        </w:trPr>
        <w:tc>
          <w:tcPr>
            <w:tcW w:w="2962" w:type="dxa"/>
            <w:shd w:val="clear" w:color="auto" w:fill="auto"/>
          </w:tcPr>
          <w:p w14:paraId="1040D8EF" w14:textId="38A7D5B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Green pass</w:t>
            </w:r>
          </w:p>
        </w:tc>
        <w:tc>
          <w:tcPr>
            <w:tcW w:w="801" w:type="dxa"/>
            <w:shd w:val="clear" w:color="auto" w:fill="auto"/>
          </w:tcPr>
          <w:p w14:paraId="22CEF8B5" w14:textId="4A8FFA3F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.42</w:t>
            </w:r>
          </w:p>
        </w:tc>
        <w:tc>
          <w:tcPr>
            <w:tcW w:w="0" w:type="auto"/>
            <w:shd w:val="clear" w:color="auto" w:fill="auto"/>
          </w:tcPr>
          <w:p w14:paraId="7927EDD9" w14:textId="7D751121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04)</w:t>
            </w:r>
          </w:p>
        </w:tc>
        <w:tc>
          <w:tcPr>
            <w:tcW w:w="0" w:type="auto"/>
            <w:shd w:val="clear" w:color="auto" w:fill="auto"/>
          </w:tcPr>
          <w:p w14:paraId="0BDCA395" w14:textId="784682F5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67</w:t>
            </w:r>
          </w:p>
        </w:tc>
        <w:tc>
          <w:tcPr>
            <w:tcW w:w="0" w:type="auto"/>
            <w:shd w:val="clear" w:color="auto" w:fill="auto"/>
          </w:tcPr>
          <w:p w14:paraId="2A7C4773" w14:textId="4C93FE30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30)</w:t>
            </w:r>
          </w:p>
        </w:tc>
        <w:tc>
          <w:tcPr>
            <w:tcW w:w="0" w:type="auto"/>
            <w:shd w:val="clear" w:color="auto" w:fill="auto"/>
          </w:tcPr>
          <w:p w14:paraId="7CCDC2B7" w14:textId="62EBD95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24</w:t>
            </w:r>
          </w:p>
        </w:tc>
        <w:tc>
          <w:tcPr>
            <w:tcW w:w="0" w:type="auto"/>
            <w:shd w:val="clear" w:color="auto" w:fill="auto"/>
          </w:tcPr>
          <w:p w14:paraId="7CB3F2AB" w14:textId="337893C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36)</w:t>
            </w:r>
          </w:p>
        </w:tc>
        <w:tc>
          <w:tcPr>
            <w:tcW w:w="0" w:type="auto"/>
            <w:shd w:val="clear" w:color="auto" w:fill="auto"/>
          </w:tcPr>
          <w:p w14:paraId="1E7184A2" w14:textId="4A9B4B9B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01.30</w:t>
            </w:r>
          </w:p>
        </w:tc>
        <w:tc>
          <w:tcPr>
            <w:tcW w:w="0" w:type="auto"/>
            <w:shd w:val="clear" w:color="auto" w:fill="auto"/>
          </w:tcPr>
          <w:p w14:paraId="03F9EDBB" w14:textId="098C431F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  <w:tr w:rsidR="009E15E5" w:rsidRPr="00B76316" w14:paraId="4667EF68" w14:textId="77777777" w:rsidTr="00741DD3">
        <w:trPr>
          <w:trHeight w:val="423"/>
        </w:trPr>
        <w:tc>
          <w:tcPr>
            <w:tcW w:w="2962" w:type="dxa"/>
            <w:tcBorders>
              <w:bottom w:val="single" w:sz="18" w:space="0" w:color="auto"/>
            </w:tcBorders>
            <w:shd w:val="clear" w:color="auto" w:fill="auto"/>
          </w:tcPr>
          <w:p w14:paraId="7C7D61B3" w14:textId="01EDF1EE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 xml:space="preserve">    Monetary </w:t>
            </w:r>
            <w:r w:rsidRPr="00B76316">
              <w:rPr>
                <w:rFonts w:ascii="Arial" w:hAnsi="Arial" w:cs="Arial"/>
                <w:sz w:val="22"/>
                <w:szCs w:val="22"/>
              </w:rPr>
              <w:t>penalty</w:t>
            </w:r>
          </w:p>
        </w:tc>
        <w:tc>
          <w:tcPr>
            <w:tcW w:w="801" w:type="dxa"/>
            <w:tcBorders>
              <w:bottom w:val="single" w:sz="18" w:space="0" w:color="auto"/>
            </w:tcBorders>
            <w:shd w:val="clear" w:color="auto" w:fill="auto"/>
          </w:tcPr>
          <w:p w14:paraId="711A019E" w14:textId="36C582D2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4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0DBCF254" w14:textId="10CB457C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80)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24A93198" w14:textId="7461D2E7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3.68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09E06D16" w14:textId="74A28A59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59)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01C5A8CE" w14:textId="0F43E44A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2.86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16E9A913" w14:textId="77D5FC43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(1.45)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1D080743" w14:textId="7D7D2A45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50.32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14:paraId="580B5926" w14:textId="64F7AFF6" w:rsidR="009E15E5" w:rsidRPr="00B76316" w:rsidRDefault="009E15E5" w:rsidP="009E15E5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76316">
              <w:rPr>
                <w:rFonts w:ascii="Arial" w:eastAsia="Calibri" w:hAnsi="Arial" w:cs="Arial"/>
                <w:sz w:val="22"/>
                <w:szCs w:val="22"/>
              </w:rPr>
              <w:t>&lt;.001</w:t>
            </w:r>
          </w:p>
        </w:tc>
      </w:tr>
    </w:tbl>
    <w:p w14:paraId="1C583223" w14:textId="77777777" w:rsidR="00E41276" w:rsidRPr="00B76316" w:rsidRDefault="00E41276" w:rsidP="00E41276">
      <w:pPr>
        <w:rPr>
          <w:rFonts w:ascii="Arial" w:hAnsi="Arial" w:cs="Arial"/>
          <w:sz w:val="22"/>
          <w:szCs w:val="22"/>
          <w:rtl/>
        </w:rPr>
      </w:pPr>
    </w:p>
    <w:p w14:paraId="7E883BE2" w14:textId="77777777" w:rsidR="00E41276" w:rsidRPr="00B76316" w:rsidRDefault="00E41276" w:rsidP="00E41276">
      <w:pPr>
        <w:rPr>
          <w:rFonts w:ascii="Arial" w:hAnsi="Arial" w:cs="Arial"/>
          <w:sz w:val="22"/>
          <w:szCs w:val="22"/>
          <w:rtl/>
        </w:rPr>
      </w:pPr>
    </w:p>
    <w:p w14:paraId="0E12313C" w14:textId="6F937D81" w:rsidR="00EC0221" w:rsidRPr="00B76316" w:rsidRDefault="00BC4E1C" w:rsidP="00BC4E1C">
      <w:pPr>
        <w:rPr>
          <w:rFonts w:ascii="Arial" w:eastAsia="Calibri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 xml:space="preserve">Note: </w:t>
      </w:r>
      <w:r w:rsidR="00EC0221" w:rsidRPr="00B76316">
        <w:rPr>
          <w:rFonts w:ascii="Arial" w:hAnsi="Arial" w:cs="Arial"/>
          <w:sz w:val="22"/>
          <w:szCs w:val="22"/>
        </w:rPr>
        <w:t xml:space="preserve">the sense of urgency to receive COVID-19 vaccine measured by the item: </w:t>
      </w:r>
      <w:r w:rsidRPr="00B76316">
        <w:rPr>
          <w:rFonts w:ascii="Arial" w:hAnsi="Arial" w:cs="Arial"/>
          <w:sz w:val="22"/>
          <w:szCs w:val="22"/>
        </w:rPr>
        <w:t>"now as the</w:t>
      </w:r>
      <w:r w:rsidR="00EC0221" w:rsidRPr="00B76316">
        <w:rPr>
          <w:rFonts w:ascii="Arial" w:hAnsi="Arial" w:cs="Arial"/>
          <w:sz w:val="22"/>
          <w:szCs w:val="22"/>
        </w:rPr>
        <w:t xml:space="preserve"> vaccine is available, </w:t>
      </w:r>
      <w:r w:rsidRPr="00B76316">
        <w:rPr>
          <w:rFonts w:ascii="Arial" w:hAnsi="Arial" w:cs="Arial"/>
          <w:sz w:val="22"/>
          <w:szCs w:val="22"/>
        </w:rPr>
        <w:t xml:space="preserve">how soon will you get </w:t>
      </w:r>
      <w:r w:rsidR="009318C6" w:rsidRPr="00B76316">
        <w:rPr>
          <w:rFonts w:ascii="Arial" w:hAnsi="Arial" w:cs="Arial"/>
          <w:sz w:val="22"/>
          <w:szCs w:val="22"/>
        </w:rPr>
        <w:t xml:space="preserve">you children </w:t>
      </w:r>
      <w:r w:rsidRPr="00B76316">
        <w:rPr>
          <w:rFonts w:ascii="Arial" w:hAnsi="Arial" w:cs="Arial"/>
          <w:sz w:val="22"/>
          <w:szCs w:val="22"/>
        </w:rPr>
        <w:t xml:space="preserve">vaccinated? </w:t>
      </w:r>
      <w:r w:rsidRPr="00B76316">
        <w:rPr>
          <w:rFonts w:ascii="Arial" w:eastAsia="Calibri" w:hAnsi="Arial" w:cs="Arial"/>
          <w:sz w:val="22"/>
          <w:szCs w:val="22"/>
        </w:rPr>
        <w:t>Immediately, within 3 months or within a year?".</w:t>
      </w:r>
    </w:p>
    <w:p w14:paraId="5B7480E5" w14:textId="65E26470" w:rsidR="00FA70DB" w:rsidRPr="00B76316" w:rsidRDefault="00EC0221" w:rsidP="00366E38">
      <w:pPr>
        <w:rPr>
          <w:rFonts w:ascii="Arial" w:hAnsi="Arial" w:cs="Arial"/>
          <w:sz w:val="22"/>
          <w:szCs w:val="22"/>
        </w:rPr>
      </w:pPr>
      <w:r w:rsidRPr="00B76316">
        <w:rPr>
          <w:rFonts w:ascii="Arial" w:hAnsi="Arial" w:cs="Arial"/>
          <w:sz w:val="22"/>
          <w:szCs w:val="22"/>
        </w:rPr>
        <w:t xml:space="preserve">HBM and incentives Items Response scale: 1-6 </w:t>
      </w:r>
      <w:bookmarkEnd w:id="0"/>
      <w:r w:rsidR="009318C6" w:rsidRPr="00B76316">
        <w:rPr>
          <w:rFonts w:ascii="Arial" w:hAnsi="Arial" w:cs="Arial"/>
          <w:sz w:val="22"/>
          <w:szCs w:val="22"/>
        </w:rPr>
        <w:t>agreement</w:t>
      </w:r>
    </w:p>
    <w:sectPr w:rsidR="00FA70DB" w:rsidRPr="00B76316" w:rsidSect="00B90204">
      <w:headerReference w:type="default" r:id="rId8"/>
      <w:footerReference w:type="even" r:id="rId9"/>
      <w:footerReference w:type="default" r:id="rId10"/>
      <w:pgSz w:w="15842" w:h="12242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54BDE" w14:textId="77777777" w:rsidR="00C54286" w:rsidRDefault="00C54286">
      <w:r>
        <w:separator/>
      </w:r>
    </w:p>
  </w:endnote>
  <w:endnote w:type="continuationSeparator" w:id="0">
    <w:p w14:paraId="4F808ACA" w14:textId="77777777" w:rsidR="00C54286" w:rsidRDefault="00C54286">
      <w:r>
        <w:continuationSeparator/>
      </w:r>
    </w:p>
  </w:endnote>
  <w:endnote w:type="continuationNotice" w:id="1">
    <w:p w14:paraId="2A2D621A" w14:textId="77777777" w:rsidR="00C54286" w:rsidRDefault="00C542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rkeley LT Book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10486" w14:textId="77777777" w:rsidR="005D372C" w:rsidRDefault="005D372C" w:rsidP="00AA779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575230" w14:textId="77777777" w:rsidR="005D372C" w:rsidRDefault="005D3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1EC23" w14:textId="77777777" w:rsidR="005D372C" w:rsidRDefault="005D372C" w:rsidP="00AA779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6</w:t>
    </w:r>
    <w:r>
      <w:rPr>
        <w:rStyle w:val="PageNumber"/>
      </w:rPr>
      <w:fldChar w:fldCharType="end"/>
    </w:r>
  </w:p>
  <w:p w14:paraId="717CC3FE" w14:textId="77777777" w:rsidR="005D372C" w:rsidRDefault="005D37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840507" w14:textId="77777777" w:rsidR="00C54286" w:rsidRDefault="00C54286">
      <w:r>
        <w:separator/>
      </w:r>
    </w:p>
  </w:footnote>
  <w:footnote w:type="continuationSeparator" w:id="0">
    <w:p w14:paraId="339FE3D1" w14:textId="77777777" w:rsidR="00C54286" w:rsidRDefault="00C54286">
      <w:r>
        <w:continuationSeparator/>
      </w:r>
    </w:p>
  </w:footnote>
  <w:footnote w:type="continuationNotice" w:id="1">
    <w:p w14:paraId="754E3230" w14:textId="77777777" w:rsidR="00C54286" w:rsidRDefault="00C542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29991" w14:textId="77777777" w:rsidR="005D372C" w:rsidRDefault="005D372C">
    <w:pPr>
      <w:pStyle w:val="Header"/>
    </w:pPr>
  </w:p>
  <w:p w14:paraId="328A37E7" w14:textId="77777777" w:rsidR="005D372C" w:rsidRPr="008F41DA" w:rsidRDefault="005D37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B63DC"/>
    <w:multiLevelType w:val="hybridMultilevel"/>
    <w:tmpl w:val="66FE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55FF6"/>
    <w:multiLevelType w:val="hybridMultilevel"/>
    <w:tmpl w:val="9460C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A4615"/>
    <w:multiLevelType w:val="hybridMultilevel"/>
    <w:tmpl w:val="9564B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7C2B78"/>
    <w:multiLevelType w:val="hybridMultilevel"/>
    <w:tmpl w:val="BFC6A3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8C40C5"/>
    <w:multiLevelType w:val="multilevel"/>
    <w:tmpl w:val="11206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CA5E04"/>
    <w:multiLevelType w:val="hybridMultilevel"/>
    <w:tmpl w:val="D1E0146E"/>
    <w:lvl w:ilvl="0" w:tplc="B1F0C584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yNDA1NTcwMzMwNDJV0lEKTi0uzszPAykwrAUAMvGoSywAAAA="/>
  </w:docVars>
  <w:rsids>
    <w:rsidRoot w:val="003B7412"/>
    <w:rsid w:val="000010DD"/>
    <w:rsid w:val="00001596"/>
    <w:rsid w:val="00002499"/>
    <w:rsid w:val="00002BA7"/>
    <w:rsid w:val="00003E1A"/>
    <w:rsid w:val="000043EF"/>
    <w:rsid w:val="00004BA0"/>
    <w:rsid w:val="00005CD6"/>
    <w:rsid w:val="000068D8"/>
    <w:rsid w:val="00006F66"/>
    <w:rsid w:val="00007FA1"/>
    <w:rsid w:val="000129C8"/>
    <w:rsid w:val="00012E04"/>
    <w:rsid w:val="00012ED3"/>
    <w:rsid w:val="00014706"/>
    <w:rsid w:val="0001596C"/>
    <w:rsid w:val="00017B70"/>
    <w:rsid w:val="00017C9E"/>
    <w:rsid w:val="000202E8"/>
    <w:rsid w:val="00020DC3"/>
    <w:rsid w:val="00020F48"/>
    <w:rsid w:val="00021733"/>
    <w:rsid w:val="00021E05"/>
    <w:rsid w:val="0002290C"/>
    <w:rsid w:val="00022AF8"/>
    <w:rsid w:val="000233BC"/>
    <w:rsid w:val="00023480"/>
    <w:rsid w:val="00023E8A"/>
    <w:rsid w:val="00023F9B"/>
    <w:rsid w:val="00026962"/>
    <w:rsid w:val="00026D56"/>
    <w:rsid w:val="00026FF3"/>
    <w:rsid w:val="00027174"/>
    <w:rsid w:val="000300E2"/>
    <w:rsid w:val="00030C98"/>
    <w:rsid w:val="000321F7"/>
    <w:rsid w:val="000333E7"/>
    <w:rsid w:val="000342C6"/>
    <w:rsid w:val="000342C7"/>
    <w:rsid w:val="000355F2"/>
    <w:rsid w:val="00037490"/>
    <w:rsid w:val="000376ED"/>
    <w:rsid w:val="00037A2B"/>
    <w:rsid w:val="00037D2F"/>
    <w:rsid w:val="000403B2"/>
    <w:rsid w:val="00040FB9"/>
    <w:rsid w:val="0004114A"/>
    <w:rsid w:val="0004114C"/>
    <w:rsid w:val="00041190"/>
    <w:rsid w:val="0004171C"/>
    <w:rsid w:val="00041951"/>
    <w:rsid w:val="00041D0E"/>
    <w:rsid w:val="00043773"/>
    <w:rsid w:val="000439F1"/>
    <w:rsid w:val="00043DBF"/>
    <w:rsid w:val="00044607"/>
    <w:rsid w:val="000453C3"/>
    <w:rsid w:val="000454B3"/>
    <w:rsid w:val="00047086"/>
    <w:rsid w:val="00047556"/>
    <w:rsid w:val="0005166B"/>
    <w:rsid w:val="00052624"/>
    <w:rsid w:val="000536B4"/>
    <w:rsid w:val="0005458B"/>
    <w:rsid w:val="00055083"/>
    <w:rsid w:val="0005574C"/>
    <w:rsid w:val="00055FA7"/>
    <w:rsid w:val="00056584"/>
    <w:rsid w:val="00056ACF"/>
    <w:rsid w:val="0005786F"/>
    <w:rsid w:val="0006180C"/>
    <w:rsid w:val="00063E42"/>
    <w:rsid w:val="00063FB5"/>
    <w:rsid w:val="000640E1"/>
    <w:rsid w:val="0006422F"/>
    <w:rsid w:val="000642B2"/>
    <w:rsid w:val="00065F87"/>
    <w:rsid w:val="000669C8"/>
    <w:rsid w:val="00066AB5"/>
    <w:rsid w:val="00067366"/>
    <w:rsid w:val="0006799E"/>
    <w:rsid w:val="0007023B"/>
    <w:rsid w:val="000709D8"/>
    <w:rsid w:val="00071046"/>
    <w:rsid w:val="000714D2"/>
    <w:rsid w:val="000725A3"/>
    <w:rsid w:val="00072BC8"/>
    <w:rsid w:val="00072E1D"/>
    <w:rsid w:val="000730AA"/>
    <w:rsid w:val="00075C3E"/>
    <w:rsid w:val="0007689C"/>
    <w:rsid w:val="00077A9E"/>
    <w:rsid w:val="00080862"/>
    <w:rsid w:val="00080D38"/>
    <w:rsid w:val="0008148F"/>
    <w:rsid w:val="000815DE"/>
    <w:rsid w:val="00083FA7"/>
    <w:rsid w:val="00090506"/>
    <w:rsid w:val="0009099D"/>
    <w:rsid w:val="00090F84"/>
    <w:rsid w:val="00091817"/>
    <w:rsid w:val="0009185A"/>
    <w:rsid w:val="00093E7A"/>
    <w:rsid w:val="00094109"/>
    <w:rsid w:val="000944DD"/>
    <w:rsid w:val="00095860"/>
    <w:rsid w:val="00095C43"/>
    <w:rsid w:val="00095F78"/>
    <w:rsid w:val="000961D8"/>
    <w:rsid w:val="00096CB1"/>
    <w:rsid w:val="000971EE"/>
    <w:rsid w:val="000A0246"/>
    <w:rsid w:val="000A0ED1"/>
    <w:rsid w:val="000A1DF3"/>
    <w:rsid w:val="000A2A07"/>
    <w:rsid w:val="000A3414"/>
    <w:rsid w:val="000A4BAB"/>
    <w:rsid w:val="000A4BF6"/>
    <w:rsid w:val="000A79A1"/>
    <w:rsid w:val="000B0686"/>
    <w:rsid w:val="000B16EC"/>
    <w:rsid w:val="000B37DB"/>
    <w:rsid w:val="000B4B38"/>
    <w:rsid w:val="000B5FD4"/>
    <w:rsid w:val="000B64E6"/>
    <w:rsid w:val="000B657A"/>
    <w:rsid w:val="000C11F0"/>
    <w:rsid w:val="000C1573"/>
    <w:rsid w:val="000C2300"/>
    <w:rsid w:val="000C2329"/>
    <w:rsid w:val="000C3870"/>
    <w:rsid w:val="000C38F7"/>
    <w:rsid w:val="000C5173"/>
    <w:rsid w:val="000C5CA9"/>
    <w:rsid w:val="000C6416"/>
    <w:rsid w:val="000C7AE1"/>
    <w:rsid w:val="000D0B23"/>
    <w:rsid w:val="000D0E43"/>
    <w:rsid w:val="000D3974"/>
    <w:rsid w:val="000D3A5D"/>
    <w:rsid w:val="000D4CF4"/>
    <w:rsid w:val="000D5689"/>
    <w:rsid w:val="000D58E7"/>
    <w:rsid w:val="000D7A52"/>
    <w:rsid w:val="000D7BA8"/>
    <w:rsid w:val="000E0D2B"/>
    <w:rsid w:val="000E1899"/>
    <w:rsid w:val="000E33B9"/>
    <w:rsid w:val="000E3BC5"/>
    <w:rsid w:val="000E5467"/>
    <w:rsid w:val="000E5DDF"/>
    <w:rsid w:val="000E6727"/>
    <w:rsid w:val="000E6831"/>
    <w:rsid w:val="000E7ABD"/>
    <w:rsid w:val="000F2EE7"/>
    <w:rsid w:val="000F2F80"/>
    <w:rsid w:val="000F38B8"/>
    <w:rsid w:val="000F412B"/>
    <w:rsid w:val="000F43E1"/>
    <w:rsid w:val="000F4568"/>
    <w:rsid w:val="000F5D4B"/>
    <w:rsid w:val="000F68FD"/>
    <w:rsid w:val="000F7ACA"/>
    <w:rsid w:val="00101B7D"/>
    <w:rsid w:val="001021AC"/>
    <w:rsid w:val="00102AB2"/>
    <w:rsid w:val="00103D34"/>
    <w:rsid w:val="00104C65"/>
    <w:rsid w:val="0010528F"/>
    <w:rsid w:val="001056C0"/>
    <w:rsid w:val="00105D25"/>
    <w:rsid w:val="00110858"/>
    <w:rsid w:val="00110E62"/>
    <w:rsid w:val="001115C3"/>
    <w:rsid w:val="001115D2"/>
    <w:rsid w:val="0011241C"/>
    <w:rsid w:val="00114245"/>
    <w:rsid w:val="00114A3C"/>
    <w:rsid w:val="00115362"/>
    <w:rsid w:val="00115364"/>
    <w:rsid w:val="00116CDE"/>
    <w:rsid w:val="00116E4D"/>
    <w:rsid w:val="00117363"/>
    <w:rsid w:val="00117790"/>
    <w:rsid w:val="00121702"/>
    <w:rsid w:val="00121B10"/>
    <w:rsid w:val="00122058"/>
    <w:rsid w:val="001233AB"/>
    <w:rsid w:val="00124C4F"/>
    <w:rsid w:val="001265C7"/>
    <w:rsid w:val="0012666C"/>
    <w:rsid w:val="001273AB"/>
    <w:rsid w:val="001314D1"/>
    <w:rsid w:val="00131AB9"/>
    <w:rsid w:val="00131FD8"/>
    <w:rsid w:val="001331D3"/>
    <w:rsid w:val="00133548"/>
    <w:rsid w:val="00134418"/>
    <w:rsid w:val="00134EDF"/>
    <w:rsid w:val="00135097"/>
    <w:rsid w:val="00135F22"/>
    <w:rsid w:val="00136252"/>
    <w:rsid w:val="00140D00"/>
    <w:rsid w:val="0014206D"/>
    <w:rsid w:val="001422A5"/>
    <w:rsid w:val="00142868"/>
    <w:rsid w:val="00142B9A"/>
    <w:rsid w:val="00143213"/>
    <w:rsid w:val="00143A24"/>
    <w:rsid w:val="00143B30"/>
    <w:rsid w:val="001461FB"/>
    <w:rsid w:val="001474C0"/>
    <w:rsid w:val="00150035"/>
    <w:rsid w:val="00150239"/>
    <w:rsid w:val="0015038D"/>
    <w:rsid w:val="00151088"/>
    <w:rsid w:val="001523E9"/>
    <w:rsid w:val="001547C7"/>
    <w:rsid w:val="001547DD"/>
    <w:rsid w:val="00154BFF"/>
    <w:rsid w:val="001561EB"/>
    <w:rsid w:val="00163DA1"/>
    <w:rsid w:val="001650FD"/>
    <w:rsid w:val="001651F5"/>
    <w:rsid w:val="0016623F"/>
    <w:rsid w:val="00166406"/>
    <w:rsid w:val="00167541"/>
    <w:rsid w:val="00172B27"/>
    <w:rsid w:val="00172FB7"/>
    <w:rsid w:val="001732A7"/>
    <w:rsid w:val="001747B0"/>
    <w:rsid w:val="00174D39"/>
    <w:rsid w:val="00174D3D"/>
    <w:rsid w:val="00175E7E"/>
    <w:rsid w:val="00177543"/>
    <w:rsid w:val="00181164"/>
    <w:rsid w:val="0018222F"/>
    <w:rsid w:val="001828D2"/>
    <w:rsid w:val="00183204"/>
    <w:rsid w:val="00184047"/>
    <w:rsid w:val="001854C2"/>
    <w:rsid w:val="00186179"/>
    <w:rsid w:val="00186709"/>
    <w:rsid w:val="00186E0E"/>
    <w:rsid w:val="00186EDD"/>
    <w:rsid w:val="00186F4F"/>
    <w:rsid w:val="00187F0B"/>
    <w:rsid w:val="00190052"/>
    <w:rsid w:val="00192E6C"/>
    <w:rsid w:val="00193871"/>
    <w:rsid w:val="00195794"/>
    <w:rsid w:val="001971F2"/>
    <w:rsid w:val="001A035A"/>
    <w:rsid w:val="001A0D39"/>
    <w:rsid w:val="001A2E4E"/>
    <w:rsid w:val="001A31B9"/>
    <w:rsid w:val="001A327E"/>
    <w:rsid w:val="001A3B75"/>
    <w:rsid w:val="001A58CC"/>
    <w:rsid w:val="001A5BE8"/>
    <w:rsid w:val="001A679D"/>
    <w:rsid w:val="001A683E"/>
    <w:rsid w:val="001A6D8A"/>
    <w:rsid w:val="001A6DD2"/>
    <w:rsid w:val="001A6FE1"/>
    <w:rsid w:val="001A75F9"/>
    <w:rsid w:val="001A777E"/>
    <w:rsid w:val="001B0D54"/>
    <w:rsid w:val="001B17E7"/>
    <w:rsid w:val="001B38C0"/>
    <w:rsid w:val="001B3C25"/>
    <w:rsid w:val="001B40F6"/>
    <w:rsid w:val="001B52C5"/>
    <w:rsid w:val="001B5F1D"/>
    <w:rsid w:val="001B6BF3"/>
    <w:rsid w:val="001B6C90"/>
    <w:rsid w:val="001B7003"/>
    <w:rsid w:val="001B7079"/>
    <w:rsid w:val="001B73A7"/>
    <w:rsid w:val="001B7582"/>
    <w:rsid w:val="001B7FD3"/>
    <w:rsid w:val="001C0174"/>
    <w:rsid w:val="001C0756"/>
    <w:rsid w:val="001C0C13"/>
    <w:rsid w:val="001C0DE6"/>
    <w:rsid w:val="001C1F4C"/>
    <w:rsid w:val="001C3044"/>
    <w:rsid w:val="001C33A5"/>
    <w:rsid w:val="001C3FFA"/>
    <w:rsid w:val="001C4BBE"/>
    <w:rsid w:val="001C512D"/>
    <w:rsid w:val="001C60A3"/>
    <w:rsid w:val="001C6227"/>
    <w:rsid w:val="001C695D"/>
    <w:rsid w:val="001C7D1A"/>
    <w:rsid w:val="001D02B1"/>
    <w:rsid w:val="001D087A"/>
    <w:rsid w:val="001D296B"/>
    <w:rsid w:val="001D2BAD"/>
    <w:rsid w:val="001D2E56"/>
    <w:rsid w:val="001D2F01"/>
    <w:rsid w:val="001D3D81"/>
    <w:rsid w:val="001D5F0F"/>
    <w:rsid w:val="001D61ED"/>
    <w:rsid w:val="001D7965"/>
    <w:rsid w:val="001E0074"/>
    <w:rsid w:val="001E27EE"/>
    <w:rsid w:val="001E2D45"/>
    <w:rsid w:val="001E3D95"/>
    <w:rsid w:val="001E3F68"/>
    <w:rsid w:val="001E4209"/>
    <w:rsid w:val="001E5100"/>
    <w:rsid w:val="001E54DF"/>
    <w:rsid w:val="001E717B"/>
    <w:rsid w:val="001E7602"/>
    <w:rsid w:val="001F0A54"/>
    <w:rsid w:val="001F0D14"/>
    <w:rsid w:val="001F13C5"/>
    <w:rsid w:val="001F148C"/>
    <w:rsid w:val="001F3D96"/>
    <w:rsid w:val="001F4335"/>
    <w:rsid w:val="001F45C3"/>
    <w:rsid w:val="001F57F2"/>
    <w:rsid w:val="001F5B25"/>
    <w:rsid w:val="001F620E"/>
    <w:rsid w:val="001F6D2E"/>
    <w:rsid w:val="001F76F8"/>
    <w:rsid w:val="001F7854"/>
    <w:rsid w:val="002001EF"/>
    <w:rsid w:val="00200A3E"/>
    <w:rsid w:val="00202A6B"/>
    <w:rsid w:val="0020471F"/>
    <w:rsid w:val="00204D2A"/>
    <w:rsid w:val="002055D9"/>
    <w:rsid w:val="00205CC3"/>
    <w:rsid w:val="002067E1"/>
    <w:rsid w:val="00206C87"/>
    <w:rsid w:val="00206F1E"/>
    <w:rsid w:val="00207C4D"/>
    <w:rsid w:val="0021066F"/>
    <w:rsid w:val="0021069A"/>
    <w:rsid w:val="00210A70"/>
    <w:rsid w:val="00211945"/>
    <w:rsid w:val="00211CDC"/>
    <w:rsid w:val="002128AC"/>
    <w:rsid w:val="0021338D"/>
    <w:rsid w:val="00215C05"/>
    <w:rsid w:val="00216431"/>
    <w:rsid w:val="00216B68"/>
    <w:rsid w:val="00220877"/>
    <w:rsid w:val="00220888"/>
    <w:rsid w:val="00220BB7"/>
    <w:rsid w:val="0022210D"/>
    <w:rsid w:val="0022233C"/>
    <w:rsid w:val="00222C36"/>
    <w:rsid w:val="0022418A"/>
    <w:rsid w:val="002243CC"/>
    <w:rsid w:val="00224609"/>
    <w:rsid w:val="00224EC8"/>
    <w:rsid w:val="002251DC"/>
    <w:rsid w:val="00225779"/>
    <w:rsid w:val="00225CCE"/>
    <w:rsid w:val="00230D39"/>
    <w:rsid w:val="002314DC"/>
    <w:rsid w:val="00231913"/>
    <w:rsid w:val="0023384D"/>
    <w:rsid w:val="0023444E"/>
    <w:rsid w:val="00234F73"/>
    <w:rsid w:val="00235433"/>
    <w:rsid w:val="00235E85"/>
    <w:rsid w:val="00236504"/>
    <w:rsid w:val="00236AA7"/>
    <w:rsid w:val="002407AC"/>
    <w:rsid w:val="00240AEF"/>
    <w:rsid w:val="0024113A"/>
    <w:rsid w:val="0024116C"/>
    <w:rsid w:val="00242669"/>
    <w:rsid w:val="00245634"/>
    <w:rsid w:val="002457F1"/>
    <w:rsid w:val="002458DD"/>
    <w:rsid w:val="00245921"/>
    <w:rsid w:val="00245C9A"/>
    <w:rsid w:val="00246508"/>
    <w:rsid w:val="00246B2D"/>
    <w:rsid w:val="00246F4D"/>
    <w:rsid w:val="00247281"/>
    <w:rsid w:val="002473A4"/>
    <w:rsid w:val="0024754B"/>
    <w:rsid w:val="002509E9"/>
    <w:rsid w:val="00251C50"/>
    <w:rsid w:val="00251EAA"/>
    <w:rsid w:val="00253190"/>
    <w:rsid w:val="002561D5"/>
    <w:rsid w:val="00256B53"/>
    <w:rsid w:val="00257DC4"/>
    <w:rsid w:val="002606AB"/>
    <w:rsid w:val="00261862"/>
    <w:rsid w:val="0026278B"/>
    <w:rsid w:val="00265485"/>
    <w:rsid w:val="00265E95"/>
    <w:rsid w:val="00266736"/>
    <w:rsid w:val="00266A68"/>
    <w:rsid w:val="00266DBA"/>
    <w:rsid w:val="00272BAA"/>
    <w:rsid w:val="00275C02"/>
    <w:rsid w:val="00277FA3"/>
    <w:rsid w:val="0028003D"/>
    <w:rsid w:val="002801CF"/>
    <w:rsid w:val="00280DCA"/>
    <w:rsid w:val="002815A3"/>
    <w:rsid w:val="00281D75"/>
    <w:rsid w:val="002831F9"/>
    <w:rsid w:val="002838CA"/>
    <w:rsid w:val="00284C19"/>
    <w:rsid w:val="00285B71"/>
    <w:rsid w:val="00285CD5"/>
    <w:rsid w:val="002875E3"/>
    <w:rsid w:val="0028774B"/>
    <w:rsid w:val="0029007C"/>
    <w:rsid w:val="00290A44"/>
    <w:rsid w:val="00291445"/>
    <w:rsid w:val="00291A55"/>
    <w:rsid w:val="00291D9B"/>
    <w:rsid w:val="0029234F"/>
    <w:rsid w:val="00293232"/>
    <w:rsid w:val="00293A93"/>
    <w:rsid w:val="00296470"/>
    <w:rsid w:val="002967AC"/>
    <w:rsid w:val="00296A2D"/>
    <w:rsid w:val="00296D58"/>
    <w:rsid w:val="00297BA2"/>
    <w:rsid w:val="00297D9B"/>
    <w:rsid w:val="00297F32"/>
    <w:rsid w:val="002A0193"/>
    <w:rsid w:val="002A03A3"/>
    <w:rsid w:val="002A1116"/>
    <w:rsid w:val="002A1442"/>
    <w:rsid w:val="002A17BF"/>
    <w:rsid w:val="002A2FC7"/>
    <w:rsid w:val="002A4727"/>
    <w:rsid w:val="002A6865"/>
    <w:rsid w:val="002A6C9D"/>
    <w:rsid w:val="002A6F9D"/>
    <w:rsid w:val="002A70D6"/>
    <w:rsid w:val="002A7A74"/>
    <w:rsid w:val="002A7F2D"/>
    <w:rsid w:val="002B14D2"/>
    <w:rsid w:val="002B199F"/>
    <w:rsid w:val="002B4F0F"/>
    <w:rsid w:val="002B5C9D"/>
    <w:rsid w:val="002B5E22"/>
    <w:rsid w:val="002B6649"/>
    <w:rsid w:val="002B6733"/>
    <w:rsid w:val="002B77A9"/>
    <w:rsid w:val="002B78D6"/>
    <w:rsid w:val="002C0690"/>
    <w:rsid w:val="002C10EB"/>
    <w:rsid w:val="002C15A7"/>
    <w:rsid w:val="002C1727"/>
    <w:rsid w:val="002C1F32"/>
    <w:rsid w:val="002C20EE"/>
    <w:rsid w:val="002C3C74"/>
    <w:rsid w:val="002C51B3"/>
    <w:rsid w:val="002C52E2"/>
    <w:rsid w:val="002C5E22"/>
    <w:rsid w:val="002C64B8"/>
    <w:rsid w:val="002C6C31"/>
    <w:rsid w:val="002C70EE"/>
    <w:rsid w:val="002C7E09"/>
    <w:rsid w:val="002D031B"/>
    <w:rsid w:val="002D20EA"/>
    <w:rsid w:val="002D295C"/>
    <w:rsid w:val="002D343C"/>
    <w:rsid w:val="002D46F4"/>
    <w:rsid w:val="002D585F"/>
    <w:rsid w:val="002D7630"/>
    <w:rsid w:val="002E0C67"/>
    <w:rsid w:val="002E14C1"/>
    <w:rsid w:val="002E1734"/>
    <w:rsid w:val="002E2FD0"/>
    <w:rsid w:val="002E3487"/>
    <w:rsid w:val="002E3B6C"/>
    <w:rsid w:val="002E6157"/>
    <w:rsid w:val="002E615F"/>
    <w:rsid w:val="002E64CA"/>
    <w:rsid w:val="002E6BF9"/>
    <w:rsid w:val="002E77A2"/>
    <w:rsid w:val="002F06DF"/>
    <w:rsid w:val="002F0C63"/>
    <w:rsid w:val="002F23DB"/>
    <w:rsid w:val="002F2AA5"/>
    <w:rsid w:val="002F3314"/>
    <w:rsid w:val="002F3BD2"/>
    <w:rsid w:val="002F4A4E"/>
    <w:rsid w:val="002F686F"/>
    <w:rsid w:val="002F6905"/>
    <w:rsid w:val="002F6D23"/>
    <w:rsid w:val="002F7E16"/>
    <w:rsid w:val="00300C30"/>
    <w:rsid w:val="00300F84"/>
    <w:rsid w:val="003015E7"/>
    <w:rsid w:val="003019E3"/>
    <w:rsid w:val="00301F0E"/>
    <w:rsid w:val="003027C6"/>
    <w:rsid w:val="0030283F"/>
    <w:rsid w:val="0030383C"/>
    <w:rsid w:val="00305D57"/>
    <w:rsid w:val="00306A17"/>
    <w:rsid w:val="00306D21"/>
    <w:rsid w:val="00307529"/>
    <w:rsid w:val="00310265"/>
    <w:rsid w:val="00312347"/>
    <w:rsid w:val="0031297F"/>
    <w:rsid w:val="00314533"/>
    <w:rsid w:val="00315A6B"/>
    <w:rsid w:val="00316708"/>
    <w:rsid w:val="003167A7"/>
    <w:rsid w:val="00317FF3"/>
    <w:rsid w:val="003214A5"/>
    <w:rsid w:val="00321546"/>
    <w:rsid w:val="00322DEA"/>
    <w:rsid w:val="003230A8"/>
    <w:rsid w:val="0032709A"/>
    <w:rsid w:val="003277FB"/>
    <w:rsid w:val="003306E0"/>
    <w:rsid w:val="003312D7"/>
    <w:rsid w:val="003322D4"/>
    <w:rsid w:val="00332819"/>
    <w:rsid w:val="00334302"/>
    <w:rsid w:val="003348B5"/>
    <w:rsid w:val="003348C4"/>
    <w:rsid w:val="0033549D"/>
    <w:rsid w:val="003359DF"/>
    <w:rsid w:val="00335A53"/>
    <w:rsid w:val="00335D56"/>
    <w:rsid w:val="003369BB"/>
    <w:rsid w:val="00336B7F"/>
    <w:rsid w:val="00336C3E"/>
    <w:rsid w:val="00337280"/>
    <w:rsid w:val="00337CBD"/>
    <w:rsid w:val="00341792"/>
    <w:rsid w:val="00341BBA"/>
    <w:rsid w:val="00342265"/>
    <w:rsid w:val="00342AE3"/>
    <w:rsid w:val="00342F8A"/>
    <w:rsid w:val="003432F6"/>
    <w:rsid w:val="00343BD7"/>
    <w:rsid w:val="0034441D"/>
    <w:rsid w:val="00345AA7"/>
    <w:rsid w:val="0034747C"/>
    <w:rsid w:val="00351389"/>
    <w:rsid w:val="003518C4"/>
    <w:rsid w:val="00352456"/>
    <w:rsid w:val="00352631"/>
    <w:rsid w:val="00352A4F"/>
    <w:rsid w:val="003539D6"/>
    <w:rsid w:val="00354673"/>
    <w:rsid w:val="00356873"/>
    <w:rsid w:val="00360B07"/>
    <w:rsid w:val="003612E8"/>
    <w:rsid w:val="0036252C"/>
    <w:rsid w:val="00362AAE"/>
    <w:rsid w:val="00365387"/>
    <w:rsid w:val="0036543D"/>
    <w:rsid w:val="00366194"/>
    <w:rsid w:val="0036696F"/>
    <w:rsid w:val="00366E38"/>
    <w:rsid w:val="003671B4"/>
    <w:rsid w:val="003676A7"/>
    <w:rsid w:val="0037190A"/>
    <w:rsid w:val="00372B98"/>
    <w:rsid w:val="003743B5"/>
    <w:rsid w:val="003747DA"/>
    <w:rsid w:val="00375301"/>
    <w:rsid w:val="00381449"/>
    <w:rsid w:val="00381918"/>
    <w:rsid w:val="003819E0"/>
    <w:rsid w:val="00382761"/>
    <w:rsid w:val="00382A9A"/>
    <w:rsid w:val="00382AA6"/>
    <w:rsid w:val="00383119"/>
    <w:rsid w:val="003834FD"/>
    <w:rsid w:val="00384281"/>
    <w:rsid w:val="0038734C"/>
    <w:rsid w:val="00387E32"/>
    <w:rsid w:val="00390F77"/>
    <w:rsid w:val="00390FE8"/>
    <w:rsid w:val="00391181"/>
    <w:rsid w:val="00393B57"/>
    <w:rsid w:val="00393F34"/>
    <w:rsid w:val="00394169"/>
    <w:rsid w:val="00394E36"/>
    <w:rsid w:val="003953E4"/>
    <w:rsid w:val="0039581B"/>
    <w:rsid w:val="0039591C"/>
    <w:rsid w:val="00395FBF"/>
    <w:rsid w:val="00396894"/>
    <w:rsid w:val="003977E0"/>
    <w:rsid w:val="00397FEB"/>
    <w:rsid w:val="003A17CC"/>
    <w:rsid w:val="003A63FF"/>
    <w:rsid w:val="003A7770"/>
    <w:rsid w:val="003B02E3"/>
    <w:rsid w:val="003B12A0"/>
    <w:rsid w:val="003B2A33"/>
    <w:rsid w:val="003B2EDD"/>
    <w:rsid w:val="003B3549"/>
    <w:rsid w:val="003B3CE0"/>
    <w:rsid w:val="003B46FF"/>
    <w:rsid w:val="003B4D80"/>
    <w:rsid w:val="003B5200"/>
    <w:rsid w:val="003B5842"/>
    <w:rsid w:val="003B5C58"/>
    <w:rsid w:val="003B5CF7"/>
    <w:rsid w:val="003B6247"/>
    <w:rsid w:val="003B6615"/>
    <w:rsid w:val="003B67A9"/>
    <w:rsid w:val="003B6A8E"/>
    <w:rsid w:val="003B72C4"/>
    <w:rsid w:val="003B7412"/>
    <w:rsid w:val="003C295D"/>
    <w:rsid w:val="003C37C5"/>
    <w:rsid w:val="003C3846"/>
    <w:rsid w:val="003C3D51"/>
    <w:rsid w:val="003C4177"/>
    <w:rsid w:val="003C45CB"/>
    <w:rsid w:val="003C4DC2"/>
    <w:rsid w:val="003C5741"/>
    <w:rsid w:val="003C5B0C"/>
    <w:rsid w:val="003C5EEC"/>
    <w:rsid w:val="003C6D50"/>
    <w:rsid w:val="003C7615"/>
    <w:rsid w:val="003D1E7A"/>
    <w:rsid w:val="003D28AA"/>
    <w:rsid w:val="003D3354"/>
    <w:rsid w:val="003D3A2B"/>
    <w:rsid w:val="003D3B51"/>
    <w:rsid w:val="003D45F8"/>
    <w:rsid w:val="003D51F4"/>
    <w:rsid w:val="003D6CD2"/>
    <w:rsid w:val="003D72C6"/>
    <w:rsid w:val="003D7FBD"/>
    <w:rsid w:val="003E0D9D"/>
    <w:rsid w:val="003E171B"/>
    <w:rsid w:val="003E263C"/>
    <w:rsid w:val="003E46C9"/>
    <w:rsid w:val="003E4721"/>
    <w:rsid w:val="003E69C7"/>
    <w:rsid w:val="003E6B3A"/>
    <w:rsid w:val="003E7380"/>
    <w:rsid w:val="003F0CA5"/>
    <w:rsid w:val="003F0D8D"/>
    <w:rsid w:val="003F1466"/>
    <w:rsid w:val="003F18CD"/>
    <w:rsid w:val="003F1910"/>
    <w:rsid w:val="003F31F7"/>
    <w:rsid w:val="003F43D8"/>
    <w:rsid w:val="003F4DC9"/>
    <w:rsid w:val="003F686E"/>
    <w:rsid w:val="004000F6"/>
    <w:rsid w:val="0040040B"/>
    <w:rsid w:val="00400662"/>
    <w:rsid w:val="00400E94"/>
    <w:rsid w:val="0040165A"/>
    <w:rsid w:val="00403CEE"/>
    <w:rsid w:val="00403FB6"/>
    <w:rsid w:val="0040588D"/>
    <w:rsid w:val="00406815"/>
    <w:rsid w:val="0041000A"/>
    <w:rsid w:val="00410B2B"/>
    <w:rsid w:val="00411A5C"/>
    <w:rsid w:val="004123E0"/>
    <w:rsid w:val="004123EC"/>
    <w:rsid w:val="004126B2"/>
    <w:rsid w:val="00412CFF"/>
    <w:rsid w:val="00413538"/>
    <w:rsid w:val="00413B57"/>
    <w:rsid w:val="00413EB1"/>
    <w:rsid w:val="00415B6F"/>
    <w:rsid w:val="00416434"/>
    <w:rsid w:val="00417DCC"/>
    <w:rsid w:val="00422C3B"/>
    <w:rsid w:val="00423552"/>
    <w:rsid w:val="004236F4"/>
    <w:rsid w:val="00423F7B"/>
    <w:rsid w:val="004250A9"/>
    <w:rsid w:val="00431CAA"/>
    <w:rsid w:val="004321C2"/>
    <w:rsid w:val="00433517"/>
    <w:rsid w:val="004337CE"/>
    <w:rsid w:val="004343A4"/>
    <w:rsid w:val="00435968"/>
    <w:rsid w:val="004365B1"/>
    <w:rsid w:val="00437A56"/>
    <w:rsid w:val="0044092A"/>
    <w:rsid w:val="00440F37"/>
    <w:rsid w:val="00440FCC"/>
    <w:rsid w:val="00441448"/>
    <w:rsid w:val="00441FBD"/>
    <w:rsid w:val="00442068"/>
    <w:rsid w:val="004420DE"/>
    <w:rsid w:val="0044319D"/>
    <w:rsid w:val="004468D2"/>
    <w:rsid w:val="00446DC0"/>
    <w:rsid w:val="0044719A"/>
    <w:rsid w:val="004471A7"/>
    <w:rsid w:val="004475D5"/>
    <w:rsid w:val="00447FDA"/>
    <w:rsid w:val="00450237"/>
    <w:rsid w:val="0045046B"/>
    <w:rsid w:val="00450D9C"/>
    <w:rsid w:val="004528A7"/>
    <w:rsid w:val="00452E92"/>
    <w:rsid w:val="004540F6"/>
    <w:rsid w:val="004548DE"/>
    <w:rsid w:val="00454A75"/>
    <w:rsid w:val="00455BF7"/>
    <w:rsid w:val="00456AE7"/>
    <w:rsid w:val="00457D5D"/>
    <w:rsid w:val="00460384"/>
    <w:rsid w:val="00461037"/>
    <w:rsid w:val="004619B7"/>
    <w:rsid w:val="004633BC"/>
    <w:rsid w:val="00463823"/>
    <w:rsid w:val="00463B35"/>
    <w:rsid w:val="00465D6B"/>
    <w:rsid w:val="004662E2"/>
    <w:rsid w:val="004666C8"/>
    <w:rsid w:val="00466FCB"/>
    <w:rsid w:val="00467001"/>
    <w:rsid w:val="00467613"/>
    <w:rsid w:val="004702DE"/>
    <w:rsid w:val="00470BAA"/>
    <w:rsid w:val="00470BD5"/>
    <w:rsid w:val="00472368"/>
    <w:rsid w:val="004736AC"/>
    <w:rsid w:val="00473EC6"/>
    <w:rsid w:val="00474AEA"/>
    <w:rsid w:val="004753AB"/>
    <w:rsid w:val="004757DC"/>
    <w:rsid w:val="00475918"/>
    <w:rsid w:val="00475C95"/>
    <w:rsid w:val="00476C25"/>
    <w:rsid w:val="004775D4"/>
    <w:rsid w:val="0047764C"/>
    <w:rsid w:val="00477A17"/>
    <w:rsid w:val="004801A0"/>
    <w:rsid w:val="00480E7D"/>
    <w:rsid w:val="00484942"/>
    <w:rsid w:val="00486064"/>
    <w:rsid w:val="00491650"/>
    <w:rsid w:val="00492469"/>
    <w:rsid w:val="00493AE0"/>
    <w:rsid w:val="0049460C"/>
    <w:rsid w:val="0049536A"/>
    <w:rsid w:val="004960CA"/>
    <w:rsid w:val="00496A09"/>
    <w:rsid w:val="00496C96"/>
    <w:rsid w:val="00497301"/>
    <w:rsid w:val="004973BD"/>
    <w:rsid w:val="004A1050"/>
    <w:rsid w:val="004A36BF"/>
    <w:rsid w:val="004A4BDC"/>
    <w:rsid w:val="004A6F80"/>
    <w:rsid w:val="004A76EE"/>
    <w:rsid w:val="004A79FC"/>
    <w:rsid w:val="004B1132"/>
    <w:rsid w:val="004B13CF"/>
    <w:rsid w:val="004B1515"/>
    <w:rsid w:val="004B16DE"/>
    <w:rsid w:val="004B17C0"/>
    <w:rsid w:val="004B2E7A"/>
    <w:rsid w:val="004B394D"/>
    <w:rsid w:val="004B4840"/>
    <w:rsid w:val="004B5052"/>
    <w:rsid w:val="004B70C8"/>
    <w:rsid w:val="004B7B34"/>
    <w:rsid w:val="004C1079"/>
    <w:rsid w:val="004C2890"/>
    <w:rsid w:val="004C38CA"/>
    <w:rsid w:val="004C3B95"/>
    <w:rsid w:val="004C451E"/>
    <w:rsid w:val="004C4672"/>
    <w:rsid w:val="004C4979"/>
    <w:rsid w:val="004C512A"/>
    <w:rsid w:val="004C529D"/>
    <w:rsid w:val="004C5333"/>
    <w:rsid w:val="004C5607"/>
    <w:rsid w:val="004C62CF"/>
    <w:rsid w:val="004C71C7"/>
    <w:rsid w:val="004D00B6"/>
    <w:rsid w:val="004D203C"/>
    <w:rsid w:val="004D3F9C"/>
    <w:rsid w:val="004D4CFA"/>
    <w:rsid w:val="004D5CF2"/>
    <w:rsid w:val="004E1191"/>
    <w:rsid w:val="004E1D40"/>
    <w:rsid w:val="004E2957"/>
    <w:rsid w:val="004E3058"/>
    <w:rsid w:val="004E4B54"/>
    <w:rsid w:val="004E5456"/>
    <w:rsid w:val="004E559E"/>
    <w:rsid w:val="004E751A"/>
    <w:rsid w:val="004F0A3F"/>
    <w:rsid w:val="004F16CD"/>
    <w:rsid w:val="004F29EF"/>
    <w:rsid w:val="004F3DB0"/>
    <w:rsid w:val="004F3F88"/>
    <w:rsid w:val="004F478F"/>
    <w:rsid w:val="004F4FE2"/>
    <w:rsid w:val="004F5FBA"/>
    <w:rsid w:val="004F68E4"/>
    <w:rsid w:val="004F74A4"/>
    <w:rsid w:val="004F74D7"/>
    <w:rsid w:val="004F7AA4"/>
    <w:rsid w:val="0050000E"/>
    <w:rsid w:val="00500024"/>
    <w:rsid w:val="005015D2"/>
    <w:rsid w:val="00501C0A"/>
    <w:rsid w:val="00502121"/>
    <w:rsid w:val="0050475D"/>
    <w:rsid w:val="005059DF"/>
    <w:rsid w:val="00506542"/>
    <w:rsid w:val="00507888"/>
    <w:rsid w:val="005106F5"/>
    <w:rsid w:val="0051108E"/>
    <w:rsid w:val="00512A30"/>
    <w:rsid w:val="00513DA0"/>
    <w:rsid w:val="00513FE3"/>
    <w:rsid w:val="00513FF8"/>
    <w:rsid w:val="00515012"/>
    <w:rsid w:val="00515110"/>
    <w:rsid w:val="00517727"/>
    <w:rsid w:val="005178CD"/>
    <w:rsid w:val="00517FA9"/>
    <w:rsid w:val="005203CD"/>
    <w:rsid w:val="0052097F"/>
    <w:rsid w:val="00521155"/>
    <w:rsid w:val="00522AD9"/>
    <w:rsid w:val="00523851"/>
    <w:rsid w:val="00523E67"/>
    <w:rsid w:val="005245F8"/>
    <w:rsid w:val="00524A7D"/>
    <w:rsid w:val="005253CA"/>
    <w:rsid w:val="005260EF"/>
    <w:rsid w:val="0052667D"/>
    <w:rsid w:val="00530AC5"/>
    <w:rsid w:val="00531339"/>
    <w:rsid w:val="005317B6"/>
    <w:rsid w:val="00531915"/>
    <w:rsid w:val="00531D9D"/>
    <w:rsid w:val="00535230"/>
    <w:rsid w:val="0053592A"/>
    <w:rsid w:val="0053744F"/>
    <w:rsid w:val="00541652"/>
    <w:rsid w:val="00543382"/>
    <w:rsid w:val="00544336"/>
    <w:rsid w:val="0054501D"/>
    <w:rsid w:val="005451E0"/>
    <w:rsid w:val="00545D6D"/>
    <w:rsid w:val="005468C4"/>
    <w:rsid w:val="00546D5D"/>
    <w:rsid w:val="00551D4E"/>
    <w:rsid w:val="00554204"/>
    <w:rsid w:val="00554C06"/>
    <w:rsid w:val="00555413"/>
    <w:rsid w:val="00555EE6"/>
    <w:rsid w:val="00557D33"/>
    <w:rsid w:val="00557E32"/>
    <w:rsid w:val="00560D02"/>
    <w:rsid w:val="0056150C"/>
    <w:rsid w:val="00561778"/>
    <w:rsid w:val="00563D33"/>
    <w:rsid w:val="0056424D"/>
    <w:rsid w:val="0056632F"/>
    <w:rsid w:val="005669F5"/>
    <w:rsid w:val="00566F47"/>
    <w:rsid w:val="00567712"/>
    <w:rsid w:val="00572577"/>
    <w:rsid w:val="005729EB"/>
    <w:rsid w:val="005736E8"/>
    <w:rsid w:val="00575927"/>
    <w:rsid w:val="00576B8A"/>
    <w:rsid w:val="005775EF"/>
    <w:rsid w:val="00580451"/>
    <w:rsid w:val="005819D8"/>
    <w:rsid w:val="00581E3A"/>
    <w:rsid w:val="005821D1"/>
    <w:rsid w:val="005824DC"/>
    <w:rsid w:val="00582AAD"/>
    <w:rsid w:val="00582B30"/>
    <w:rsid w:val="0058324C"/>
    <w:rsid w:val="005832E5"/>
    <w:rsid w:val="0058332F"/>
    <w:rsid w:val="00583436"/>
    <w:rsid w:val="005842B8"/>
    <w:rsid w:val="00584FE9"/>
    <w:rsid w:val="005858B7"/>
    <w:rsid w:val="005858D4"/>
    <w:rsid w:val="00585A30"/>
    <w:rsid w:val="00585E5E"/>
    <w:rsid w:val="00586D6C"/>
    <w:rsid w:val="0058742C"/>
    <w:rsid w:val="00587CCF"/>
    <w:rsid w:val="005908DD"/>
    <w:rsid w:val="00590D7A"/>
    <w:rsid w:val="00590E45"/>
    <w:rsid w:val="005917A8"/>
    <w:rsid w:val="0059207C"/>
    <w:rsid w:val="00592624"/>
    <w:rsid w:val="00592DDD"/>
    <w:rsid w:val="00593345"/>
    <w:rsid w:val="0059387E"/>
    <w:rsid w:val="0059397E"/>
    <w:rsid w:val="00594194"/>
    <w:rsid w:val="0059457F"/>
    <w:rsid w:val="005949B0"/>
    <w:rsid w:val="00596471"/>
    <w:rsid w:val="00597A74"/>
    <w:rsid w:val="005A051F"/>
    <w:rsid w:val="005A1133"/>
    <w:rsid w:val="005A1924"/>
    <w:rsid w:val="005A1A05"/>
    <w:rsid w:val="005A2867"/>
    <w:rsid w:val="005A4CF5"/>
    <w:rsid w:val="005A561C"/>
    <w:rsid w:val="005A6EBA"/>
    <w:rsid w:val="005A71D4"/>
    <w:rsid w:val="005B1CA4"/>
    <w:rsid w:val="005B1CCE"/>
    <w:rsid w:val="005B1E6C"/>
    <w:rsid w:val="005B265C"/>
    <w:rsid w:val="005B26A0"/>
    <w:rsid w:val="005B2F5B"/>
    <w:rsid w:val="005B318D"/>
    <w:rsid w:val="005B37A3"/>
    <w:rsid w:val="005B5B57"/>
    <w:rsid w:val="005B5E50"/>
    <w:rsid w:val="005C0439"/>
    <w:rsid w:val="005C0B71"/>
    <w:rsid w:val="005C1376"/>
    <w:rsid w:val="005C15DE"/>
    <w:rsid w:val="005C26EF"/>
    <w:rsid w:val="005C2E7E"/>
    <w:rsid w:val="005C35F2"/>
    <w:rsid w:val="005C40E5"/>
    <w:rsid w:val="005C542F"/>
    <w:rsid w:val="005C623F"/>
    <w:rsid w:val="005C7C7F"/>
    <w:rsid w:val="005D0301"/>
    <w:rsid w:val="005D0E3C"/>
    <w:rsid w:val="005D0EBD"/>
    <w:rsid w:val="005D10BA"/>
    <w:rsid w:val="005D10EE"/>
    <w:rsid w:val="005D1391"/>
    <w:rsid w:val="005D1E57"/>
    <w:rsid w:val="005D230D"/>
    <w:rsid w:val="005D372C"/>
    <w:rsid w:val="005D410A"/>
    <w:rsid w:val="005D4E38"/>
    <w:rsid w:val="005D551C"/>
    <w:rsid w:val="005D6161"/>
    <w:rsid w:val="005D6DD8"/>
    <w:rsid w:val="005E0ED6"/>
    <w:rsid w:val="005E115C"/>
    <w:rsid w:val="005E1668"/>
    <w:rsid w:val="005E16EF"/>
    <w:rsid w:val="005E294C"/>
    <w:rsid w:val="005E3594"/>
    <w:rsid w:val="005E491F"/>
    <w:rsid w:val="005E638B"/>
    <w:rsid w:val="005F0A95"/>
    <w:rsid w:val="005F2364"/>
    <w:rsid w:val="005F28F6"/>
    <w:rsid w:val="005F2AC7"/>
    <w:rsid w:val="005F2BF6"/>
    <w:rsid w:val="005F2FA5"/>
    <w:rsid w:val="005F4353"/>
    <w:rsid w:val="005F4604"/>
    <w:rsid w:val="005F4A76"/>
    <w:rsid w:val="005F7325"/>
    <w:rsid w:val="005F7E0D"/>
    <w:rsid w:val="005F7FF8"/>
    <w:rsid w:val="00601B98"/>
    <w:rsid w:val="00601F2C"/>
    <w:rsid w:val="00604962"/>
    <w:rsid w:val="006049BD"/>
    <w:rsid w:val="00604CB7"/>
    <w:rsid w:val="00605198"/>
    <w:rsid w:val="00605DA9"/>
    <w:rsid w:val="00606224"/>
    <w:rsid w:val="00610358"/>
    <w:rsid w:val="0061059A"/>
    <w:rsid w:val="006109AE"/>
    <w:rsid w:val="006136A4"/>
    <w:rsid w:val="0061380A"/>
    <w:rsid w:val="00614CC9"/>
    <w:rsid w:val="00614E1C"/>
    <w:rsid w:val="006157C3"/>
    <w:rsid w:val="00615834"/>
    <w:rsid w:val="006167F5"/>
    <w:rsid w:val="00620F6E"/>
    <w:rsid w:val="0062119E"/>
    <w:rsid w:val="00621700"/>
    <w:rsid w:val="006239AD"/>
    <w:rsid w:val="006264F1"/>
    <w:rsid w:val="00626F25"/>
    <w:rsid w:val="0062723B"/>
    <w:rsid w:val="00631C04"/>
    <w:rsid w:val="00632BEC"/>
    <w:rsid w:val="00632C62"/>
    <w:rsid w:val="006331C3"/>
    <w:rsid w:val="00634D8E"/>
    <w:rsid w:val="00635556"/>
    <w:rsid w:val="00635966"/>
    <w:rsid w:val="006367B9"/>
    <w:rsid w:val="00636E30"/>
    <w:rsid w:val="0063752E"/>
    <w:rsid w:val="00641715"/>
    <w:rsid w:val="00642663"/>
    <w:rsid w:val="0064513A"/>
    <w:rsid w:val="006459E8"/>
    <w:rsid w:val="00645CE6"/>
    <w:rsid w:val="00646AF5"/>
    <w:rsid w:val="00647E7D"/>
    <w:rsid w:val="0065143E"/>
    <w:rsid w:val="00653AD1"/>
    <w:rsid w:val="006540DA"/>
    <w:rsid w:val="006557F7"/>
    <w:rsid w:val="006559F6"/>
    <w:rsid w:val="006601B2"/>
    <w:rsid w:val="006614A1"/>
    <w:rsid w:val="0066284B"/>
    <w:rsid w:val="006637E4"/>
    <w:rsid w:val="00664231"/>
    <w:rsid w:val="00667108"/>
    <w:rsid w:val="006671B9"/>
    <w:rsid w:val="00667A0B"/>
    <w:rsid w:val="0067149D"/>
    <w:rsid w:val="00671CE2"/>
    <w:rsid w:val="00672454"/>
    <w:rsid w:val="006729C6"/>
    <w:rsid w:val="00674B17"/>
    <w:rsid w:val="00674B7A"/>
    <w:rsid w:val="006756E6"/>
    <w:rsid w:val="0067601A"/>
    <w:rsid w:val="00676F66"/>
    <w:rsid w:val="0067701A"/>
    <w:rsid w:val="00677EAE"/>
    <w:rsid w:val="006805D8"/>
    <w:rsid w:val="00681BE7"/>
    <w:rsid w:val="00682073"/>
    <w:rsid w:val="00682A17"/>
    <w:rsid w:val="00682A32"/>
    <w:rsid w:val="0068441F"/>
    <w:rsid w:val="00685663"/>
    <w:rsid w:val="006863A6"/>
    <w:rsid w:val="006865A6"/>
    <w:rsid w:val="00687952"/>
    <w:rsid w:val="006908F4"/>
    <w:rsid w:val="006919D5"/>
    <w:rsid w:val="00691FAB"/>
    <w:rsid w:val="00693210"/>
    <w:rsid w:val="00693DD0"/>
    <w:rsid w:val="00696754"/>
    <w:rsid w:val="0069679B"/>
    <w:rsid w:val="00696ACE"/>
    <w:rsid w:val="006979AF"/>
    <w:rsid w:val="006A0CEA"/>
    <w:rsid w:val="006A2074"/>
    <w:rsid w:val="006A31E5"/>
    <w:rsid w:val="006A51D1"/>
    <w:rsid w:val="006A5331"/>
    <w:rsid w:val="006A5DA3"/>
    <w:rsid w:val="006A6459"/>
    <w:rsid w:val="006A7772"/>
    <w:rsid w:val="006B050D"/>
    <w:rsid w:val="006B104D"/>
    <w:rsid w:val="006B10E3"/>
    <w:rsid w:val="006B167A"/>
    <w:rsid w:val="006B1817"/>
    <w:rsid w:val="006B1B1B"/>
    <w:rsid w:val="006B21CC"/>
    <w:rsid w:val="006B334C"/>
    <w:rsid w:val="006B3821"/>
    <w:rsid w:val="006B54F0"/>
    <w:rsid w:val="006B5C7D"/>
    <w:rsid w:val="006B6F50"/>
    <w:rsid w:val="006B7029"/>
    <w:rsid w:val="006B717C"/>
    <w:rsid w:val="006B75F5"/>
    <w:rsid w:val="006B7EC8"/>
    <w:rsid w:val="006C036C"/>
    <w:rsid w:val="006C0758"/>
    <w:rsid w:val="006C0801"/>
    <w:rsid w:val="006C087E"/>
    <w:rsid w:val="006C10AA"/>
    <w:rsid w:val="006C22E9"/>
    <w:rsid w:val="006C287A"/>
    <w:rsid w:val="006C46B3"/>
    <w:rsid w:val="006C5BC2"/>
    <w:rsid w:val="006C6C62"/>
    <w:rsid w:val="006C7463"/>
    <w:rsid w:val="006D001D"/>
    <w:rsid w:val="006D078B"/>
    <w:rsid w:val="006D1530"/>
    <w:rsid w:val="006D2317"/>
    <w:rsid w:val="006D2866"/>
    <w:rsid w:val="006D2D8A"/>
    <w:rsid w:val="006D489E"/>
    <w:rsid w:val="006D642A"/>
    <w:rsid w:val="006D68FE"/>
    <w:rsid w:val="006D6EFF"/>
    <w:rsid w:val="006D7228"/>
    <w:rsid w:val="006E00B6"/>
    <w:rsid w:val="006E0573"/>
    <w:rsid w:val="006E0B10"/>
    <w:rsid w:val="006E173E"/>
    <w:rsid w:val="006E1EE5"/>
    <w:rsid w:val="006E2963"/>
    <w:rsid w:val="006E384E"/>
    <w:rsid w:val="006E42DD"/>
    <w:rsid w:val="006E42F1"/>
    <w:rsid w:val="006E4885"/>
    <w:rsid w:val="006E76AD"/>
    <w:rsid w:val="006E7786"/>
    <w:rsid w:val="006E7FCD"/>
    <w:rsid w:val="006F011A"/>
    <w:rsid w:val="006F084B"/>
    <w:rsid w:val="006F0AD1"/>
    <w:rsid w:val="006F0DE8"/>
    <w:rsid w:val="006F1B53"/>
    <w:rsid w:val="006F1D8B"/>
    <w:rsid w:val="006F28FB"/>
    <w:rsid w:val="006F51F9"/>
    <w:rsid w:val="006F6A3A"/>
    <w:rsid w:val="006F6F1A"/>
    <w:rsid w:val="00700E9D"/>
    <w:rsid w:val="00702A2F"/>
    <w:rsid w:val="00702D23"/>
    <w:rsid w:val="00705C5F"/>
    <w:rsid w:val="00705E0C"/>
    <w:rsid w:val="00705E5B"/>
    <w:rsid w:val="00706065"/>
    <w:rsid w:val="00706B7A"/>
    <w:rsid w:val="00707486"/>
    <w:rsid w:val="0070776A"/>
    <w:rsid w:val="00711019"/>
    <w:rsid w:val="00712C07"/>
    <w:rsid w:val="007138E3"/>
    <w:rsid w:val="007142A1"/>
    <w:rsid w:val="007148F5"/>
    <w:rsid w:val="00716A28"/>
    <w:rsid w:val="00716CAB"/>
    <w:rsid w:val="00717824"/>
    <w:rsid w:val="0071797B"/>
    <w:rsid w:val="007209E0"/>
    <w:rsid w:val="007217A8"/>
    <w:rsid w:val="00722125"/>
    <w:rsid w:val="00722E16"/>
    <w:rsid w:val="00722F68"/>
    <w:rsid w:val="0072445D"/>
    <w:rsid w:val="0072462D"/>
    <w:rsid w:val="00724EC1"/>
    <w:rsid w:val="00725A12"/>
    <w:rsid w:val="007271AA"/>
    <w:rsid w:val="0072773F"/>
    <w:rsid w:val="007305E5"/>
    <w:rsid w:val="00730897"/>
    <w:rsid w:val="007327CD"/>
    <w:rsid w:val="00732806"/>
    <w:rsid w:val="0073573A"/>
    <w:rsid w:val="007374CB"/>
    <w:rsid w:val="00737A23"/>
    <w:rsid w:val="00741DD3"/>
    <w:rsid w:val="007421F1"/>
    <w:rsid w:val="00742A0B"/>
    <w:rsid w:val="0074313D"/>
    <w:rsid w:val="00743D0E"/>
    <w:rsid w:val="00745387"/>
    <w:rsid w:val="007454D6"/>
    <w:rsid w:val="00745992"/>
    <w:rsid w:val="00745CE5"/>
    <w:rsid w:val="00746D16"/>
    <w:rsid w:val="0074700A"/>
    <w:rsid w:val="00747A2E"/>
    <w:rsid w:val="00750A56"/>
    <w:rsid w:val="007517E4"/>
    <w:rsid w:val="0075199E"/>
    <w:rsid w:val="00753765"/>
    <w:rsid w:val="007538FE"/>
    <w:rsid w:val="00754BAD"/>
    <w:rsid w:val="00754EE5"/>
    <w:rsid w:val="00756082"/>
    <w:rsid w:val="0075609B"/>
    <w:rsid w:val="0075712A"/>
    <w:rsid w:val="0076073E"/>
    <w:rsid w:val="007607F8"/>
    <w:rsid w:val="0076245F"/>
    <w:rsid w:val="00762A11"/>
    <w:rsid w:val="00764279"/>
    <w:rsid w:val="0076428C"/>
    <w:rsid w:val="00764610"/>
    <w:rsid w:val="0076700C"/>
    <w:rsid w:val="00767118"/>
    <w:rsid w:val="0077026E"/>
    <w:rsid w:val="0077070D"/>
    <w:rsid w:val="007708BF"/>
    <w:rsid w:val="00770AF9"/>
    <w:rsid w:val="00770E49"/>
    <w:rsid w:val="00772E18"/>
    <w:rsid w:val="007743F3"/>
    <w:rsid w:val="00775052"/>
    <w:rsid w:val="00776CD0"/>
    <w:rsid w:val="00777CE2"/>
    <w:rsid w:val="007802FA"/>
    <w:rsid w:val="0078043C"/>
    <w:rsid w:val="00783C8C"/>
    <w:rsid w:val="00783E46"/>
    <w:rsid w:val="007854F6"/>
    <w:rsid w:val="0078667C"/>
    <w:rsid w:val="00786DB9"/>
    <w:rsid w:val="007870BB"/>
    <w:rsid w:val="00787C36"/>
    <w:rsid w:val="00790171"/>
    <w:rsid w:val="00791F51"/>
    <w:rsid w:val="00794C29"/>
    <w:rsid w:val="007958FC"/>
    <w:rsid w:val="00795A09"/>
    <w:rsid w:val="00795C62"/>
    <w:rsid w:val="00796423"/>
    <w:rsid w:val="007A0360"/>
    <w:rsid w:val="007A1124"/>
    <w:rsid w:val="007A36A6"/>
    <w:rsid w:val="007A4600"/>
    <w:rsid w:val="007A626C"/>
    <w:rsid w:val="007A73BA"/>
    <w:rsid w:val="007B07FB"/>
    <w:rsid w:val="007B0C45"/>
    <w:rsid w:val="007B116E"/>
    <w:rsid w:val="007B1E8B"/>
    <w:rsid w:val="007B2B25"/>
    <w:rsid w:val="007B2D8B"/>
    <w:rsid w:val="007B31DB"/>
    <w:rsid w:val="007B429A"/>
    <w:rsid w:val="007B5DB4"/>
    <w:rsid w:val="007C0E6D"/>
    <w:rsid w:val="007C140F"/>
    <w:rsid w:val="007C1A8E"/>
    <w:rsid w:val="007C1E5A"/>
    <w:rsid w:val="007C3877"/>
    <w:rsid w:val="007C3C79"/>
    <w:rsid w:val="007C3D9C"/>
    <w:rsid w:val="007C56B7"/>
    <w:rsid w:val="007C6232"/>
    <w:rsid w:val="007C65EE"/>
    <w:rsid w:val="007C7D03"/>
    <w:rsid w:val="007D1D83"/>
    <w:rsid w:val="007D2088"/>
    <w:rsid w:val="007D2433"/>
    <w:rsid w:val="007D25B2"/>
    <w:rsid w:val="007D260B"/>
    <w:rsid w:val="007D383A"/>
    <w:rsid w:val="007D3D41"/>
    <w:rsid w:val="007D4193"/>
    <w:rsid w:val="007D5147"/>
    <w:rsid w:val="007D7642"/>
    <w:rsid w:val="007D7D98"/>
    <w:rsid w:val="007E034E"/>
    <w:rsid w:val="007E15AF"/>
    <w:rsid w:val="007E205A"/>
    <w:rsid w:val="007E30D0"/>
    <w:rsid w:val="007E3FC9"/>
    <w:rsid w:val="007E4752"/>
    <w:rsid w:val="007E4B52"/>
    <w:rsid w:val="007E59D3"/>
    <w:rsid w:val="007E5AD1"/>
    <w:rsid w:val="007E5E69"/>
    <w:rsid w:val="007E5EB4"/>
    <w:rsid w:val="007E5EED"/>
    <w:rsid w:val="007E642B"/>
    <w:rsid w:val="007E6DF3"/>
    <w:rsid w:val="007E7B07"/>
    <w:rsid w:val="007E7EA7"/>
    <w:rsid w:val="007F1BDB"/>
    <w:rsid w:val="007F7339"/>
    <w:rsid w:val="007F7ECB"/>
    <w:rsid w:val="00800141"/>
    <w:rsid w:val="008011C3"/>
    <w:rsid w:val="00802462"/>
    <w:rsid w:val="008025B6"/>
    <w:rsid w:val="00802ECC"/>
    <w:rsid w:val="00802EE8"/>
    <w:rsid w:val="0080367C"/>
    <w:rsid w:val="0080374D"/>
    <w:rsid w:val="008050D1"/>
    <w:rsid w:val="00805E57"/>
    <w:rsid w:val="00806AA4"/>
    <w:rsid w:val="00806C1C"/>
    <w:rsid w:val="00807221"/>
    <w:rsid w:val="00810473"/>
    <w:rsid w:val="00811A6B"/>
    <w:rsid w:val="00812331"/>
    <w:rsid w:val="00812347"/>
    <w:rsid w:val="0081511C"/>
    <w:rsid w:val="00815E22"/>
    <w:rsid w:val="00816852"/>
    <w:rsid w:val="0081747E"/>
    <w:rsid w:val="008219F1"/>
    <w:rsid w:val="00822304"/>
    <w:rsid w:val="008223A6"/>
    <w:rsid w:val="008234A8"/>
    <w:rsid w:val="00823DCC"/>
    <w:rsid w:val="0082496B"/>
    <w:rsid w:val="00830EDC"/>
    <w:rsid w:val="008311B8"/>
    <w:rsid w:val="00831FC1"/>
    <w:rsid w:val="008323E6"/>
    <w:rsid w:val="00832EF9"/>
    <w:rsid w:val="008330EE"/>
    <w:rsid w:val="00835116"/>
    <w:rsid w:val="00836E9B"/>
    <w:rsid w:val="00836F2B"/>
    <w:rsid w:val="00837B4E"/>
    <w:rsid w:val="00837B80"/>
    <w:rsid w:val="00840B5B"/>
    <w:rsid w:val="00841B77"/>
    <w:rsid w:val="00841CDB"/>
    <w:rsid w:val="00841E46"/>
    <w:rsid w:val="008425D1"/>
    <w:rsid w:val="00843160"/>
    <w:rsid w:val="00843408"/>
    <w:rsid w:val="00844694"/>
    <w:rsid w:val="00845168"/>
    <w:rsid w:val="008459A9"/>
    <w:rsid w:val="00847516"/>
    <w:rsid w:val="00847F39"/>
    <w:rsid w:val="0085019F"/>
    <w:rsid w:val="00851AFB"/>
    <w:rsid w:val="00852A38"/>
    <w:rsid w:val="00852F77"/>
    <w:rsid w:val="0085399D"/>
    <w:rsid w:val="00855388"/>
    <w:rsid w:val="00855ED5"/>
    <w:rsid w:val="008564C5"/>
    <w:rsid w:val="00856FEC"/>
    <w:rsid w:val="0085735F"/>
    <w:rsid w:val="0085743B"/>
    <w:rsid w:val="0086029A"/>
    <w:rsid w:val="0086082D"/>
    <w:rsid w:val="0086170C"/>
    <w:rsid w:val="008619BC"/>
    <w:rsid w:val="00861C53"/>
    <w:rsid w:val="00862D6E"/>
    <w:rsid w:val="008646A6"/>
    <w:rsid w:val="0086549A"/>
    <w:rsid w:val="0086609E"/>
    <w:rsid w:val="00866350"/>
    <w:rsid w:val="00866867"/>
    <w:rsid w:val="00866921"/>
    <w:rsid w:val="0087136D"/>
    <w:rsid w:val="008718B2"/>
    <w:rsid w:val="00873930"/>
    <w:rsid w:val="00874BF8"/>
    <w:rsid w:val="00874DED"/>
    <w:rsid w:val="0087535D"/>
    <w:rsid w:val="00880841"/>
    <w:rsid w:val="00882659"/>
    <w:rsid w:val="00882EDE"/>
    <w:rsid w:val="0088332D"/>
    <w:rsid w:val="00885A54"/>
    <w:rsid w:val="00885A6D"/>
    <w:rsid w:val="00885C2A"/>
    <w:rsid w:val="00887101"/>
    <w:rsid w:val="008920E3"/>
    <w:rsid w:val="0089342F"/>
    <w:rsid w:val="00895450"/>
    <w:rsid w:val="008962E2"/>
    <w:rsid w:val="00896978"/>
    <w:rsid w:val="00896E60"/>
    <w:rsid w:val="008A05AE"/>
    <w:rsid w:val="008A1211"/>
    <w:rsid w:val="008A1816"/>
    <w:rsid w:val="008A20FF"/>
    <w:rsid w:val="008A32C9"/>
    <w:rsid w:val="008A3910"/>
    <w:rsid w:val="008A4268"/>
    <w:rsid w:val="008A495D"/>
    <w:rsid w:val="008A589E"/>
    <w:rsid w:val="008A5A60"/>
    <w:rsid w:val="008A5B59"/>
    <w:rsid w:val="008A640A"/>
    <w:rsid w:val="008B0696"/>
    <w:rsid w:val="008B52C5"/>
    <w:rsid w:val="008B539E"/>
    <w:rsid w:val="008B5539"/>
    <w:rsid w:val="008B5886"/>
    <w:rsid w:val="008B5D5F"/>
    <w:rsid w:val="008B6816"/>
    <w:rsid w:val="008B6A1E"/>
    <w:rsid w:val="008B7067"/>
    <w:rsid w:val="008B74BC"/>
    <w:rsid w:val="008C024D"/>
    <w:rsid w:val="008C070C"/>
    <w:rsid w:val="008C30BC"/>
    <w:rsid w:val="008C3E76"/>
    <w:rsid w:val="008C46C4"/>
    <w:rsid w:val="008C6F63"/>
    <w:rsid w:val="008C70DD"/>
    <w:rsid w:val="008C7F82"/>
    <w:rsid w:val="008C7FBC"/>
    <w:rsid w:val="008D0B27"/>
    <w:rsid w:val="008D0D3D"/>
    <w:rsid w:val="008D1167"/>
    <w:rsid w:val="008D1F76"/>
    <w:rsid w:val="008D2707"/>
    <w:rsid w:val="008D36DF"/>
    <w:rsid w:val="008D3729"/>
    <w:rsid w:val="008D3E48"/>
    <w:rsid w:val="008D4138"/>
    <w:rsid w:val="008D4B4E"/>
    <w:rsid w:val="008D52D6"/>
    <w:rsid w:val="008D6413"/>
    <w:rsid w:val="008D686B"/>
    <w:rsid w:val="008D70CD"/>
    <w:rsid w:val="008D74E5"/>
    <w:rsid w:val="008D7C05"/>
    <w:rsid w:val="008E13E5"/>
    <w:rsid w:val="008E1D2B"/>
    <w:rsid w:val="008E3F42"/>
    <w:rsid w:val="008F14AB"/>
    <w:rsid w:val="008F1681"/>
    <w:rsid w:val="008F16CE"/>
    <w:rsid w:val="008F2294"/>
    <w:rsid w:val="008F236A"/>
    <w:rsid w:val="008F41DA"/>
    <w:rsid w:val="008F4BD4"/>
    <w:rsid w:val="008F7F74"/>
    <w:rsid w:val="0090158D"/>
    <w:rsid w:val="00901CDE"/>
    <w:rsid w:val="00902440"/>
    <w:rsid w:val="00902A93"/>
    <w:rsid w:val="00903B16"/>
    <w:rsid w:val="00903B6F"/>
    <w:rsid w:val="00903FFA"/>
    <w:rsid w:val="00904A98"/>
    <w:rsid w:val="00905027"/>
    <w:rsid w:val="0090571F"/>
    <w:rsid w:val="0090789B"/>
    <w:rsid w:val="009102F0"/>
    <w:rsid w:val="00915ACD"/>
    <w:rsid w:val="00916154"/>
    <w:rsid w:val="00916A91"/>
    <w:rsid w:val="00920553"/>
    <w:rsid w:val="0092057E"/>
    <w:rsid w:val="00920832"/>
    <w:rsid w:val="00920CB9"/>
    <w:rsid w:val="00920DC8"/>
    <w:rsid w:val="0092280F"/>
    <w:rsid w:val="00923EB7"/>
    <w:rsid w:val="00924E9C"/>
    <w:rsid w:val="009251C7"/>
    <w:rsid w:val="0092597C"/>
    <w:rsid w:val="009318C6"/>
    <w:rsid w:val="00931D84"/>
    <w:rsid w:val="00931F6D"/>
    <w:rsid w:val="0093364C"/>
    <w:rsid w:val="00934B96"/>
    <w:rsid w:val="00934CF2"/>
    <w:rsid w:val="0093590E"/>
    <w:rsid w:val="00936247"/>
    <w:rsid w:val="0093707B"/>
    <w:rsid w:val="0093776D"/>
    <w:rsid w:val="0094010C"/>
    <w:rsid w:val="0094097F"/>
    <w:rsid w:val="00940BF1"/>
    <w:rsid w:val="0094167B"/>
    <w:rsid w:val="0094177C"/>
    <w:rsid w:val="00943A12"/>
    <w:rsid w:val="0094517B"/>
    <w:rsid w:val="00946CDA"/>
    <w:rsid w:val="009475DE"/>
    <w:rsid w:val="00950AFC"/>
    <w:rsid w:val="00950B33"/>
    <w:rsid w:val="00950B7B"/>
    <w:rsid w:val="00951D88"/>
    <w:rsid w:val="00951DDE"/>
    <w:rsid w:val="009522D9"/>
    <w:rsid w:val="0095270D"/>
    <w:rsid w:val="0095342C"/>
    <w:rsid w:val="00953515"/>
    <w:rsid w:val="00953719"/>
    <w:rsid w:val="00953AE3"/>
    <w:rsid w:val="00953D19"/>
    <w:rsid w:val="00954BB5"/>
    <w:rsid w:val="009560B6"/>
    <w:rsid w:val="00957BBF"/>
    <w:rsid w:val="0096027A"/>
    <w:rsid w:val="009605F9"/>
    <w:rsid w:val="00961672"/>
    <w:rsid w:val="009635E4"/>
    <w:rsid w:val="009636E5"/>
    <w:rsid w:val="00963768"/>
    <w:rsid w:val="009650E4"/>
    <w:rsid w:val="0096598D"/>
    <w:rsid w:val="00965BD8"/>
    <w:rsid w:val="0097142C"/>
    <w:rsid w:val="00972222"/>
    <w:rsid w:val="0097239D"/>
    <w:rsid w:val="00973CA3"/>
    <w:rsid w:val="00974279"/>
    <w:rsid w:val="009760D0"/>
    <w:rsid w:val="00977458"/>
    <w:rsid w:val="009774ED"/>
    <w:rsid w:val="0097798F"/>
    <w:rsid w:val="00980298"/>
    <w:rsid w:val="00980767"/>
    <w:rsid w:val="009827DC"/>
    <w:rsid w:val="009829F7"/>
    <w:rsid w:val="00983B88"/>
    <w:rsid w:val="0098443A"/>
    <w:rsid w:val="00984E75"/>
    <w:rsid w:val="00986343"/>
    <w:rsid w:val="0099052A"/>
    <w:rsid w:val="009906A5"/>
    <w:rsid w:val="00991E69"/>
    <w:rsid w:val="0099260B"/>
    <w:rsid w:val="00993332"/>
    <w:rsid w:val="0099484F"/>
    <w:rsid w:val="00996395"/>
    <w:rsid w:val="00996EC9"/>
    <w:rsid w:val="00997D8D"/>
    <w:rsid w:val="009A086C"/>
    <w:rsid w:val="009A0D54"/>
    <w:rsid w:val="009A24BD"/>
    <w:rsid w:val="009A2738"/>
    <w:rsid w:val="009A274D"/>
    <w:rsid w:val="009A2C16"/>
    <w:rsid w:val="009A2F63"/>
    <w:rsid w:val="009A323C"/>
    <w:rsid w:val="009A486F"/>
    <w:rsid w:val="009A4EC0"/>
    <w:rsid w:val="009A54D5"/>
    <w:rsid w:val="009A58B0"/>
    <w:rsid w:val="009A60AB"/>
    <w:rsid w:val="009A643F"/>
    <w:rsid w:val="009A704C"/>
    <w:rsid w:val="009A73CC"/>
    <w:rsid w:val="009B17BC"/>
    <w:rsid w:val="009B20A0"/>
    <w:rsid w:val="009B2EE7"/>
    <w:rsid w:val="009B4EF7"/>
    <w:rsid w:val="009B5653"/>
    <w:rsid w:val="009B6AC7"/>
    <w:rsid w:val="009C028E"/>
    <w:rsid w:val="009C0A1A"/>
    <w:rsid w:val="009C0B3F"/>
    <w:rsid w:val="009C214A"/>
    <w:rsid w:val="009C4208"/>
    <w:rsid w:val="009C4C11"/>
    <w:rsid w:val="009C55CE"/>
    <w:rsid w:val="009C6BC2"/>
    <w:rsid w:val="009C72E0"/>
    <w:rsid w:val="009C733C"/>
    <w:rsid w:val="009D16DB"/>
    <w:rsid w:val="009D1F1B"/>
    <w:rsid w:val="009D320D"/>
    <w:rsid w:val="009D51B2"/>
    <w:rsid w:val="009D5740"/>
    <w:rsid w:val="009D7B49"/>
    <w:rsid w:val="009E0FE3"/>
    <w:rsid w:val="009E14AC"/>
    <w:rsid w:val="009E15E5"/>
    <w:rsid w:val="009E15F6"/>
    <w:rsid w:val="009E16B0"/>
    <w:rsid w:val="009E240E"/>
    <w:rsid w:val="009E322C"/>
    <w:rsid w:val="009E388F"/>
    <w:rsid w:val="009E3CBE"/>
    <w:rsid w:val="009E6BE4"/>
    <w:rsid w:val="009F00B7"/>
    <w:rsid w:val="009F0478"/>
    <w:rsid w:val="009F1147"/>
    <w:rsid w:val="009F17D7"/>
    <w:rsid w:val="009F20DE"/>
    <w:rsid w:val="009F2AA8"/>
    <w:rsid w:val="009F5EEC"/>
    <w:rsid w:val="009F61AA"/>
    <w:rsid w:val="009F65B3"/>
    <w:rsid w:val="009F6B28"/>
    <w:rsid w:val="009F6E8D"/>
    <w:rsid w:val="009F6EE3"/>
    <w:rsid w:val="009F71CF"/>
    <w:rsid w:val="00A00909"/>
    <w:rsid w:val="00A02524"/>
    <w:rsid w:val="00A025E8"/>
    <w:rsid w:val="00A02E60"/>
    <w:rsid w:val="00A0303C"/>
    <w:rsid w:val="00A030BC"/>
    <w:rsid w:val="00A0353A"/>
    <w:rsid w:val="00A039F2"/>
    <w:rsid w:val="00A03A9E"/>
    <w:rsid w:val="00A03D2A"/>
    <w:rsid w:val="00A03E0A"/>
    <w:rsid w:val="00A06C03"/>
    <w:rsid w:val="00A072B7"/>
    <w:rsid w:val="00A1097B"/>
    <w:rsid w:val="00A11E8D"/>
    <w:rsid w:val="00A132E8"/>
    <w:rsid w:val="00A1353D"/>
    <w:rsid w:val="00A13CEB"/>
    <w:rsid w:val="00A1424E"/>
    <w:rsid w:val="00A14BF4"/>
    <w:rsid w:val="00A17DB9"/>
    <w:rsid w:val="00A218D0"/>
    <w:rsid w:val="00A21C93"/>
    <w:rsid w:val="00A22521"/>
    <w:rsid w:val="00A23158"/>
    <w:rsid w:val="00A23F00"/>
    <w:rsid w:val="00A24B87"/>
    <w:rsid w:val="00A2528C"/>
    <w:rsid w:val="00A26040"/>
    <w:rsid w:val="00A268C2"/>
    <w:rsid w:val="00A27274"/>
    <w:rsid w:val="00A274C3"/>
    <w:rsid w:val="00A3122B"/>
    <w:rsid w:val="00A326E8"/>
    <w:rsid w:val="00A336F4"/>
    <w:rsid w:val="00A33945"/>
    <w:rsid w:val="00A34A0B"/>
    <w:rsid w:val="00A34BAA"/>
    <w:rsid w:val="00A34DC9"/>
    <w:rsid w:val="00A35ADE"/>
    <w:rsid w:val="00A36175"/>
    <w:rsid w:val="00A36DA3"/>
    <w:rsid w:val="00A3724E"/>
    <w:rsid w:val="00A413A2"/>
    <w:rsid w:val="00A41A05"/>
    <w:rsid w:val="00A42826"/>
    <w:rsid w:val="00A45586"/>
    <w:rsid w:val="00A45CD0"/>
    <w:rsid w:val="00A50311"/>
    <w:rsid w:val="00A50D42"/>
    <w:rsid w:val="00A5301F"/>
    <w:rsid w:val="00A53D0E"/>
    <w:rsid w:val="00A54921"/>
    <w:rsid w:val="00A55FE8"/>
    <w:rsid w:val="00A561C1"/>
    <w:rsid w:val="00A56B84"/>
    <w:rsid w:val="00A62435"/>
    <w:rsid w:val="00A63A5A"/>
    <w:rsid w:val="00A66D43"/>
    <w:rsid w:val="00A66DF8"/>
    <w:rsid w:val="00A67B1F"/>
    <w:rsid w:val="00A706E5"/>
    <w:rsid w:val="00A707CC"/>
    <w:rsid w:val="00A72770"/>
    <w:rsid w:val="00A72835"/>
    <w:rsid w:val="00A72903"/>
    <w:rsid w:val="00A7385A"/>
    <w:rsid w:val="00A74CE5"/>
    <w:rsid w:val="00A74F17"/>
    <w:rsid w:val="00A75267"/>
    <w:rsid w:val="00A75548"/>
    <w:rsid w:val="00A76A8E"/>
    <w:rsid w:val="00A77AE3"/>
    <w:rsid w:val="00A77EDA"/>
    <w:rsid w:val="00A80861"/>
    <w:rsid w:val="00A8182E"/>
    <w:rsid w:val="00A818F9"/>
    <w:rsid w:val="00A82079"/>
    <w:rsid w:val="00A8278D"/>
    <w:rsid w:val="00A83951"/>
    <w:rsid w:val="00A85335"/>
    <w:rsid w:val="00A8549B"/>
    <w:rsid w:val="00A85FA3"/>
    <w:rsid w:val="00A86458"/>
    <w:rsid w:val="00A87F33"/>
    <w:rsid w:val="00A87F64"/>
    <w:rsid w:val="00A902C0"/>
    <w:rsid w:val="00A905CE"/>
    <w:rsid w:val="00A9175E"/>
    <w:rsid w:val="00A94DBB"/>
    <w:rsid w:val="00A94FFF"/>
    <w:rsid w:val="00A978B2"/>
    <w:rsid w:val="00AA00A7"/>
    <w:rsid w:val="00AA0A4A"/>
    <w:rsid w:val="00AA10CD"/>
    <w:rsid w:val="00AA1299"/>
    <w:rsid w:val="00AA253C"/>
    <w:rsid w:val="00AA2EDD"/>
    <w:rsid w:val="00AA3ACC"/>
    <w:rsid w:val="00AA4484"/>
    <w:rsid w:val="00AA5CFB"/>
    <w:rsid w:val="00AA5EC1"/>
    <w:rsid w:val="00AA73F4"/>
    <w:rsid w:val="00AA7793"/>
    <w:rsid w:val="00AA7936"/>
    <w:rsid w:val="00AB03E2"/>
    <w:rsid w:val="00AB1351"/>
    <w:rsid w:val="00AB21E1"/>
    <w:rsid w:val="00AB30D0"/>
    <w:rsid w:val="00AB325E"/>
    <w:rsid w:val="00AB3268"/>
    <w:rsid w:val="00AB3C2D"/>
    <w:rsid w:val="00AB454D"/>
    <w:rsid w:val="00AB4E88"/>
    <w:rsid w:val="00AB4F01"/>
    <w:rsid w:val="00AB55D7"/>
    <w:rsid w:val="00AC22C0"/>
    <w:rsid w:val="00AC3193"/>
    <w:rsid w:val="00AC34BC"/>
    <w:rsid w:val="00AC3665"/>
    <w:rsid w:val="00AC3A1B"/>
    <w:rsid w:val="00AC3BB6"/>
    <w:rsid w:val="00AC4DBA"/>
    <w:rsid w:val="00AC5667"/>
    <w:rsid w:val="00AC621E"/>
    <w:rsid w:val="00AD009E"/>
    <w:rsid w:val="00AD05EC"/>
    <w:rsid w:val="00AD0FBE"/>
    <w:rsid w:val="00AD15A4"/>
    <w:rsid w:val="00AD4763"/>
    <w:rsid w:val="00AD535E"/>
    <w:rsid w:val="00AD5DC2"/>
    <w:rsid w:val="00AD70C7"/>
    <w:rsid w:val="00AE0FBE"/>
    <w:rsid w:val="00AE0FE4"/>
    <w:rsid w:val="00AE1615"/>
    <w:rsid w:val="00AE1A5E"/>
    <w:rsid w:val="00AE2F48"/>
    <w:rsid w:val="00AE374D"/>
    <w:rsid w:val="00AE4436"/>
    <w:rsid w:val="00AE4E0B"/>
    <w:rsid w:val="00AE5430"/>
    <w:rsid w:val="00AE610F"/>
    <w:rsid w:val="00AE7DE6"/>
    <w:rsid w:val="00AF0D9C"/>
    <w:rsid w:val="00AF15FE"/>
    <w:rsid w:val="00AF4019"/>
    <w:rsid w:val="00AF4AB0"/>
    <w:rsid w:val="00AF50F1"/>
    <w:rsid w:val="00AF65BC"/>
    <w:rsid w:val="00AF6699"/>
    <w:rsid w:val="00AF7671"/>
    <w:rsid w:val="00AF7C2F"/>
    <w:rsid w:val="00B008EF"/>
    <w:rsid w:val="00B00997"/>
    <w:rsid w:val="00B00A33"/>
    <w:rsid w:val="00B02219"/>
    <w:rsid w:val="00B029AD"/>
    <w:rsid w:val="00B0313F"/>
    <w:rsid w:val="00B0349B"/>
    <w:rsid w:val="00B045A4"/>
    <w:rsid w:val="00B04774"/>
    <w:rsid w:val="00B048BF"/>
    <w:rsid w:val="00B05C04"/>
    <w:rsid w:val="00B05D2F"/>
    <w:rsid w:val="00B05DAA"/>
    <w:rsid w:val="00B0777C"/>
    <w:rsid w:val="00B07B9E"/>
    <w:rsid w:val="00B10D3A"/>
    <w:rsid w:val="00B111BE"/>
    <w:rsid w:val="00B12BCB"/>
    <w:rsid w:val="00B14213"/>
    <w:rsid w:val="00B143AA"/>
    <w:rsid w:val="00B14DDE"/>
    <w:rsid w:val="00B154E6"/>
    <w:rsid w:val="00B154F6"/>
    <w:rsid w:val="00B155F2"/>
    <w:rsid w:val="00B15EE9"/>
    <w:rsid w:val="00B15FB8"/>
    <w:rsid w:val="00B1679D"/>
    <w:rsid w:val="00B20A21"/>
    <w:rsid w:val="00B2124F"/>
    <w:rsid w:val="00B21485"/>
    <w:rsid w:val="00B216DA"/>
    <w:rsid w:val="00B2173C"/>
    <w:rsid w:val="00B21770"/>
    <w:rsid w:val="00B21893"/>
    <w:rsid w:val="00B22545"/>
    <w:rsid w:val="00B26383"/>
    <w:rsid w:val="00B264B3"/>
    <w:rsid w:val="00B26522"/>
    <w:rsid w:val="00B26632"/>
    <w:rsid w:val="00B30D2A"/>
    <w:rsid w:val="00B30F84"/>
    <w:rsid w:val="00B31C4A"/>
    <w:rsid w:val="00B320A5"/>
    <w:rsid w:val="00B329A4"/>
    <w:rsid w:val="00B32CA7"/>
    <w:rsid w:val="00B3362F"/>
    <w:rsid w:val="00B33908"/>
    <w:rsid w:val="00B35396"/>
    <w:rsid w:val="00B354C3"/>
    <w:rsid w:val="00B4020B"/>
    <w:rsid w:val="00B4111F"/>
    <w:rsid w:val="00B42758"/>
    <w:rsid w:val="00B4320F"/>
    <w:rsid w:val="00B436B9"/>
    <w:rsid w:val="00B46797"/>
    <w:rsid w:val="00B4738C"/>
    <w:rsid w:val="00B478E5"/>
    <w:rsid w:val="00B47AC8"/>
    <w:rsid w:val="00B507EB"/>
    <w:rsid w:val="00B5121A"/>
    <w:rsid w:val="00B51D97"/>
    <w:rsid w:val="00B52767"/>
    <w:rsid w:val="00B536C4"/>
    <w:rsid w:val="00B55107"/>
    <w:rsid w:val="00B56142"/>
    <w:rsid w:val="00B567B3"/>
    <w:rsid w:val="00B56E2C"/>
    <w:rsid w:val="00B57BD5"/>
    <w:rsid w:val="00B57E32"/>
    <w:rsid w:val="00B57E87"/>
    <w:rsid w:val="00B60BF8"/>
    <w:rsid w:val="00B61D0F"/>
    <w:rsid w:val="00B62BB0"/>
    <w:rsid w:val="00B62C0D"/>
    <w:rsid w:val="00B63CD0"/>
    <w:rsid w:val="00B64492"/>
    <w:rsid w:val="00B64849"/>
    <w:rsid w:val="00B64ECD"/>
    <w:rsid w:val="00B65F07"/>
    <w:rsid w:val="00B65F56"/>
    <w:rsid w:val="00B67881"/>
    <w:rsid w:val="00B70469"/>
    <w:rsid w:val="00B718D8"/>
    <w:rsid w:val="00B72019"/>
    <w:rsid w:val="00B72710"/>
    <w:rsid w:val="00B728DD"/>
    <w:rsid w:val="00B7349C"/>
    <w:rsid w:val="00B73DC2"/>
    <w:rsid w:val="00B75427"/>
    <w:rsid w:val="00B76316"/>
    <w:rsid w:val="00B80422"/>
    <w:rsid w:val="00B8063F"/>
    <w:rsid w:val="00B8352F"/>
    <w:rsid w:val="00B85BE4"/>
    <w:rsid w:val="00B86340"/>
    <w:rsid w:val="00B865C7"/>
    <w:rsid w:val="00B86D22"/>
    <w:rsid w:val="00B87F37"/>
    <w:rsid w:val="00B90204"/>
    <w:rsid w:val="00B90485"/>
    <w:rsid w:val="00B90F43"/>
    <w:rsid w:val="00B950A8"/>
    <w:rsid w:val="00B95601"/>
    <w:rsid w:val="00B95BD7"/>
    <w:rsid w:val="00B960B3"/>
    <w:rsid w:val="00B96DFC"/>
    <w:rsid w:val="00B9768F"/>
    <w:rsid w:val="00BA04B4"/>
    <w:rsid w:val="00BA09EC"/>
    <w:rsid w:val="00BA1109"/>
    <w:rsid w:val="00BA1AD4"/>
    <w:rsid w:val="00BA1E74"/>
    <w:rsid w:val="00BA3CED"/>
    <w:rsid w:val="00BA6B03"/>
    <w:rsid w:val="00BA728C"/>
    <w:rsid w:val="00BA7916"/>
    <w:rsid w:val="00BA7A9D"/>
    <w:rsid w:val="00BB005F"/>
    <w:rsid w:val="00BB02CE"/>
    <w:rsid w:val="00BB3762"/>
    <w:rsid w:val="00BB3A70"/>
    <w:rsid w:val="00BB54C2"/>
    <w:rsid w:val="00BB6CFE"/>
    <w:rsid w:val="00BB7571"/>
    <w:rsid w:val="00BB7E3D"/>
    <w:rsid w:val="00BC0580"/>
    <w:rsid w:val="00BC0679"/>
    <w:rsid w:val="00BC0C43"/>
    <w:rsid w:val="00BC15E2"/>
    <w:rsid w:val="00BC1A18"/>
    <w:rsid w:val="00BC222E"/>
    <w:rsid w:val="00BC4E1C"/>
    <w:rsid w:val="00BC50AE"/>
    <w:rsid w:val="00BC5FA3"/>
    <w:rsid w:val="00BC66A3"/>
    <w:rsid w:val="00BC6C99"/>
    <w:rsid w:val="00BC6DE9"/>
    <w:rsid w:val="00BC7C18"/>
    <w:rsid w:val="00BC7CF3"/>
    <w:rsid w:val="00BD001B"/>
    <w:rsid w:val="00BD086F"/>
    <w:rsid w:val="00BD08AF"/>
    <w:rsid w:val="00BD1E7F"/>
    <w:rsid w:val="00BD1E8E"/>
    <w:rsid w:val="00BD2C69"/>
    <w:rsid w:val="00BD2FC5"/>
    <w:rsid w:val="00BD3BE4"/>
    <w:rsid w:val="00BD3CCB"/>
    <w:rsid w:val="00BD5C76"/>
    <w:rsid w:val="00BD6FDD"/>
    <w:rsid w:val="00BD7E32"/>
    <w:rsid w:val="00BE0422"/>
    <w:rsid w:val="00BE1BDE"/>
    <w:rsid w:val="00BE1F4E"/>
    <w:rsid w:val="00BE3B53"/>
    <w:rsid w:val="00BE4FFE"/>
    <w:rsid w:val="00BE7655"/>
    <w:rsid w:val="00BE7E0D"/>
    <w:rsid w:val="00BE7F6B"/>
    <w:rsid w:val="00BF1B18"/>
    <w:rsid w:val="00BF2E5B"/>
    <w:rsid w:val="00BF338F"/>
    <w:rsid w:val="00BF593E"/>
    <w:rsid w:val="00BF683F"/>
    <w:rsid w:val="00BF76ED"/>
    <w:rsid w:val="00BF7ED4"/>
    <w:rsid w:val="00C0133D"/>
    <w:rsid w:val="00C01C01"/>
    <w:rsid w:val="00C05F4B"/>
    <w:rsid w:val="00C07FE9"/>
    <w:rsid w:val="00C10D69"/>
    <w:rsid w:val="00C111AF"/>
    <w:rsid w:val="00C15A17"/>
    <w:rsid w:val="00C15ABB"/>
    <w:rsid w:val="00C17EE4"/>
    <w:rsid w:val="00C20C74"/>
    <w:rsid w:val="00C2118B"/>
    <w:rsid w:val="00C217EB"/>
    <w:rsid w:val="00C221A3"/>
    <w:rsid w:val="00C224BE"/>
    <w:rsid w:val="00C22AA5"/>
    <w:rsid w:val="00C23232"/>
    <w:rsid w:val="00C23600"/>
    <w:rsid w:val="00C23BB1"/>
    <w:rsid w:val="00C24298"/>
    <w:rsid w:val="00C24B36"/>
    <w:rsid w:val="00C24CEC"/>
    <w:rsid w:val="00C255A9"/>
    <w:rsid w:val="00C25865"/>
    <w:rsid w:val="00C25BCF"/>
    <w:rsid w:val="00C265D7"/>
    <w:rsid w:val="00C271EF"/>
    <w:rsid w:val="00C273BC"/>
    <w:rsid w:val="00C30A8F"/>
    <w:rsid w:val="00C30C9D"/>
    <w:rsid w:val="00C31C1B"/>
    <w:rsid w:val="00C32900"/>
    <w:rsid w:val="00C361FC"/>
    <w:rsid w:val="00C36391"/>
    <w:rsid w:val="00C3653D"/>
    <w:rsid w:val="00C36DEA"/>
    <w:rsid w:val="00C37B3E"/>
    <w:rsid w:val="00C4017F"/>
    <w:rsid w:val="00C407DD"/>
    <w:rsid w:val="00C40DA0"/>
    <w:rsid w:val="00C4193E"/>
    <w:rsid w:val="00C4240C"/>
    <w:rsid w:val="00C45E4F"/>
    <w:rsid w:val="00C46587"/>
    <w:rsid w:val="00C46753"/>
    <w:rsid w:val="00C4737C"/>
    <w:rsid w:val="00C479CB"/>
    <w:rsid w:val="00C50674"/>
    <w:rsid w:val="00C5188C"/>
    <w:rsid w:val="00C5210B"/>
    <w:rsid w:val="00C529A8"/>
    <w:rsid w:val="00C54286"/>
    <w:rsid w:val="00C54CD1"/>
    <w:rsid w:val="00C55098"/>
    <w:rsid w:val="00C5527C"/>
    <w:rsid w:val="00C55F37"/>
    <w:rsid w:val="00C568B2"/>
    <w:rsid w:val="00C56A88"/>
    <w:rsid w:val="00C571C5"/>
    <w:rsid w:val="00C57376"/>
    <w:rsid w:val="00C60099"/>
    <w:rsid w:val="00C6017E"/>
    <w:rsid w:val="00C607B1"/>
    <w:rsid w:val="00C61641"/>
    <w:rsid w:val="00C629C7"/>
    <w:rsid w:val="00C63001"/>
    <w:rsid w:val="00C6306A"/>
    <w:rsid w:val="00C642F7"/>
    <w:rsid w:val="00C6491C"/>
    <w:rsid w:val="00C653B5"/>
    <w:rsid w:val="00C664FF"/>
    <w:rsid w:val="00C67165"/>
    <w:rsid w:val="00C6717A"/>
    <w:rsid w:val="00C67E89"/>
    <w:rsid w:val="00C70265"/>
    <w:rsid w:val="00C70D9A"/>
    <w:rsid w:val="00C71711"/>
    <w:rsid w:val="00C722FE"/>
    <w:rsid w:val="00C7282F"/>
    <w:rsid w:val="00C739E4"/>
    <w:rsid w:val="00C75904"/>
    <w:rsid w:val="00C75A46"/>
    <w:rsid w:val="00C76BA3"/>
    <w:rsid w:val="00C76F06"/>
    <w:rsid w:val="00C77872"/>
    <w:rsid w:val="00C8080C"/>
    <w:rsid w:val="00C81D03"/>
    <w:rsid w:val="00C82D8A"/>
    <w:rsid w:val="00C83048"/>
    <w:rsid w:val="00C83D1B"/>
    <w:rsid w:val="00C84769"/>
    <w:rsid w:val="00C852CA"/>
    <w:rsid w:val="00C863FD"/>
    <w:rsid w:val="00C87130"/>
    <w:rsid w:val="00C901CB"/>
    <w:rsid w:val="00C90817"/>
    <w:rsid w:val="00C90A06"/>
    <w:rsid w:val="00C922B2"/>
    <w:rsid w:val="00C93720"/>
    <w:rsid w:val="00C949BC"/>
    <w:rsid w:val="00C95530"/>
    <w:rsid w:val="00CA0E19"/>
    <w:rsid w:val="00CA180B"/>
    <w:rsid w:val="00CA21AF"/>
    <w:rsid w:val="00CA2492"/>
    <w:rsid w:val="00CA3D03"/>
    <w:rsid w:val="00CA687A"/>
    <w:rsid w:val="00CA7BC7"/>
    <w:rsid w:val="00CB285D"/>
    <w:rsid w:val="00CB452E"/>
    <w:rsid w:val="00CB463D"/>
    <w:rsid w:val="00CB66E8"/>
    <w:rsid w:val="00CB6C5A"/>
    <w:rsid w:val="00CB7D01"/>
    <w:rsid w:val="00CC027D"/>
    <w:rsid w:val="00CC154C"/>
    <w:rsid w:val="00CC23C7"/>
    <w:rsid w:val="00CC3BF6"/>
    <w:rsid w:val="00CC4BA2"/>
    <w:rsid w:val="00CC5A0B"/>
    <w:rsid w:val="00CC6D19"/>
    <w:rsid w:val="00CD22D7"/>
    <w:rsid w:val="00CD27A5"/>
    <w:rsid w:val="00CD4F77"/>
    <w:rsid w:val="00CD50DD"/>
    <w:rsid w:val="00CD693A"/>
    <w:rsid w:val="00CD6BAF"/>
    <w:rsid w:val="00CD7028"/>
    <w:rsid w:val="00CD723C"/>
    <w:rsid w:val="00CD79D2"/>
    <w:rsid w:val="00CE074D"/>
    <w:rsid w:val="00CE0B38"/>
    <w:rsid w:val="00CE0BFF"/>
    <w:rsid w:val="00CE1AFC"/>
    <w:rsid w:val="00CE1C1D"/>
    <w:rsid w:val="00CE2B68"/>
    <w:rsid w:val="00CE32AC"/>
    <w:rsid w:val="00CE3E66"/>
    <w:rsid w:val="00CE58B2"/>
    <w:rsid w:val="00CE628E"/>
    <w:rsid w:val="00CE7681"/>
    <w:rsid w:val="00CF1290"/>
    <w:rsid w:val="00CF18AE"/>
    <w:rsid w:val="00CF1967"/>
    <w:rsid w:val="00CF270C"/>
    <w:rsid w:val="00CF3BAF"/>
    <w:rsid w:val="00CF478A"/>
    <w:rsid w:val="00CF493E"/>
    <w:rsid w:val="00CF5302"/>
    <w:rsid w:val="00CF557A"/>
    <w:rsid w:val="00CF5BED"/>
    <w:rsid w:val="00CF5D9A"/>
    <w:rsid w:val="00CF6ED3"/>
    <w:rsid w:val="00D003F2"/>
    <w:rsid w:val="00D00835"/>
    <w:rsid w:val="00D009DA"/>
    <w:rsid w:val="00D00D02"/>
    <w:rsid w:val="00D01EF8"/>
    <w:rsid w:val="00D023D4"/>
    <w:rsid w:val="00D02827"/>
    <w:rsid w:val="00D02AAB"/>
    <w:rsid w:val="00D03A5F"/>
    <w:rsid w:val="00D04D02"/>
    <w:rsid w:val="00D04F5D"/>
    <w:rsid w:val="00D058DE"/>
    <w:rsid w:val="00D059F5"/>
    <w:rsid w:val="00D05FE2"/>
    <w:rsid w:val="00D074B4"/>
    <w:rsid w:val="00D07AD1"/>
    <w:rsid w:val="00D10659"/>
    <w:rsid w:val="00D108E6"/>
    <w:rsid w:val="00D139DA"/>
    <w:rsid w:val="00D178C9"/>
    <w:rsid w:val="00D179AC"/>
    <w:rsid w:val="00D2285A"/>
    <w:rsid w:val="00D23003"/>
    <w:rsid w:val="00D23782"/>
    <w:rsid w:val="00D237D7"/>
    <w:rsid w:val="00D24255"/>
    <w:rsid w:val="00D24E71"/>
    <w:rsid w:val="00D258C6"/>
    <w:rsid w:val="00D272A1"/>
    <w:rsid w:val="00D2768D"/>
    <w:rsid w:val="00D308FD"/>
    <w:rsid w:val="00D31355"/>
    <w:rsid w:val="00D31997"/>
    <w:rsid w:val="00D323DE"/>
    <w:rsid w:val="00D326C1"/>
    <w:rsid w:val="00D32C09"/>
    <w:rsid w:val="00D330BA"/>
    <w:rsid w:val="00D333D8"/>
    <w:rsid w:val="00D334D7"/>
    <w:rsid w:val="00D33904"/>
    <w:rsid w:val="00D33A16"/>
    <w:rsid w:val="00D345D4"/>
    <w:rsid w:val="00D34914"/>
    <w:rsid w:val="00D35063"/>
    <w:rsid w:val="00D35BBF"/>
    <w:rsid w:val="00D369C0"/>
    <w:rsid w:val="00D36D0A"/>
    <w:rsid w:val="00D37EB7"/>
    <w:rsid w:val="00D4192F"/>
    <w:rsid w:val="00D42BAE"/>
    <w:rsid w:val="00D435C8"/>
    <w:rsid w:val="00D43EC2"/>
    <w:rsid w:val="00D43FA3"/>
    <w:rsid w:val="00D448C2"/>
    <w:rsid w:val="00D448FD"/>
    <w:rsid w:val="00D459B1"/>
    <w:rsid w:val="00D50056"/>
    <w:rsid w:val="00D5134E"/>
    <w:rsid w:val="00D517A9"/>
    <w:rsid w:val="00D52399"/>
    <w:rsid w:val="00D527A7"/>
    <w:rsid w:val="00D5298A"/>
    <w:rsid w:val="00D52D6E"/>
    <w:rsid w:val="00D554AB"/>
    <w:rsid w:val="00D56321"/>
    <w:rsid w:val="00D57701"/>
    <w:rsid w:val="00D60664"/>
    <w:rsid w:val="00D60AB3"/>
    <w:rsid w:val="00D60E7F"/>
    <w:rsid w:val="00D60E89"/>
    <w:rsid w:val="00D61856"/>
    <w:rsid w:val="00D61F99"/>
    <w:rsid w:val="00D6200E"/>
    <w:rsid w:val="00D64487"/>
    <w:rsid w:val="00D64AA4"/>
    <w:rsid w:val="00D65742"/>
    <w:rsid w:val="00D658AE"/>
    <w:rsid w:val="00D66111"/>
    <w:rsid w:val="00D662CC"/>
    <w:rsid w:val="00D669D3"/>
    <w:rsid w:val="00D66B96"/>
    <w:rsid w:val="00D66F4D"/>
    <w:rsid w:val="00D701E7"/>
    <w:rsid w:val="00D70F4F"/>
    <w:rsid w:val="00D717C3"/>
    <w:rsid w:val="00D73299"/>
    <w:rsid w:val="00D7356F"/>
    <w:rsid w:val="00D73E5E"/>
    <w:rsid w:val="00D7441E"/>
    <w:rsid w:val="00D74B03"/>
    <w:rsid w:val="00D76B3D"/>
    <w:rsid w:val="00D77C3B"/>
    <w:rsid w:val="00D8204F"/>
    <w:rsid w:val="00D82381"/>
    <w:rsid w:val="00D8426D"/>
    <w:rsid w:val="00D84499"/>
    <w:rsid w:val="00D86178"/>
    <w:rsid w:val="00D86C5F"/>
    <w:rsid w:val="00D90EBA"/>
    <w:rsid w:val="00D91D46"/>
    <w:rsid w:val="00D9267E"/>
    <w:rsid w:val="00D92B07"/>
    <w:rsid w:val="00D92F77"/>
    <w:rsid w:val="00D93160"/>
    <w:rsid w:val="00D93605"/>
    <w:rsid w:val="00D93FF5"/>
    <w:rsid w:val="00D943B8"/>
    <w:rsid w:val="00D9486C"/>
    <w:rsid w:val="00D95310"/>
    <w:rsid w:val="00D9596E"/>
    <w:rsid w:val="00D95D0A"/>
    <w:rsid w:val="00D96B50"/>
    <w:rsid w:val="00D96C9B"/>
    <w:rsid w:val="00D96CA9"/>
    <w:rsid w:val="00D96DCC"/>
    <w:rsid w:val="00D970A7"/>
    <w:rsid w:val="00D97CD5"/>
    <w:rsid w:val="00D97DB2"/>
    <w:rsid w:val="00D97F46"/>
    <w:rsid w:val="00DA0CF2"/>
    <w:rsid w:val="00DA0E3D"/>
    <w:rsid w:val="00DA238E"/>
    <w:rsid w:val="00DA2945"/>
    <w:rsid w:val="00DA301C"/>
    <w:rsid w:val="00DA34ED"/>
    <w:rsid w:val="00DA3B04"/>
    <w:rsid w:val="00DA4DDC"/>
    <w:rsid w:val="00DA5B1F"/>
    <w:rsid w:val="00DA5C28"/>
    <w:rsid w:val="00DA6522"/>
    <w:rsid w:val="00DA7174"/>
    <w:rsid w:val="00DA722A"/>
    <w:rsid w:val="00DA7CAA"/>
    <w:rsid w:val="00DB01CB"/>
    <w:rsid w:val="00DB0766"/>
    <w:rsid w:val="00DB0F5E"/>
    <w:rsid w:val="00DB2114"/>
    <w:rsid w:val="00DB2394"/>
    <w:rsid w:val="00DB3304"/>
    <w:rsid w:val="00DB3673"/>
    <w:rsid w:val="00DB3ABF"/>
    <w:rsid w:val="00DB4B8E"/>
    <w:rsid w:val="00DB4F54"/>
    <w:rsid w:val="00DB6477"/>
    <w:rsid w:val="00DB6FB1"/>
    <w:rsid w:val="00DB7A5E"/>
    <w:rsid w:val="00DC0A3D"/>
    <w:rsid w:val="00DC0C67"/>
    <w:rsid w:val="00DC0F2E"/>
    <w:rsid w:val="00DC2D79"/>
    <w:rsid w:val="00DC2F15"/>
    <w:rsid w:val="00DC32AB"/>
    <w:rsid w:val="00DC3701"/>
    <w:rsid w:val="00DC37C2"/>
    <w:rsid w:val="00DC4872"/>
    <w:rsid w:val="00DC4BB8"/>
    <w:rsid w:val="00DC4C2E"/>
    <w:rsid w:val="00DC53E2"/>
    <w:rsid w:val="00DC6421"/>
    <w:rsid w:val="00DC6B35"/>
    <w:rsid w:val="00DC7606"/>
    <w:rsid w:val="00DD0175"/>
    <w:rsid w:val="00DD1D19"/>
    <w:rsid w:val="00DD2621"/>
    <w:rsid w:val="00DD5EEF"/>
    <w:rsid w:val="00DD7177"/>
    <w:rsid w:val="00DD7A85"/>
    <w:rsid w:val="00DD7FCA"/>
    <w:rsid w:val="00DE1298"/>
    <w:rsid w:val="00DE12B8"/>
    <w:rsid w:val="00DE1832"/>
    <w:rsid w:val="00DE1914"/>
    <w:rsid w:val="00DE32DB"/>
    <w:rsid w:val="00DE3850"/>
    <w:rsid w:val="00DE39DF"/>
    <w:rsid w:val="00DE4502"/>
    <w:rsid w:val="00DE53A3"/>
    <w:rsid w:val="00DE54CC"/>
    <w:rsid w:val="00DE5B33"/>
    <w:rsid w:val="00DE63DC"/>
    <w:rsid w:val="00DE6931"/>
    <w:rsid w:val="00DE6B15"/>
    <w:rsid w:val="00DF262C"/>
    <w:rsid w:val="00DF2A9B"/>
    <w:rsid w:val="00DF2D35"/>
    <w:rsid w:val="00DF32D0"/>
    <w:rsid w:val="00DF5BE9"/>
    <w:rsid w:val="00DF5CDF"/>
    <w:rsid w:val="00DF5F16"/>
    <w:rsid w:val="00DF5F5F"/>
    <w:rsid w:val="00DF6455"/>
    <w:rsid w:val="00DF780C"/>
    <w:rsid w:val="00DF7DD4"/>
    <w:rsid w:val="00E0023D"/>
    <w:rsid w:val="00E00844"/>
    <w:rsid w:val="00E00C12"/>
    <w:rsid w:val="00E0113A"/>
    <w:rsid w:val="00E02C92"/>
    <w:rsid w:val="00E03AC0"/>
    <w:rsid w:val="00E03F6D"/>
    <w:rsid w:val="00E0445B"/>
    <w:rsid w:val="00E0526A"/>
    <w:rsid w:val="00E05556"/>
    <w:rsid w:val="00E0557E"/>
    <w:rsid w:val="00E057A1"/>
    <w:rsid w:val="00E07137"/>
    <w:rsid w:val="00E07C01"/>
    <w:rsid w:val="00E07E51"/>
    <w:rsid w:val="00E10448"/>
    <w:rsid w:val="00E10892"/>
    <w:rsid w:val="00E10FBC"/>
    <w:rsid w:val="00E111C5"/>
    <w:rsid w:val="00E1140E"/>
    <w:rsid w:val="00E1253F"/>
    <w:rsid w:val="00E13E43"/>
    <w:rsid w:val="00E13F96"/>
    <w:rsid w:val="00E13FA4"/>
    <w:rsid w:val="00E14614"/>
    <w:rsid w:val="00E14A50"/>
    <w:rsid w:val="00E15FDA"/>
    <w:rsid w:val="00E16C65"/>
    <w:rsid w:val="00E22B03"/>
    <w:rsid w:val="00E231D3"/>
    <w:rsid w:val="00E23F54"/>
    <w:rsid w:val="00E24173"/>
    <w:rsid w:val="00E25DDF"/>
    <w:rsid w:val="00E25DF7"/>
    <w:rsid w:val="00E26845"/>
    <w:rsid w:val="00E26DD3"/>
    <w:rsid w:val="00E3044E"/>
    <w:rsid w:val="00E32490"/>
    <w:rsid w:val="00E34E04"/>
    <w:rsid w:val="00E355E6"/>
    <w:rsid w:val="00E368AA"/>
    <w:rsid w:val="00E36AD4"/>
    <w:rsid w:val="00E41073"/>
    <w:rsid w:val="00E41276"/>
    <w:rsid w:val="00E44D8B"/>
    <w:rsid w:val="00E46505"/>
    <w:rsid w:val="00E466C3"/>
    <w:rsid w:val="00E46BF9"/>
    <w:rsid w:val="00E46DB5"/>
    <w:rsid w:val="00E50B21"/>
    <w:rsid w:val="00E50BA3"/>
    <w:rsid w:val="00E51141"/>
    <w:rsid w:val="00E51C40"/>
    <w:rsid w:val="00E5241C"/>
    <w:rsid w:val="00E5281E"/>
    <w:rsid w:val="00E530C7"/>
    <w:rsid w:val="00E5442E"/>
    <w:rsid w:val="00E5476E"/>
    <w:rsid w:val="00E558A3"/>
    <w:rsid w:val="00E55CAB"/>
    <w:rsid w:val="00E57238"/>
    <w:rsid w:val="00E609ED"/>
    <w:rsid w:val="00E623C3"/>
    <w:rsid w:val="00E62A9C"/>
    <w:rsid w:val="00E63321"/>
    <w:rsid w:val="00E63673"/>
    <w:rsid w:val="00E64507"/>
    <w:rsid w:val="00E6469C"/>
    <w:rsid w:val="00E64CAD"/>
    <w:rsid w:val="00E65CAE"/>
    <w:rsid w:val="00E66332"/>
    <w:rsid w:val="00E67006"/>
    <w:rsid w:val="00E673C8"/>
    <w:rsid w:val="00E67AFA"/>
    <w:rsid w:val="00E705F9"/>
    <w:rsid w:val="00E7084B"/>
    <w:rsid w:val="00E71834"/>
    <w:rsid w:val="00E72783"/>
    <w:rsid w:val="00E727E9"/>
    <w:rsid w:val="00E74F94"/>
    <w:rsid w:val="00E75136"/>
    <w:rsid w:val="00E75A6A"/>
    <w:rsid w:val="00E77943"/>
    <w:rsid w:val="00E77F00"/>
    <w:rsid w:val="00E8172F"/>
    <w:rsid w:val="00E81D1E"/>
    <w:rsid w:val="00E8456C"/>
    <w:rsid w:val="00E8465C"/>
    <w:rsid w:val="00E84CFF"/>
    <w:rsid w:val="00E84DC4"/>
    <w:rsid w:val="00E8649B"/>
    <w:rsid w:val="00E92562"/>
    <w:rsid w:val="00E9298E"/>
    <w:rsid w:val="00E92CB9"/>
    <w:rsid w:val="00E936C7"/>
    <w:rsid w:val="00E938E5"/>
    <w:rsid w:val="00E9575D"/>
    <w:rsid w:val="00E9639B"/>
    <w:rsid w:val="00E966BA"/>
    <w:rsid w:val="00E97192"/>
    <w:rsid w:val="00EA00C6"/>
    <w:rsid w:val="00EA0757"/>
    <w:rsid w:val="00EA1CD1"/>
    <w:rsid w:val="00EA305D"/>
    <w:rsid w:val="00EA4DD2"/>
    <w:rsid w:val="00EA5BB2"/>
    <w:rsid w:val="00EA7152"/>
    <w:rsid w:val="00EA7299"/>
    <w:rsid w:val="00EB0155"/>
    <w:rsid w:val="00EB0593"/>
    <w:rsid w:val="00EB0B56"/>
    <w:rsid w:val="00EB0C07"/>
    <w:rsid w:val="00EB0DCA"/>
    <w:rsid w:val="00EB2023"/>
    <w:rsid w:val="00EB35B4"/>
    <w:rsid w:val="00EB40DF"/>
    <w:rsid w:val="00EB4AF6"/>
    <w:rsid w:val="00EB5CA1"/>
    <w:rsid w:val="00EB6785"/>
    <w:rsid w:val="00EB751B"/>
    <w:rsid w:val="00EC0221"/>
    <w:rsid w:val="00EC0FDC"/>
    <w:rsid w:val="00EC18E3"/>
    <w:rsid w:val="00EC1B80"/>
    <w:rsid w:val="00EC2913"/>
    <w:rsid w:val="00EC2B4B"/>
    <w:rsid w:val="00EC3C96"/>
    <w:rsid w:val="00EC3ED9"/>
    <w:rsid w:val="00EC3F51"/>
    <w:rsid w:val="00EC6444"/>
    <w:rsid w:val="00EC7866"/>
    <w:rsid w:val="00EC7D8D"/>
    <w:rsid w:val="00ED0BA0"/>
    <w:rsid w:val="00ED14CA"/>
    <w:rsid w:val="00ED1E0C"/>
    <w:rsid w:val="00ED42F1"/>
    <w:rsid w:val="00ED4EA5"/>
    <w:rsid w:val="00ED4FB8"/>
    <w:rsid w:val="00ED5086"/>
    <w:rsid w:val="00ED5C5D"/>
    <w:rsid w:val="00EE01BE"/>
    <w:rsid w:val="00EE0D13"/>
    <w:rsid w:val="00EE0E2D"/>
    <w:rsid w:val="00EE14F3"/>
    <w:rsid w:val="00EE1DB7"/>
    <w:rsid w:val="00EE2E03"/>
    <w:rsid w:val="00EE3825"/>
    <w:rsid w:val="00EE5F4F"/>
    <w:rsid w:val="00EE6258"/>
    <w:rsid w:val="00EE66EF"/>
    <w:rsid w:val="00EE7E25"/>
    <w:rsid w:val="00EF160B"/>
    <w:rsid w:val="00EF1F32"/>
    <w:rsid w:val="00EF2A0F"/>
    <w:rsid w:val="00EF5428"/>
    <w:rsid w:val="00EF6807"/>
    <w:rsid w:val="00F02294"/>
    <w:rsid w:val="00F0267C"/>
    <w:rsid w:val="00F02B90"/>
    <w:rsid w:val="00F02FC0"/>
    <w:rsid w:val="00F042BC"/>
    <w:rsid w:val="00F04480"/>
    <w:rsid w:val="00F0467E"/>
    <w:rsid w:val="00F048E9"/>
    <w:rsid w:val="00F06308"/>
    <w:rsid w:val="00F06BF8"/>
    <w:rsid w:val="00F06DA1"/>
    <w:rsid w:val="00F070BE"/>
    <w:rsid w:val="00F10D63"/>
    <w:rsid w:val="00F10DFD"/>
    <w:rsid w:val="00F13940"/>
    <w:rsid w:val="00F13D9D"/>
    <w:rsid w:val="00F145C5"/>
    <w:rsid w:val="00F1614E"/>
    <w:rsid w:val="00F1617D"/>
    <w:rsid w:val="00F16430"/>
    <w:rsid w:val="00F164DF"/>
    <w:rsid w:val="00F166AF"/>
    <w:rsid w:val="00F17679"/>
    <w:rsid w:val="00F1795D"/>
    <w:rsid w:val="00F21C91"/>
    <w:rsid w:val="00F22D48"/>
    <w:rsid w:val="00F2368F"/>
    <w:rsid w:val="00F23E3E"/>
    <w:rsid w:val="00F24182"/>
    <w:rsid w:val="00F257C9"/>
    <w:rsid w:val="00F26B0E"/>
    <w:rsid w:val="00F26DA9"/>
    <w:rsid w:val="00F30267"/>
    <w:rsid w:val="00F3034E"/>
    <w:rsid w:val="00F30582"/>
    <w:rsid w:val="00F3186D"/>
    <w:rsid w:val="00F3222C"/>
    <w:rsid w:val="00F324FC"/>
    <w:rsid w:val="00F32C50"/>
    <w:rsid w:val="00F331F9"/>
    <w:rsid w:val="00F336D8"/>
    <w:rsid w:val="00F34F9D"/>
    <w:rsid w:val="00F36744"/>
    <w:rsid w:val="00F369ED"/>
    <w:rsid w:val="00F36BC1"/>
    <w:rsid w:val="00F405BF"/>
    <w:rsid w:val="00F407D3"/>
    <w:rsid w:val="00F40E08"/>
    <w:rsid w:val="00F41C5E"/>
    <w:rsid w:val="00F436F3"/>
    <w:rsid w:val="00F44423"/>
    <w:rsid w:val="00F4486A"/>
    <w:rsid w:val="00F45EEE"/>
    <w:rsid w:val="00F46671"/>
    <w:rsid w:val="00F46D07"/>
    <w:rsid w:val="00F47494"/>
    <w:rsid w:val="00F500DD"/>
    <w:rsid w:val="00F50ACD"/>
    <w:rsid w:val="00F519B3"/>
    <w:rsid w:val="00F52916"/>
    <w:rsid w:val="00F541AD"/>
    <w:rsid w:val="00F5425C"/>
    <w:rsid w:val="00F54964"/>
    <w:rsid w:val="00F554C6"/>
    <w:rsid w:val="00F557F4"/>
    <w:rsid w:val="00F55B50"/>
    <w:rsid w:val="00F55C02"/>
    <w:rsid w:val="00F567E8"/>
    <w:rsid w:val="00F60855"/>
    <w:rsid w:val="00F609CF"/>
    <w:rsid w:val="00F60E82"/>
    <w:rsid w:val="00F612EF"/>
    <w:rsid w:val="00F617D2"/>
    <w:rsid w:val="00F61C3E"/>
    <w:rsid w:val="00F622E9"/>
    <w:rsid w:val="00F6373A"/>
    <w:rsid w:val="00F644CD"/>
    <w:rsid w:val="00F64C8F"/>
    <w:rsid w:val="00F65590"/>
    <w:rsid w:val="00F66DBE"/>
    <w:rsid w:val="00F67C94"/>
    <w:rsid w:val="00F709B7"/>
    <w:rsid w:val="00F70AC8"/>
    <w:rsid w:val="00F71BE5"/>
    <w:rsid w:val="00F74366"/>
    <w:rsid w:val="00F75A37"/>
    <w:rsid w:val="00F76087"/>
    <w:rsid w:val="00F808A6"/>
    <w:rsid w:val="00F80CAD"/>
    <w:rsid w:val="00F81168"/>
    <w:rsid w:val="00F81BED"/>
    <w:rsid w:val="00F81D15"/>
    <w:rsid w:val="00F82722"/>
    <w:rsid w:val="00F83753"/>
    <w:rsid w:val="00F83D74"/>
    <w:rsid w:val="00F858E3"/>
    <w:rsid w:val="00F876A1"/>
    <w:rsid w:val="00F87908"/>
    <w:rsid w:val="00F87EF7"/>
    <w:rsid w:val="00F904E6"/>
    <w:rsid w:val="00F91630"/>
    <w:rsid w:val="00F92867"/>
    <w:rsid w:val="00F93370"/>
    <w:rsid w:val="00F94601"/>
    <w:rsid w:val="00F957BE"/>
    <w:rsid w:val="00F95A1B"/>
    <w:rsid w:val="00F97644"/>
    <w:rsid w:val="00FA12B9"/>
    <w:rsid w:val="00FA14E6"/>
    <w:rsid w:val="00FA1CB1"/>
    <w:rsid w:val="00FA202B"/>
    <w:rsid w:val="00FA2C2D"/>
    <w:rsid w:val="00FA3318"/>
    <w:rsid w:val="00FA42F0"/>
    <w:rsid w:val="00FA51D7"/>
    <w:rsid w:val="00FA5C29"/>
    <w:rsid w:val="00FA5C5B"/>
    <w:rsid w:val="00FA6E22"/>
    <w:rsid w:val="00FA6E29"/>
    <w:rsid w:val="00FA70DB"/>
    <w:rsid w:val="00FA7E94"/>
    <w:rsid w:val="00FB0318"/>
    <w:rsid w:val="00FB0BC3"/>
    <w:rsid w:val="00FB0FC6"/>
    <w:rsid w:val="00FB1144"/>
    <w:rsid w:val="00FB1B85"/>
    <w:rsid w:val="00FB2A8F"/>
    <w:rsid w:val="00FB2EFD"/>
    <w:rsid w:val="00FB350A"/>
    <w:rsid w:val="00FB5340"/>
    <w:rsid w:val="00FB5D90"/>
    <w:rsid w:val="00FB6B15"/>
    <w:rsid w:val="00FC0B66"/>
    <w:rsid w:val="00FC2433"/>
    <w:rsid w:val="00FC2442"/>
    <w:rsid w:val="00FC2789"/>
    <w:rsid w:val="00FC2BD8"/>
    <w:rsid w:val="00FC3884"/>
    <w:rsid w:val="00FC3B1A"/>
    <w:rsid w:val="00FC487E"/>
    <w:rsid w:val="00FC57A8"/>
    <w:rsid w:val="00FC6851"/>
    <w:rsid w:val="00FD085B"/>
    <w:rsid w:val="00FD088C"/>
    <w:rsid w:val="00FD2788"/>
    <w:rsid w:val="00FD3892"/>
    <w:rsid w:val="00FD3C5E"/>
    <w:rsid w:val="00FD494E"/>
    <w:rsid w:val="00FD4AD5"/>
    <w:rsid w:val="00FD7B03"/>
    <w:rsid w:val="00FD7ECB"/>
    <w:rsid w:val="00FE0928"/>
    <w:rsid w:val="00FE1AEF"/>
    <w:rsid w:val="00FE2C6D"/>
    <w:rsid w:val="00FE3795"/>
    <w:rsid w:val="00FE3B94"/>
    <w:rsid w:val="00FE462F"/>
    <w:rsid w:val="00FE5765"/>
    <w:rsid w:val="00FE59A4"/>
    <w:rsid w:val="00FE5CC5"/>
    <w:rsid w:val="00FE6AA0"/>
    <w:rsid w:val="00FE72CC"/>
    <w:rsid w:val="00FF0754"/>
    <w:rsid w:val="00FF1156"/>
    <w:rsid w:val="00FF2999"/>
    <w:rsid w:val="00FF2F26"/>
    <w:rsid w:val="00FF39E5"/>
    <w:rsid w:val="00FF6134"/>
    <w:rsid w:val="00FF67C4"/>
    <w:rsid w:val="00FF69F8"/>
    <w:rsid w:val="00FF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19C4A"/>
  <w15:chartTrackingRefBased/>
  <w15:docId w15:val="{D8237331-A15E-4D6D-9381-5D3CC8EA0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CA9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40A"/>
    <w:pPr>
      <w:keepNext/>
      <w:spacing w:before="360" w:after="120"/>
      <w:jc w:val="center"/>
      <w:outlineLvl w:val="0"/>
    </w:pPr>
    <w:rPr>
      <w:rFonts w:eastAsia="Berkeley LT Book" w:cs="Berkeley LT Book"/>
      <w:b/>
      <w:bCs/>
      <w:lang w:eastAsia="he-IL"/>
    </w:rPr>
  </w:style>
  <w:style w:type="paragraph" w:styleId="Heading2">
    <w:name w:val="heading 2"/>
    <w:basedOn w:val="Normal"/>
    <w:next w:val="Normal"/>
    <w:link w:val="Heading2Char"/>
    <w:qFormat/>
    <w:rsid w:val="009D320D"/>
    <w:pPr>
      <w:spacing w:before="240"/>
      <w:outlineLvl w:val="1"/>
    </w:pPr>
    <w:rPr>
      <w:rFonts w:eastAsia="Berkeley LT Book" w:cs="Berkeley LT Book"/>
      <w:b/>
      <w:bCs/>
    </w:rPr>
  </w:style>
  <w:style w:type="paragraph" w:styleId="Heading3">
    <w:name w:val="heading 3"/>
    <w:basedOn w:val="Normal"/>
    <w:next w:val="Normal"/>
    <w:link w:val="Heading3Char"/>
    <w:uiPriority w:val="9"/>
    <w:qFormat/>
    <w:rsid w:val="003B7412"/>
    <w:pPr>
      <w:keepNext/>
      <w:spacing w:before="240" w:after="60"/>
      <w:outlineLvl w:val="2"/>
    </w:pPr>
    <w:rPr>
      <w:rFonts w:ascii="Arial" w:hAnsi="Arial"/>
      <w:b/>
      <w:bCs/>
      <w:color w:val="BBBBBB"/>
      <w:sz w:val="26"/>
      <w:szCs w:val="26"/>
      <w:lang w:eastAsia="he-I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68D2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B35"/>
    <w:pPr>
      <w:spacing w:before="240" w:after="60"/>
      <w:outlineLvl w:val="4"/>
    </w:pPr>
    <w:rPr>
      <w:rFonts w:ascii="Calibri" w:hAnsi="Calibri" w:cs="Arial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A640A"/>
    <w:rPr>
      <w:rFonts w:eastAsia="Berkeley LT Book" w:cs="Berkeley LT Book"/>
      <w:b/>
      <w:bCs/>
      <w:szCs w:val="24"/>
      <w:lang w:val="en-US" w:eastAsia="he-IL"/>
    </w:rPr>
  </w:style>
  <w:style w:type="character" w:customStyle="1" w:styleId="Heading2Char">
    <w:name w:val="Heading 2 Char"/>
    <w:link w:val="Heading2"/>
    <w:rsid w:val="009D320D"/>
    <w:rPr>
      <w:rFonts w:eastAsia="Berkeley LT Book" w:cs="Berkeley LT Book"/>
      <w:b/>
      <w:bCs/>
      <w:szCs w:val="24"/>
      <w:lang w:val="en-US" w:eastAsia="en-US"/>
    </w:rPr>
  </w:style>
  <w:style w:type="character" w:customStyle="1" w:styleId="Heading3Char">
    <w:name w:val="Heading 3 Char"/>
    <w:link w:val="Heading3"/>
    <w:uiPriority w:val="9"/>
    <w:rsid w:val="003B7412"/>
    <w:rPr>
      <w:rFonts w:ascii="Arial" w:eastAsia="Times New Roman" w:hAnsi="Arial"/>
      <w:b/>
      <w:bCs/>
      <w:color w:val="BBBBBB"/>
      <w:sz w:val="26"/>
      <w:szCs w:val="26"/>
      <w:lang w:eastAsia="he-IL"/>
    </w:rPr>
  </w:style>
  <w:style w:type="paragraph" w:styleId="Bibliography">
    <w:name w:val="Bibliography"/>
    <w:basedOn w:val="Normal"/>
    <w:next w:val="Normal"/>
    <w:unhideWhenUsed/>
    <w:rsid w:val="003B7412"/>
    <w:pPr>
      <w:tabs>
        <w:tab w:val="left" w:pos="500"/>
      </w:tabs>
      <w:ind w:left="504" w:hanging="504"/>
    </w:pPr>
  </w:style>
  <w:style w:type="paragraph" w:styleId="CommentText">
    <w:name w:val="annotation text"/>
    <w:basedOn w:val="Normal"/>
    <w:link w:val="CommentTextChar"/>
    <w:uiPriority w:val="99"/>
    <w:rsid w:val="003B7412"/>
    <w:pPr>
      <w:spacing w:after="120"/>
    </w:pPr>
    <w:rPr>
      <w:rFonts w:ascii="Garamond" w:hAnsi="Garamond"/>
      <w:color w:val="BBBBBB"/>
      <w:sz w:val="18"/>
      <w:lang w:eastAsia="he-IL"/>
    </w:rPr>
  </w:style>
  <w:style w:type="character" w:customStyle="1" w:styleId="CommentTextChar">
    <w:name w:val="Comment Text Char"/>
    <w:link w:val="CommentText"/>
    <w:uiPriority w:val="99"/>
    <w:rsid w:val="003B7412"/>
    <w:rPr>
      <w:rFonts w:ascii="Garamond" w:eastAsia="Times New Roman" w:hAnsi="Garamond" w:cs="Times New Roman"/>
      <w:color w:val="BBBBBB"/>
      <w:sz w:val="18"/>
      <w:szCs w:val="24"/>
      <w:lang w:val="en-US" w:eastAsia="he-IL"/>
    </w:rPr>
  </w:style>
  <w:style w:type="paragraph" w:styleId="Revision">
    <w:name w:val="Revision"/>
    <w:hidden/>
    <w:uiPriority w:val="99"/>
    <w:semiHidden/>
    <w:rsid w:val="003B7412"/>
    <w:rPr>
      <w:rFonts w:ascii="Times New Roman" w:eastAsia="Times New Roman" w:hAnsi="Times New Roman" w:cs="Times New Roman"/>
      <w:sz w:val="22"/>
      <w:szCs w:val="24"/>
      <w:lang w:val="en-GB" w:eastAsia="he-IL"/>
    </w:rPr>
  </w:style>
  <w:style w:type="character" w:styleId="CommentReference">
    <w:name w:val="annotation reference"/>
    <w:uiPriority w:val="99"/>
    <w:unhideWhenUsed/>
    <w:rsid w:val="003B7412"/>
    <w:rPr>
      <w:sz w:val="16"/>
      <w:szCs w:val="16"/>
    </w:rPr>
  </w:style>
  <w:style w:type="character" w:styleId="Hyperlink">
    <w:name w:val="Hyperlink"/>
    <w:uiPriority w:val="99"/>
    <w:unhideWhenUsed/>
    <w:rsid w:val="003B7412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3B7412"/>
    <w:pPr>
      <w:spacing w:after="120"/>
    </w:pPr>
    <w:rPr>
      <w:rFonts w:ascii="Tahoma" w:hAnsi="Tahoma" w:cs="Tahoma"/>
      <w:color w:val="BBBBBB"/>
      <w:sz w:val="16"/>
      <w:szCs w:val="16"/>
      <w:lang w:eastAsia="he-IL"/>
    </w:rPr>
  </w:style>
  <w:style w:type="character" w:customStyle="1" w:styleId="BalloonTextChar">
    <w:name w:val="Balloon Text Char"/>
    <w:link w:val="BalloonText"/>
    <w:semiHidden/>
    <w:rsid w:val="003B7412"/>
    <w:rPr>
      <w:rFonts w:ascii="Tahoma" w:eastAsia="Times New Roman" w:hAnsi="Tahoma" w:cs="Tahoma"/>
      <w:color w:val="BBBBBB"/>
      <w:sz w:val="16"/>
      <w:szCs w:val="16"/>
      <w:lang w:eastAsia="he-IL"/>
    </w:rPr>
  </w:style>
  <w:style w:type="paragraph" w:styleId="Header">
    <w:name w:val="header"/>
    <w:basedOn w:val="Normal"/>
    <w:link w:val="HeaderChar"/>
    <w:uiPriority w:val="99"/>
    <w:unhideWhenUsed/>
    <w:rsid w:val="003B7412"/>
    <w:pPr>
      <w:tabs>
        <w:tab w:val="center" w:pos="4513"/>
        <w:tab w:val="right" w:pos="9026"/>
      </w:tabs>
    </w:pPr>
    <w:rPr>
      <w:color w:val="BBBBBB"/>
      <w:sz w:val="18"/>
      <w:lang w:eastAsia="he-IL"/>
    </w:rPr>
  </w:style>
  <w:style w:type="character" w:customStyle="1" w:styleId="HeaderChar">
    <w:name w:val="Header Char"/>
    <w:link w:val="Header"/>
    <w:uiPriority w:val="99"/>
    <w:rsid w:val="003B7412"/>
    <w:rPr>
      <w:rFonts w:eastAsia="Times New Roman" w:cs="Times New Roman"/>
      <w:color w:val="BBBBBB"/>
      <w:sz w:val="18"/>
      <w:szCs w:val="24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B7412"/>
    <w:rPr>
      <w:rFonts w:ascii="Times New Roman" w:hAnsi="Times New Roman"/>
      <w:b/>
      <w:bCs/>
      <w:szCs w:val="20"/>
      <w:lang w:val="en-GB"/>
    </w:rPr>
  </w:style>
  <w:style w:type="character" w:customStyle="1" w:styleId="CommentSubjectChar">
    <w:name w:val="Comment Subject Char"/>
    <w:link w:val="CommentSubject"/>
    <w:semiHidden/>
    <w:rsid w:val="003B7412"/>
    <w:rPr>
      <w:rFonts w:ascii="Times New Roman" w:eastAsia="Times New Roman" w:hAnsi="Times New Roman" w:cs="Times New Roman"/>
      <w:b/>
      <w:bCs/>
      <w:color w:val="BBBBBB"/>
      <w:sz w:val="18"/>
      <w:szCs w:val="24"/>
      <w:lang w:val="en-US" w:eastAsia="he-IL"/>
    </w:rPr>
  </w:style>
  <w:style w:type="paragraph" w:styleId="Caption">
    <w:name w:val="caption"/>
    <w:basedOn w:val="Normal"/>
    <w:next w:val="Normal"/>
    <w:qFormat/>
    <w:rsid w:val="003B7412"/>
    <w:pPr>
      <w:spacing w:before="240" w:after="120"/>
    </w:pPr>
    <w:rPr>
      <w:rFonts w:eastAsia="Arial"/>
      <w:b/>
      <w:bCs/>
      <w:color w:val="BBBBBB"/>
      <w:sz w:val="18"/>
    </w:rPr>
  </w:style>
  <w:style w:type="paragraph" w:styleId="Footer">
    <w:name w:val="footer"/>
    <w:basedOn w:val="Normal"/>
    <w:link w:val="FooterChar"/>
    <w:uiPriority w:val="99"/>
    <w:unhideWhenUsed/>
    <w:rsid w:val="003B7412"/>
    <w:pPr>
      <w:tabs>
        <w:tab w:val="center" w:pos="4513"/>
        <w:tab w:val="right" w:pos="9026"/>
      </w:tabs>
    </w:pPr>
    <w:rPr>
      <w:color w:val="BBBBBB"/>
      <w:sz w:val="18"/>
      <w:lang w:eastAsia="he-IL"/>
    </w:rPr>
  </w:style>
  <w:style w:type="character" w:customStyle="1" w:styleId="FooterChar">
    <w:name w:val="Footer Char"/>
    <w:link w:val="Footer"/>
    <w:uiPriority w:val="99"/>
    <w:rsid w:val="003B7412"/>
    <w:rPr>
      <w:rFonts w:eastAsia="Times New Roman" w:cs="Times New Roman"/>
      <w:color w:val="BBBBBB"/>
      <w:sz w:val="18"/>
      <w:szCs w:val="24"/>
      <w:lang w:eastAsia="he-IL"/>
    </w:rPr>
  </w:style>
  <w:style w:type="character" w:styleId="PageNumber">
    <w:name w:val="page number"/>
    <w:rsid w:val="003B7412"/>
  </w:style>
  <w:style w:type="paragraph" w:customStyle="1" w:styleId="Default">
    <w:name w:val="Default"/>
    <w:rsid w:val="003B7412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7412"/>
    <w:pPr>
      <w:spacing w:after="120"/>
    </w:pPr>
    <w:rPr>
      <w:color w:val="BBBBBB"/>
      <w:szCs w:val="20"/>
      <w:lang w:eastAsia="he-IL"/>
    </w:rPr>
  </w:style>
  <w:style w:type="character" w:customStyle="1" w:styleId="FootnoteTextChar">
    <w:name w:val="Footnote Text Char"/>
    <w:link w:val="FootnoteText"/>
    <w:uiPriority w:val="99"/>
    <w:semiHidden/>
    <w:rsid w:val="003B7412"/>
    <w:rPr>
      <w:rFonts w:eastAsia="Times New Roman" w:cs="Times New Roman"/>
      <w:color w:val="BBBBBB"/>
      <w:lang w:eastAsia="he-IL"/>
    </w:rPr>
  </w:style>
  <w:style w:type="character" w:styleId="FootnoteReference">
    <w:name w:val="footnote reference"/>
    <w:uiPriority w:val="99"/>
    <w:semiHidden/>
    <w:unhideWhenUsed/>
    <w:rsid w:val="003B7412"/>
    <w:rPr>
      <w:vertAlign w:val="superscript"/>
    </w:rPr>
  </w:style>
  <w:style w:type="paragraph" w:styleId="ListParagraph">
    <w:name w:val="List Paragraph"/>
    <w:basedOn w:val="Normal"/>
    <w:uiPriority w:val="34"/>
    <w:qFormat/>
    <w:rsid w:val="003B7412"/>
    <w:pPr>
      <w:bidi/>
      <w:ind w:left="720"/>
    </w:pPr>
    <w:rPr>
      <w:rFonts w:ascii="Arial" w:eastAsia="Arial" w:hAnsi="Arial"/>
      <w:color w:val="BBBBBB"/>
      <w:szCs w:val="20"/>
    </w:rPr>
  </w:style>
  <w:style w:type="paragraph" w:styleId="Title">
    <w:name w:val="Title"/>
    <w:basedOn w:val="Normal"/>
    <w:link w:val="TitleChar"/>
    <w:qFormat/>
    <w:rsid w:val="003B7412"/>
    <w:pPr>
      <w:bidi/>
      <w:jc w:val="center"/>
    </w:pPr>
    <w:rPr>
      <w:b/>
      <w:bCs/>
      <w:noProof/>
      <w:color w:val="BBBBBB"/>
      <w:lang w:val="x-none" w:eastAsia="he-IL"/>
    </w:rPr>
  </w:style>
  <w:style w:type="character" w:customStyle="1" w:styleId="TitleChar">
    <w:name w:val="Title Char"/>
    <w:link w:val="Title"/>
    <w:rsid w:val="003B7412"/>
    <w:rPr>
      <w:rFonts w:eastAsia="Times New Roman" w:cs="Times New Roman"/>
      <w:b/>
      <w:bCs/>
      <w:noProof/>
      <w:color w:val="BBBBBB"/>
      <w:sz w:val="22"/>
      <w:szCs w:val="24"/>
      <w:lang w:val="x-none" w:eastAsia="he-IL"/>
    </w:rPr>
  </w:style>
  <w:style w:type="paragraph" w:styleId="BodyTextIndent">
    <w:name w:val="Body Text Indent"/>
    <w:basedOn w:val="Normal"/>
    <w:link w:val="BodyTextIndentChar"/>
    <w:rsid w:val="003B7412"/>
    <w:pPr>
      <w:spacing w:after="120"/>
    </w:pPr>
    <w:rPr>
      <w:color w:val="BBBBBB"/>
      <w:sz w:val="18"/>
      <w:lang w:val="x-none" w:eastAsia="x-none" w:bidi="ar-SA"/>
    </w:rPr>
  </w:style>
  <w:style w:type="character" w:customStyle="1" w:styleId="BodyTextIndentChar">
    <w:name w:val="Body Text Indent Char"/>
    <w:link w:val="BodyTextIndent"/>
    <w:rsid w:val="003B7412"/>
    <w:rPr>
      <w:rFonts w:eastAsia="Times New Roman" w:cs="Times New Roman"/>
      <w:color w:val="BBBBBB"/>
      <w:sz w:val="18"/>
      <w:szCs w:val="24"/>
      <w:lang w:val="x-none" w:eastAsia="x-none" w:bidi="ar-SA"/>
    </w:rPr>
  </w:style>
  <w:style w:type="paragraph" w:customStyle="1" w:styleId="Response">
    <w:name w:val="Response"/>
    <w:basedOn w:val="Normal"/>
    <w:link w:val="ResponseChar"/>
    <w:qFormat/>
    <w:rsid w:val="003B7412"/>
    <w:pPr>
      <w:spacing w:after="200" w:line="276" w:lineRule="auto"/>
    </w:pPr>
    <w:rPr>
      <w:rFonts w:ascii="Arial" w:hAnsi="Arial"/>
      <w:color w:val="0070C0"/>
      <w:szCs w:val="19"/>
      <w:shd w:val="clear" w:color="auto" w:fill="FFFFFF"/>
    </w:rPr>
  </w:style>
  <w:style w:type="character" w:customStyle="1" w:styleId="ResponseChar">
    <w:name w:val="Response Char"/>
    <w:link w:val="Response"/>
    <w:rsid w:val="003B7412"/>
    <w:rPr>
      <w:rFonts w:ascii="Arial" w:hAnsi="Arial"/>
      <w:color w:val="0070C0"/>
      <w:szCs w:val="19"/>
      <w:lang w:val="en-US" w:eastAsia="en-US"/>
    </w:rPr>
  </w:style>
  <w:style w:type="paragraph" w:styleId="NormalWeb">
    <w:name w:val="Normal (Web)"/>
    <w:basedOn w:val="Normal"/>
    <w:uiPriority w:val="99"/>
    <w:rsid w:val="003B7412"/>
    <w:pPr>
      <w:spacing w:before="100" w:beforeAutospacing="1" w:after="100" w:afterAutospacing="1"/>
    </w:pPr>
    <w:rPr>
      <w:color w:val="BBBBBB"/>
      <w:sz w:val="18"/>
      <w:lang w:eastAsia="en-GB" w:bidi="ar-SA"/>
    </w:rPr>
  </w:style>
  <w:style w:type="character" w:styleId="EndnoteReference">
    <w:name w:val="endnote reference"/>
    <w:uiPriority w:val="99"/>
    <w:semiHidden/>
    <w:unhideWhenUsed/>
    <w:rsid w:val="003B7412"/>
    <w:rPr>
      <w:vertAlign w:val="superscript"/>
    </w:rPr>
  </w:style>
  <w:style w:type="character" w:customStyle="1" w:styleId="hps">
    <w:name w:val="hps"/>
    <w:rsid w:val="003B7412"/>
  </w:style>
  <w:style w:type="character" w:customStyle="1" w:styleId="apple-converted-space">
    <w:name w:val="apple-converted-space"/>
    <w:uiPriority w:val="99"/>
    <w:rsid w:val="003B7412"/>
  </w:style>
  <w:style w:type="character" w:customStyle="1" w:styleId="il">
    <w:name w:val="il"/>
    <w:uiPriority w:val="99"/>
    <w:rsid w:val="00204D2A"/>
  </w:style>
  <w:style w:type="character" w:styleId="Emphasis">
    <w:name w:val="Emphasis"/>
    <w:uiPriority w:val="20"/>
    <w:qFormat/>
    <w:rsid w:val="009650E4"/>
    <w:rPr>
      <w:i/>
      <w:iCs/>
    </w:rPr>
  </w:style>
  <w:style w:type="character" w:customStyle="1" w:styleId="ref-lnk">
    <w:name w:val="ref-lnk"/>
    <w:rsid w:val="008B6816"/>
  </w:style>
  <w:style w:type="paragraph" w:styleId="HTMLPreformatted">
    <w:name w:val="HTML Preformatted"/>
    <w:basedOn w:val="Normal"/>
    <w:link w:val="HTMLPreformattedChar"/>
    <w:uiPriority w:val="99"/>
    <w:unhideWhenUsed/>
    <w:rsid w:val="00882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82659"/>
    <w:rPr>
      <w:rFonts w:ascii="Courier New" w:eastAsia="Times New Roman" w:hAnsi="Courier New" w:cs="Courier New"/>
    </w:rPr>
  </w:style>
  <w:style w:type="character" w:customStyle="1" w:styleId="title-text">
    <w:name w:val="title-text"/>
    <w:rsid w:val="00767118"/>
  </w:style>
  <w:style w:type="paragraph" w:styleId="BodyText2">
    <w:name w:val="Body Text 2"/>
    <w:basedOn w:val="Normal"/>
    <w:link w:val="BodyText2Char"/>
    <w:uiPriority w:val="99"/>
    <w:unhideWhenUsed/>
    <w:rsid w:val="00D33904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D3390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link w:val="Heading5"/>
    <w:uiPriority w:val="9"/>
    <w:rsid w:val="00463B35"/>
    <w:rPr>
      <w:rFonts w:ascii="Calibri" w:eastAsia="Times New Roman" w:hAnsi="Calibri" w:cs="Arial"/>
      <w:b/>
      <w:bCs/>
      <w:i/>
      <w:iCs/>
      <w:sz w:val="26"/>
      <w:szCs w:val="26"/>
    </w:rPr>
  </w:style>
  <w:style w:type="character" w:customStyle="1" w:styleId="caption-text">
    <w:name w:val="caption-text"/>
    <w:rsid w:val="005A4CF5"/>
  </w:style>
  <w:style w:type="character" w:styleId="FollowedHyperlink">
    <w:name w:val="FollowedHyperlink"/>
    <w:uiPriority w:val="99"/>
    <w:semiHidden/>
    <w:unhideWhenUsed/>
    <w:rsid w:val="00FC3884"/>
    <w:rPr>
      <w:color w:val="954F72"/>
      <w:u w:val="single"/>
    </w:rPr>
  </w:style>
  <w:style w:type="paragraph" w:customStyle="1" w:styleId="chapter-para">
    <w:name w:val="chapter-para"/>
    <w:basedOn w:val="Normal"/>
    <w:rsid w:val="00C46753"/>
    <w:pPr>
      <w:spacing w:before="100" w:beforeAutospacing="1" w:after="100" w:afterAutospacing="1"/>
    </w:pPr>
  </w:style>
  <w:style w:type="character" w:styleId="UnresolvedMention">
    <w:name w:val="Unresolved Mention"/>
    <w:uiPriority w:val="99"/>
    <w:semiHidden/>
    <w:unhideWhenUsed/>
    <w:rsid w:val="0030283F"/>
    <w:rPr>
      <w:color w:val="605E5C"/>
      <w:shd w:val="clear" w:color="auto" w:fill="E1DFDD"/>
    </w:rPr>
  </w:style>
  <w:style w:type="character" w:customStyle="1" w:styleId="sr-only">
    <w:name w:val="sr-only"/>
    <w:rsid w:val="00986343"/>
  </w:style>
  <w:style w:type="character" w:customStyle="1" w:styleId="text">
    <w:name w:val="text"/>
    <w:rsid w:val="00986343"/>
  </w:style>
  <w:style w:type="character" w:customStyle="1" w:styleId="sc-pazqv">
    <w:name w:val="sc-pazqv"/>
    <w:rsid w:val="00E05556"/>
  </w:style>
  <w:style w:type="character" w:customStyle="1" w:styleId="Heading4Char">
    <w:name w:val="Heading 4 Char"/>
    <w:link w:val="Heading4"/>
    <w:uiPriority w:val="9"/>
    <w:rsid w:val="004468D2"/>
    <w:rPr>
      <w:rFonts w:ascii="Calibri" w:eastAsia="Times New Roman" w:hAnsi="Calibri" w:cs="Arial"/>
      <w:b/>
      <w:bCs/>
      <w:sz w:val="28"/>
      <w:szCs w:val="28"/>
    </w:rPr>
  </w:style>
  <w:style w:type="character" w:styleId="LineNumber">
    <w:name w:val="line number"/>
    <w:uiPriority w:val="99"/>
    <w:semiHidden/>
    <w:unhideWhenUsed/>
    <w:rsid w:val="002F686F"/>
  </w:style>
  <w:style w:type="character" w:styleId="HTMLDefinition">
    <w:name w:val="HTML Definition"/>
    <w:uiPriority w:val="99"/>
    <w:semiHidden/>
    <w:unhideWhenUsed/>
    <w:rsid w:val="005F4A76"/>
    <w:rPr>
      <w:i/>
      <w:iCs/>
    </w:rPr>
  </w:style>
  <w:style w:type="character" w:styleId="Strong">
    <w:name w:val="Strong"/>
    <w:uiPriority w:val="22"/>
    <w:qFormat/>
    <w:rsid w:val="00D60E7F"/>
    <w:rPr>
      <w:b/>
      <w:bCs/>
    </w:rPr>
  </w:style>
  <w:style w:type="table" w:styleId="TableGrid">
    <w:name w:val="Table Grid"/>
    <w:basedOn w:val="TableNormal"/>
    <w:uiPriority w:val="39"/>
    <w:rsid w:val="0036543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psub">
    <w:name w:val="top__sub"/>
    <w:basedOn w:val="DefaultParagraphFont"/>
    <w:rsid w:val="00105D25"/>
  </w:style>
  <w:style w:type="character" w:customStyle="1" w:styleId="toptext">
    <w:name w:val="top__text"/>
    <w:basedOn w:val="DefaultParagraphFont"/>
    <w:rsid w:val="00105D25"/>
  </w:style>
  <w:style w:type="character" w:customStyle="1" w:styleId="y2iqfc">
    <w:name w:val="y2iqfc"/>
    <w:basedOn w:val="DefaultParagraphFont"/>
    <w:rsid w:val="001115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10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04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37035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213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95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6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0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676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8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7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75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7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21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55031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35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33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4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67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01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07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4965">
          <w:marLeft w:val="0"/>
          <w:marRight w:val="0"/>
          <w:marTop w:val="375"/>
          <w:marBottom w:val="375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4677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462950">
                  <w:marLeft w:val="21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1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7826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6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2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6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3933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793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460811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89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5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54799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33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233585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119415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388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14154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86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80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0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0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1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513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77515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70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09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34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732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56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3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65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04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7530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823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79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39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2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5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3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2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6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0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9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389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7741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053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9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3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72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84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1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C922514C-23D6-7C47-8A09-263F714AD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ing a second medical opinion: who, why, and how many</vt:lpstr>
    </vt:vector>
  </TitlesOfParts>
  <Company>Imperial College London</Company>
  <LinksUpToDate>false</LinksUpToDate>
  <CharactersWithSpaces>8723</CharactersWithSpaces>
  <SharedDoc>false</SharedDoc>
  <HLinks>
    <vt:vector size="12" baseType="variant">
      <vt:variant>
        <vt:i4>2490371</vt:i4>
      </vt:variant>
      <vt:variant>
        <vt:i4>3</vt:i4>
      </vt:variant>
      <vt:variant>
        <vt:i4>0</vt:i4>
      </vt:variant>
      <vt:variant>
        <vt:i4>5</vt:i4>
      </vt:variant>
      <vt:variant>
        <vt:lpwstr>mailto:liora.shmueli@biu.ac.il</vt:lpwstr>
      </vt:variant>
      <vt:variant>
        <vt:lpwstr/>
      </vt:variant>
      <vt:variant>
        <vt:i4>2490371</vt:i4>
      </vt:variant>
      <vt:variant>
        <vt:i4>0</vt:i4>
      </vt:variant>
      <vt:variant>
        <vt:i4>0</vt:i4>
      </vt:variant>
      <vt:variant>
        <vt:i4>5</vt:i4>
      </vt:variant>
      <vt:variant>
        <vt:lpwstr>mailto:liora.shmueli@biu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ing a second medical opinion: who, why, and how many</dc:title>
  <dc:subject/>
  <dc:creator>Greenfield, Geva</dc:creator>
  <cp:keywords/>
  <dc:description/>
  <cp:lastModifiedBy>Liora Shmueli</cp:lastModifiedBy>
  <cp:revision>30</cp:revision>
  <dcterms:created xsi:type="dcterms:W3CDTF">2021-10-10T12:06:00Z</dcterms:created>
  <dcterms:modified xsi:type="dcterms:W3CDTF">2021-11-0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wjdSQ7c9"/&gt;&lt;style id="http://www.zotero.org/styles/vaccine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dontAskDelayCitationUpdates" value="true"/&gt;&lt;/prefs&gt;&lt;/data&gt;</vt:lpwstr>
  </property>
</Properties>
</file>